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A602D" w14:textId="77777777" w:rsidR="00620F2D" w:rsidRPr="00FD2B64" w:rsidRDefault="00F910E3" w:rsidP="00682259">
      <w:pPr>
        <w:jc w:val="center"/>
        <w:rPr>
          <w:rFonts w:ascii="Arial" w:hAnsi="Arial" w:cs="Arial"/>
          <w:b/>
          <w:u w:val="single"/>
        </w:rPr>
      </w:pPr>
      <w:r w:rsidRPr="00FD2B64">
        <w:rPr>
          <w:rFonts w:ascii="Arial" w:hAnsi="Arial" w:cs="Arial"/>
          <w:b/>
          <w:u w:val="single"/>
        </w:rPr>
        <w:t>Formulario del pasante de corto plazo del NIRS - Año fiscal 2023</w:t>
      </w:r>
    </w:p>
    <w:p w14:paraId="5B489DA6" w14:textId="77777777" w:rsidR="00F910E3" w:rsidRPr="00FD2B64" w:rsidRDefault="00F910E3">
      <w:pPr>
        <w:rPr>
          <w:rFonts w:ascii="Arial" w:hAnsi="Arial" w:cs="Arial"/>
        </w:rPr>
      </w:pPr>
    </w:p>
    <w:p w14:paraId="0BD4DA86" w14:textId="77777777" w:rsidR="00976C50" w:rsidRPr="00FD2B64" w:rsidRDefault="00976C50">
      <w:pPr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 xml:space="preserve">Este formulario es para los pasantes de corto plazo (menos de 40 horas en el programa) inscritos en un </w:t>
      </w:r>
      <w:r w:rsidRPr="00FD2B64">
        <w:rPr>
          <w:rStyle w:val="Strong"/>
          <w:rFonts w:ascii="Arial" w:hAnsi="Arial" w:cs="Arial"/>
          <w:sz w:val="20"/>
        </w:rPr>
        <w:t>programa de capacitación de la MCHB (LEND, LEAH, PPC o DBP)</w:t>
      </w:r>
      <w:r w:rsidRPr="00FD2B64">
        <w:rPr>
          <w:rFonts w:ascii="Arial" w:hAnsi="Arial" w:cs="Arial"/>
          <w:sz w:val="20"/>
        </w:rPr>
        <w:t xml:space="preserve">. </w:t>
      </w:r>
    </w:p>
    <w:p w14:paraId="7FD00BC3" w14:textId="24738C49" w:rsidR="00976C50" w:rsidRPr="00FD2B64" w:rsidRDefault="00976C50">
      <w:pPr>
        <w:rPr>
          <w:rFonts w:ascii="Arial" w:hAnsi="Arial" w:cs="Arial"/>
          <w:sz w:val="20"/>
          <w:szCs w:val="20"/>
        </w:rPr>
      </w:pPr>
      <w:r w:rsidRPr="00FD2B64">
        <w:rPr>
          <w:rStyle w:val="Strong"/>
          <w:rFonts w:ascii="Arial" w:hAnsi="Arial" w:cs="Arial"/>
          <w:sz w:val="20"/>
        </w:rPr>
        <w:t>Programas de UCEDD</w:t>
      </w:r>
      <w:r w:rsidRPr="00FD2B64">
        <w:rPr>
          <w:rFonts w:ascii="Arial" w:hAnsi="Arial" w:cs="Arial"/>
          <w:sz w:val="20"/>
        </w:rPr>
        <w:t xml:space="preserve">: Registre a sus pasantes de corto plazo (menos de 40 horas en el programa) en el conjunto de datos de Actividades. </w:t>
      </w:r>
    </w:p>
    <w:p w14:paraId="6B6023CF" w14:textId="77777777" w:rsidR="00976C50" w:rsidRPr="00FD2B64" w:rsidRDefault="00976C50">
      <w:pPr>
        <w:rPr>
          <w:rFonts w:ascii="Arial" w:hAnsi="Arial" w:cs="Arial"/>
          <w:sz w:val="20"/>
          <w:szCs w:val="20"/>
        </w:rPr>
      </w:pPr>
    </w:p>
    <w:p w14:paraId="624AB2A9" w14:textId="77777777" w:rsidR="00F910E3" w:rsidRPr="00FD2B64" w:rsidRDefault="00E9395D">
      <w:pPr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b/>
          <w:sz w:val="20"/>
        </w:rPr>
        <w:t>Año fiscal</w:t>
      </w:r>
      <w:r w:rsidRPr="00FD2B64">
        <w:rPr>
          <w:rFonts w:ascii="Arial" w:hAnsi="Arial" w:cs="Arial"/>
          <w:sz w:val="20"/>
        </w:rPr>
        <w:t>:</w:t>
      </w:r>
      <w:r w:rsidRPr="00FD2B64">
        <w:rPr>
          <w:rFonts w:ascii="Arial" w:hAnsi="Arial" w:cs="Arial"/>
          <w:sz w:val="20"/>
        </w:rPr>
        <w:tab/>
      </w:r>
      <w:r w:rsidRPr="00FD2B64">
        <w:rPr>
          <w:rFonts w:ascii="Arial" w:hAnsi="Arial" w:cs="Arial"/>
          <w:b/>
          <w:color w:val="1F497D"/>
          <w:sz w:val="20"/>
        </w:rPr>
        <w:t>2023</w:t>
      </w:r>
    </w:p>
    <w:p w14:paraId="66B4DDFA" w14:textId="77777777" w:rsidR="00F910E3" w:rsidRPr="00FD2B64" w:rsidRDefault="00F910E3">
      <w:pPr>
        <w:rPr>
          <w:rFonts w:ascii="Arial" w:hAnsi="Arial" w:cs="Arial"/>
          <w:sz w:val="20"/>
          <w:szCs w:val="20"/>
        </w:rPr>
      </w:pPr>
    </w:p>
    <w:p w14:paraId="43B49ED4" w14:textId="77777777" w:rsidR="00F910E3" w:rsidRPr="00FD2B64" w:rsidRDefault="00F910E3">
      <w:pPr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b/>
          <w:sz w:val="20"/>
        </w:rPr>
        <w:t>Nombre</w:t>
      </w:r>
      <w:r w:rsidRPr="00FD2B64">
        <w:rPr>
          <w:rFonts w:ascii="Arial" w:hAnsi="Arial" w:cs="Arial"/>
          <w:sz w:val="20"/>
        </w:rPr>
        <w:t xml:space="preserve">_______________________ </w:t>
      </w:r>
      <w:r w:rsidRPr="00FD2B64">
        <w:rPr>
          <w:rFonts w:ascii="Arial" w:hAnsi="Arial" w:cs="Arial"/>
          <w:b/>
          <w:sz w:val="20"/>
        </w:rPr>
        <w:t xml:space="preserve">Segundo nombre </w:t>
      </w:r>
      <w:r w:rsidRPr="00FD2B64">
        <w:rPr>
          <w:rFonts w:ascii="Arial" w:hAnsi="Arial" w:cs="Arial"/>
          <w:sz w:val="20"/>
        </w:rPr>
        <w:t xml:space="preserve">_________ </w:t>
      </w:r>
      <w:r w:rsidRPr="00FD2B64">
        <w:rPr>
          <w:rFonts w:ascii="Arial" w:hAnsi="Arial" w:cs="Arial"/>
          <w:b/>
          <w:sz w:val="20"/>
        </w:rPr>
        <w:t>Apellido</w:t>
      </w:r>
      <w:r w:rsidRPr="00FD2B64">
        <w:rPr>
          <w:rFonts w:ascii="Arial" w:hAnsi="Arial" w:cs="Arial"/>
          <w:sz w:val="20"/>
        </w:rPr>
        <w:t>______________________________________</w:t>
      </w:r>
    </w:p>
    <w:p w14:paraId="033E1126" w14:textId="77777777" w:rsidR="00F910E3" w:rsidRPr="00FD2B64" w:rsidRDefault="00F910E3">
      <w:pPr>
        <w:rPr>
          <w:rFonts w:ascii="Arial" w:hAnsi="Arial" w:cs="Arial"/>
          <w:sz w:val="20"/>
          <w:szCs w:val="20"/>
        </w:rPr>
      </w:pPr>
    </w:p>
    <w:p w14:paraId="7F248204" w14:textId="77777777" w:rsidR="00F910E3" w:rsidRPr="00FD2B64" w:rsidRDefault="00F910E3">
      <w:pPr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b/>
          <w:sz w:val="20"/>
        </w:rPr>
        <w:t>Condado de origen</w:t>
      </w:r>
      <w:r w:rsidRPr="00FD2B64">
        <w:rPr>
          <w:rFonts w:ascii="Arial" w:hAnsi="Arial" w:cs="Arial"/>
          <w:sz w:val="20"/>
        </w:rPr>
        <w:t xml:space="preserve">:  </w:t>
      </w:r>
      <w:r w:rsidRPr="00FD2B64">
        <w:rPr>
          <w:rFonts w:ascii="Arial" w:hAnsi="Arial" w:cs="Arial"/>
          <w:sz w:val="20"/>
        </w:rPr>
        <w:sym w:font="Wingdings 2" w:char="F030"/>
      </w:r>
      <w:r w:rsidRPr="00FD2B64">
        <w:rPr>
          <w:rFonts w:ascii="Arial" w:hAnsi="Arial" w:cs="Arial"/>
          <w:sz w:val="20"/>
        </w:rPr>
        <w:t xml:space="preserve"> otro estado </w:t>
      </w:r>
      <w:r w:rsidRPr="00FD2B64">
        <w:rPr>
          <w:rFonts w:ascii="Arial" w:hAnsi="Arial" w:cs="Arial"/>
          <w:sz w:val="20"/>
        </w:rPr>
        <w:sym w:font="Wingdings 2" w:char="F030"/>
      </w:r>
      <w:r w:rsidRPr="00FD2B64">
        <w:rPr>
          <w:rFonts w:ascii="Arial" w:hAnsi="Arial" w:cs="Arial"/>
          <w:sz w:val="20"/>
        </w:rPr>
        <w:t xml:space="preserve"> desconocido</w:t>
      </w:r>
    </w:p>
    <w:p w14:paraId="369CE1E5" w14:textId="77777777" w:rsidR="00F910E3" w:rsidRPr="00FD2B64" w:rsidRDefault="00F910E3">
      <w:pPr>
        <w:rPr>
          <w:rFonts w:ascii="Arial" w:hAnsi="Arial" w:cs="Arial"/>
          <w:sz w:val="20"/>
          <w:szCs w:val="20"/>
        </w:rPr>
      </w:pPr>
    </w:p>
    <w:p w14:paraId="3B92E422" w14:textId="77777777" w:rsidR="00F910E3" w:rsidRPr="00FD2B64" w:rsidRDefault="00F910E3" w:rsidP="00F910E3">
      <w:pPr>
        <w:tabs>
          <w:tab w:val="left" w:pos="2880"/>
        </w:tabs>
        <w:ind w:left="3427" w:hanging="3427"/>
        <w:rPr>
          <w:rFonts w:ascii="Arial" w:hAnsi="Arial" w:cs="Arial"/>
          <w:color w:val="FF0000"/>
          <w:sz w:val="20"/>
          <w:szCs w:val="20"/>
        </w:rPr>
      </w:pPr>
      <w:r w:rsidRPr="00FD2B64">
        <w:rPr>
          <w:rFonts w:ascii="Arial" w:hAnsi="Arial" w:cs="Arial"/>
          <w:b/>
          <w:sz w:val="20"/>
        </w:rPr>
        <w:t xml:space="preserve">Disciplina: </w:t>
      </w:r>
      <w:r w:rsidRPr="00FD2B64">
        <w:rPr>
          <w:rFonts w:ascii="Arial" w:hAnsi="Arial" w:cs="Arial"/>
          <w:color w:val="FF0000"/>
          <w:sz w:val="20"/>
        </w:rPr>
        <w:t xml:space="preserve">(marque una) </w:t>
      </w:r>
    </w:p>
    <w:p w14:paraId="0D46D34E" w14:textId="77777777" w:rsidR="00AA5E6B" w:rsidRPr="00FD2B64" w:rsidRDefault="00AA5E6B" w:rsidP="00F910E3">
      <w:pPr>
        <w:tabs>
          <w:tab w:val="left" w:pos="2880"/>
        </w:tabs>
        <w:ind w:left="3427" w:hanging="3427"/>
        <w:rPr>
          <w:rFonts w:ascii="Arial" w:hAnsi="Arial" w:cs="Arial"/>
          <w:color w:val="FF0000"/>
          <w:sz w:val="20"/>
          <w:szCs w:val="20"/>
        </w:rPr>
      </w:pPr>
    </w:p>
    <w:p w14:paraId="712520D7" w14:textId="77777777" w:rsidR="00AA5E6B" w:rsidRPr="00FD2B64" w:rsidRDefault="00AA5E6B" w:rsidP="00F910E3">
      <w:pPr>
        <w:tabs>
          <w:tab w:val="left" w:pos="2880"/>
        </w:tabs>
        <w:ind w:left="3427" w:hanging="3427"/>
        <w:rPr>
          <w:rFonts w:ascii="Arial" w:hAnsi="Arial" w:cs="Arial"/>
          <w:color w:val="FF0000"/>
          <w:sz w:val="20"/>
          <w:szCs w:val="20"/>
        </w:rPr>
        <w:sectPr w:rsidR="00AA5E6B" w:rsidRPr="00FD2B64" w:rsidSect="00E9395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720" w:right="720" w:bottom="720" w:left="720" w:header="720" w:footer="432" w:gutter="0"/>
          <w:cols w:space="720"/>
          <w:noEndnote/>
          <w:docGrid w:linePitch="326"/>
        </w:sectPr>
      </w:pPr>
    </w:p>
    <w:p w14:paraId="3869B937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 xml:space="preserve">Audiología </w:t>
      </w:r>
    </w:p>
    <w:p w14:paraId="4AF3360A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Ciencias biológicas</w:t>
      </w:r>
    </w:p>
    <w:p w14:paraId="6F6D0D46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Odontología (otra)</w:t>
      </w:r>
    </w:p>
    <w:p w14:paraId="45A328FF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Odontología (pediátrica)</w:t>
      </w:r>
    </w:p>
    <w:p w14:paraId="1F688E23" w14:textId="6DB446A2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 xml:space="preserve">Estudios </w:t>
      </w:r>
      <w:r w:rsidR="00DA3BEB" w:rsidRPr="00FD2B64">
        <w:rPr>
          <w:rFonts w:ascii="Arial" w:hAnsi="Arial" w:cs="Arial"/>
          <w:sz w:val="20"/>
        </w:rPr>
        <w:t>de discapacidad</w:t>
      </w:r>
    </w:p>
    <w:p w14:paraId="0921A3D8" w14:textId="77777777" w:rsidR="00AA774C" w:rsidRPr="00FD2B64" w:rsidRDefault="00AA774C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Educación/Educación especial</w:t>
      </w:r>
    </w:p>
    <w:p w14:paraId="6A9741C0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Educación: Administración</w:t>
      </w:r>
    </w:p>
    <w:p w14:paraId="47C24A00" w14:textId="77777777" w:rsidR="00AA5E6B" w:rsidRPr="00FD2B64" w:rsidRDefault="00AA5E6B" w:rsidP="00D06721">
      <w:pPr>
        <w:numPr>
          <w:ilvl w:val="0"/>
          <w:numId w:val="9"/>
        </w:numPr>
        <w:tabs>
          <w:tab w:val="left" w:pos="720"/>
          <w:tab w:val="left" w:pos="2880"/>
        </w:tabs>
        <w:ind w:right="-205"/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Educación: Intervención temprana/infancia temprana</w:t>
      </w:r>
    </w:p>
    <w:p w14:paraId="039DC762" w14:textId="77777777" w:rsidR="00AA5E6B" w:rsidRPr="00FD2B64" w:rsidRDefault="00AA5E6B" w:rsidP="00AA774C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Educación: Educación general</w:t>
      </w:r>
    </w:p>
    <w:p w14:paraId="56F6A4DC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Epidemiología</w:t>
      </w:r>
    </w:p>
    <w:p w14:paraId="4F1F76D8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Miembro de la familia/miembro de la comunidad</w:t>
      </w:r>
    </w:p>
    <w:p w14:paraId="051F1E08" w14:textId="1E8D1F9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 xml:space="preserve">Estudios </w:t>
      </w:r>
      <w:r w:rsidR="00DA3BEB" w:rsidRPr="00FD2B64">
        <w:rPr>
          <w:rFonts w:ascii="Arial" w:hAnsi="Arial" w:cs="Arial"/>
          <w:sz w:val="20"/>
        </w:rPr>
        <w:t>de familia</w:t>
      </w:r>
    </w:p>
    <w:p w14:paraId="15CFB90E" w14:textId="3F5929E8" w:rsidR="00AA5E6B" w:rsidRPr="00FD2B64" w:rsidRDefault="00DA3BE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 xml:space="preserve">Abogacía de </w:t>
      </w:r>
      <w:r w:rsidR="00FD2B64" w:rsidRPr="00FD2B64">
        <w:rPr>
          <w:rFonts w:ascii="Arial" w:hAnsi="Arial" w:cs="Arial"/>
          <w:sz w:val="20"/>
        </w:rPr>
        <w:t>familias, padres</w:t>
      </w:r>
      <w:r w:rsidR="00AA5E6B" w:rsidRPr="00FD2B64">
        <w:rPr>
          <w:rFonts w:ascii="Arial" w:hAnsi="Arial" w:cs="Arial"/>
          <w:sz w:val="20"/>
        </w:rPr>
        <w:t xml:space="preserve"> </w:t>
      </w:r>
      <w:r w:rsidR="00FD2B64" w:rsidRPr="00FD2B64">
        <w:rPr>
          <w:rFonts w:ascii="Arial" w:hAnsi="Arial" w:cs="Arial"/>
          <w:sz w:val="20"/>
        </w:rPr>
        <w:t>y jóvenes</w:t>
      </w:r>
    </w:p>
    <w:p w14:paraId="5CFAFEA3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Genética/Asesoramiento genético</w:t>
      </w:r>
    </w:p>
    <w:p w14:paraId="2407A808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Gerontología</w:t>
      </w:r>
    </w:p>
    <w:p w14:paraId="54C5F533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Administración de la salud</w:t>
      </w:r>
    </w:p>
    <w:p w14:paraId="495C8B81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Desarrollo humano/Desarrollo infantil</w:t>
      </w:r>
    </w:p>
    <w:p w14:paraId="7E60B5DE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Interdisciplinario</w:t>
      </w:r>
    </w:p>
    <w:p w14:paraId="5F2DF5F7" w14:textId="6521611C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Derecho</w:t>
      </w:r>
      <w:r w:rsidR="0031569E" w:rsidRPr="00FD2B64">
        <w:rPr>
          <w:rFonts w:ascii="Arial" w:hAnsi="Arial" w:cs="Arial"/>
          <w:sz w:val="20"/>
        </w:rPr>
        <w:t>/Leyes</w:t>
      </w:r>
    </w:p>
    <w:p w14:paraId="0141E95D" w14:textId="77777777" w:rsidR="00AA5E6B" w:rsidRPr="00FD2B64" w:rsidRDefault="00AA5E6B" w:rsidP="00D06721">
      <w:pPr>
        <w:numPr>
          <w:ilvl w:val="0"/>
          <w:numId w:val="9"/>
        </w:numPr>
        <w:tabs>
          <w:tab w:val="left" w:pos="720"/>
          <w:tab w:val="left" w:pos="2880"/>
        </w:tabs>
        <w:ind w:right="362"/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Artes liberales y ciencias, humanidades y estudios generales</w:t>
      </w:r>
    </w:p>
    <w:p w14:paraId="58A24616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Medicina (Medicina del adolescente)</w:t>
      </w:r>
    </w:p>
    <w:p w14:paraId="6467A7C3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Medicina (Pediatría conductual y del desarrollo)</w:t>
      </w:r>
    </w:p>
    <w:p w14:paraId="779BCD1C" w14:textId="77777777" w:rsidR="00B9607C" w:rsidRPr="00FD2B64" w:rsidRDefault="00B9607C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Medicina (General)</w:t>
      </w:r>
    </w:p>
    <w:p w14:paraId="2F18B33E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Medicina (Discapacidades del neurodesarrollo)</w:t>
      </w:r>
    </w:p>
    <w:p w14:paraId="61A125F7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Medicina (otra)</w:t>
      </w:r>
    </w:p>
    <w:p w14:paraId="7E3A69C4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Medicina (Pulmonología pediátrica)</w:t>
      </w:r>
    </w:p>
    <w:p w14:paraId="21F879C5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Medicina (Pediatría)</w:t>
      </w:r>
    </w:p>
    <w:p w14:paraId="54642DE4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Salud mental y conductual</w:t>
      </w:r>
    </w:p>
    <w:p w14:paraId="22416DEE" w14:textId="77777777" w:rsidR="00AA5E6B" w:rsidRPr="00FD2B64" w:rsidRDefault="00B9607C" w:rsidP="00B9607C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Enfermería (Enfermera de familia/pediátrica)</w:t>
      </w:r>
    </w:p>
    <w:p w14:paraId="4322FEBB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Enfermería (General)</w:t>
      </w:r>
    </w:p>
    <w:p w14:paraId="30931969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Enfermería (Matrona)</w:t>
      </w:r>
    </w:p>
    <w:p w14:paraId="1642A3F1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Enfermería (otra)</w:t>
      </w:r>
    </w:p>
    <w:p w14:paraId="15982361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Nutrición</w:t>
      </w:r>
    </w:p>
    <w:p w14:paraId="0891F704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Terapia ocupacional</w:t>
      </w:r>
    </w:p>
    <w:p w14:paraId="62BDFF76" w14:textId="77777777" w:rsidR="00B9607C" w:rsidRPr="00FD2B64" w:rsidRDefault="00B9607C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Otro</w:t>
      </w:r>
    </w:p>
    <w:p w14:paraId="2DFE35BF" w14:textId="77777777" w:rsidR="00AA5E6B" w:rsidRPr="00FD2B64" w:rsidRDefault="00AA5E6B" w:rsidP="00B9607C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Pastoral</w:t>
      </w:r>
    </w:p>
    <w:p w14:paraId="0C60BF19" w14:textId="2B41EB49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 xml:space="preserve">Persona con una discapacidad </w:t>
      </w:r>
      <w:r w:rsidR="00063618" w:rsidRPr="00FD2B64">
        <w:rPr>
          <w:rFonts w:ascii="Arial" w:hAnsi="Arial" w:cs="Arial"/>
          <w:sz w:val="20"/>
        </w:rPr>
        <w:t xml:space="preserve">o </w:t>
      </w:r>
      <w:r w:rsidR="00DA3BEB" w:rsidRPr="00FD2B64">
        <w:rPr>
          <w:rFonts w:ascii="Arial" w:hAnsi="Arial" w:cs="Arial"/>
          <w:sz w:val="20"/>
        </w:rPr>
        <w:t>necesidades médicas</w:t>
      </w:r>
    </w:p>
    <w:p w14:paraId="768FEC55" w14:textId="77777777" w:rsidR="00B9607C" w:rsidRPr="00FD2B64" w:rsidRDefault="00B9607C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Farmacia</w:t>
      </w:r>
    </w:p>
    <w:p w14:paraId="0A6A794F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Fisioterapia</w:t>
      </w:r>
    </w:p>
    <w:p w14:paraId="31BC8C10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Psiquiatría</w:t>
      </w:r>
    </w:p>
    <w:p w14:paraId="29561CC7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Psicología</w:t>
      </w:r>
    </w:p>
    <w:p w14:paraId="679AC566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Administración pública</w:t>
      </w:r>
    </w:p>
    <w:p w14:paraId="3793C25B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Salud pública</w:t>
      </w:r>
    </w:p>
    <w:p w14:paraId="3A93F0E7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Rehabilitación</w:t>
      </w:r>
    </w:p>
    <w:p w14:paraId="588DB192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Terapia respiratoria</w:t>
      </w:r>
    </w:p>
    <w:p w14:paraId="4EE21E35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Trabajo social</w:t>
      </w:r>
    </w:p>
    <w:p w14:paraId="53ADADDF" w14:textId="77777777" w:rsidR="00AA5E6B" w:rsidRPr="00FD2B64" w:rsidRDefault="00AA5E6B" w:rsidP="00AA5E6B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  <w:sectPr w:rsidR="00AA5E6B" w:rsidRPr="00FD2B64" w:rsidSect="00AA5E6B">
          <w:type w:val="continuous"/>
          <w:pgSz w:w="12240" w:h="15840"/>
          <w:pgMar w:top="720" w:right="720" w:bottom="720" w:left="720" w:header="720" w:footer="720" w:gutter="0"/>
          <w:cols w:num="2" w:space="720"/>
        </w:sectPr>
      </w:pPr>
      <w:r w:rsidRPr="00FD2B64">
        <w:rPr>
          <w:rFonts w:ascii="Arial" w:hAnsi="Arial" w:cs="Arial"/>
          <w:sz w:val="20"/>
        </w:rPr>
        <w:t>Patología del habla y del lenguaje</w:t>
      </w:r>
    </w:p>
    <w:p w14:paraId="48F41CF4" w14:textId="77777777" w:rsidR="00AA5E6B" w:rsidRPr="00FD2B64" w:rsidRDefault="00AA5E6B" w:rsidP="00AA5E6B">
      <w:pPr>
        <w:tabs>
          <w:tab w:val="left" w:pos="2880"/>
        </w:tabs>
        <w:ind w:left="3427" w:hanging="3427"/>
        <w:rPr>
          <w:rFonts w:ascii="Arial" w:hAnsi="Arial" w:cs="Arial"/>
          <w:b/>
          <w:sz w:val="20"/>
          <w:szCs w:val="20"/>
        </w:rPr>
      </w:pPr>
    </w:p>
    <w:p w14:paraId="5807876B" w14:textId="77777777" w:rsidR="00AA5E6B" w:rsidRPr="00FD2B64" w:rsidRDefault="00AA5E6B" w:rsidP="00F910E3">
      <w:pPr>
        <w:tabs>
          <w:tab w:val="left" w:pos="2880"/>
        </w:tabs>
        <w:ind w:left="3427" w:hanging="3427"/>
        <w:rPr>
          <w:rFonts w:ascii="Arial" w:hAnsi="Arial" w:cs="Arial"/>
          <w:color w:val="FF0000"/>
          <w:sz w:val="20"/>
          <w:szCs w:val="20"/>
        </w:rPr>
        <w:sectPr w:rsidR="00AA5E6B" w:rsidRPr="00FD2B64" w:rsidSect="00AA5E6B">
          <w:type w:val="continuous"/>
          <w:pgSz w:w="12240" w:h="15840"/>
          <w:pgMar w:top="720" w:right="720" w:bottom="720" w:left="720" w:header="720" w:footer="432" w:gutter="0"/>
          <w:cols w:num="2" w:space="720"/>
          <w:noEndnote/>
          <w:docGrid w:linePitch="326"/>
        </w:sectPr>
      </w:pPr>
    </w:p>
    <w:p w14:paraId="33E2F85A" w14:textId="77777777" w:rsidR="00AA5E6B" w:rsidRPr="00FD2B64" w:rsidRDefault="00AA5E6B" w:rsidP="00F910E3">
      <w:pPr>
        <w:tabs>
          <w:tab w:val="left" w:pos="2880"/>
        </w:tabs>
        <w:ind w:left="3427" w:hanging="3427"/>
        <w:rPr>
          <w:rFonts w:ascii="Arial" w:hAnsi="Arial" w:cs="Arial"/>
          <w:color w:val="FF0000"/>
          <w:sz w:val="20"/>
          <w:szCs w:val="20"/>
        </w:rPr>
      </w:pPr>
    </w:p>
    <w:p w14:paraId="255E5E6D" w14:textId="77777777" w:rsidR="00F910E3" w:rsidRPr="00FD2B64" w:rsidRDefault="00F910E3" w:rsidP="00F910E3">
      <w:pPr>
        <w:tabs>
          <w:tab w:val="left" w:pos="1980"/>
          <w:tab w:val="left" w:pos="2700"/>
        </w:tabs>
        <w:spacing w:line="480" w:lineRule="auto"/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b/>
          <w:sz w:val="20"/>
        </w:rPr>
        <w:t>Fecha de nacimiento:</w:t>
      </w:r>
      <w:r w:rsidRPr="00FD2B64">
        <w:rPr>
          <w:rFonts w:ascii="Arial" w:hAnsi="Arial" w:cs="Arial"/>
          <w:sz w:val="20"/>
        </w:rPr>
        <w:t xml:space="preserve">  ____ /___ /_______          </w:t>
      </w:r>
    </w:p>
    <w:p w14:paraId="30594B3F" w14:textId="77777777" w:rsidR="00F910E3" w:rsidRPr="00FD2B64" w:rsidRDefault="00F910E3" w:rsidP="00F910E3">
      <w:pPr>
        <w:tabs>
          <w:tab w:val="left" w:pos="1980"/>
          <w:tab w:val="left" w:pos="2700"/>
        </w:tabs>
        <w:spacing w:line="480" w:lineRule="auto"/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b/>
          <w:sz w:val="20"/>
        </w:rPr>
        <w:t>Género:</w:t>
      </w:r>
      <w:r w:rsidRPr="00FD2B64">
        <w:rPr>
          <w:rFonts w:ascii="Arial" w:hAnsi="Arial" w:cs="Arial"/>
          <w:sz w:val="20"/>
        </w:rPr>
        <w:t xml:space="preserve">       </w:t>
      </w:r>
    </w:p>
    <w:p w14:paraId="6CA88CF2" w14:textId="77777777" w:rsidR="00B9607C" w:rsidRPr="00FD2B64" w:rsidRDefault="00B9607C" w:rsidP="00B9607C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Masculino</w:t>
      </w:r>
    </w:p>
    <w:p w14:paraId="193410AF" w14:textId="77777777" w:rsidR="00B9607C" w:rsidRPr="00FD2B64" w:rsidRDefault="00B9607C" w:rsidP="00B9607C">
      <w:pPr>
        <w:numPr>
          <w:ilvl w:val="0"/>
          <w:numId w:val="9"/>
        </w:num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Femenino</w:t>
      </w:r>
    </w:p>
    <w:p w14:paraId="7D70CB48" w14:textId="77777777" w:rsidR="00B9607C" w:rsidRPr="00FD2B64" w:rsidRDefault="00B9607C" w:rsidP="00B9607C">
      <w:pPr>
        <w:tabs>
          <w:tab w:val="left" w:pos="720"/>
          <w:tab w:val="left" w:pos="2880"/>
        </w:tabs>
        <w:rPr>
          <w:rFonts w:ascii="Arial" w:hAnsi="Arial" w:cs="Arial"/>
          <w:sz w:val="20"/>
          <w:szCs w:val="20"/>
        </w:rPr>
      </w:pPr>
    </w:p>
    <w:p w14:paraId="6B3394D2" w14:textId="3E676550" w:rsidR="00B10F83" w:rsidRPr="00FD2B64" w:rsidRDefault="00B10F83" w:rsidP="00E07F87">
      <w:pPr>
        <w:tabs>
          <w:tab w:val="left" w:pos="1980"/>
          <w:tab w:val="left" w:pos="2700"/>
        </w:tabs>
        <w:rPr>
          <w:rFonts w:ascii="Arial" w:hAnsi="Arial" w:cs="Arial"/>
          <w:color w:val="FF0000"/>
          <w:sz w:val="20"/>
          <w:szCs w:val="20"/>
        </w:rPr>
      </w:pPr>
      <w:r w:rsidRPr="00FD2B64">
        <w:rPr>
          <w:rFonts w:ascii="Arial" w:hAnsi="Arial" w:cs="Arial"/>
          <w:color w:val="FF0000"/>
          <w:sz w:val="20"/>
        </w:rPr>
        <w:t xml:space="preserve">A partir de la versión del año fiscal 2006 del NIRS, la información sobre la raza y la etnia se recoge de </w:t>
      </w:r>
      <w:r w:rsidR="00063618" w:rsidRPr="00FD2B64">
        <w:rPr>
          <w:rFonts w:ascii="Arial" w:hAnsi="Arial" w:cs="Arial"/>
          <w:color w:val="FF0000"/>
          <w:sz w:val="20"/>
        </w:rPr>
        <w:t>forma consistente</w:t>
      </w:r>
      <w:r w:rsidR="008D6033" w:rsidRPr="00FD2B64">
        <w:rPr>
          <w:rFonts w:ascii="Arial" w:hAnsi="Arial" w:cs="Arial"/>
          <w:color w:val="FF0000"/>
          <w:sz w:val="20"/>
        </w:rPr>
        <w:t xml:space="preserve"> </w:t>
      </w:r>
      <w:r w:rsidRPr="00FD2B64">
        <w:rPr>
          <w:rFonts w:ascii="Arial" w:hAnsi="Arial" w:cs="Arial"/>
          <w:color w:val="FF0000"/>
          <w:sz w:val="20"/>
        </w:rPr>
        <w:t>con las categorías del censo de los Estados Unidos. Proporcione información sobre</w:t>
      </w:r>
      <w:r w:rsidR="008D6033" w:rsidRPr="00FD2B64">
        <w:rPr>
          <w:rFonts w:ascii="Arial" w:hAnsi="Arial" w:cs="Arial"/>
          <w:color w:val="FF0000"/>
          <w:sz w:val="20"/>
        </w:rPr>
        <w:t xml:space="preserve"> las </w:t>
      </w:r>
      <w:r w:rsidR="00063618" w:rsidRPr="00FD2B64">
        <w:rPr>
          <w:rFonts w:ascii="Arial" w:hAnsi="Arial" w:cs="Arial"/>
          <w:color w:val="FF0000"/>
          <w:sz w:val="20"/>
        </w:rPr>
        <w:t>dos raza</w:t>
      </w:r>
      <w:r w:rsidRPr="00FD2B64">
        <w:rPr>
          <w:rFonts w:ascii="Arial" w:hAnsi="Arial" w:cs="Arial"/>
          <w:color w:val="FF0000"/>
          <w:sz w:val="20"/>
        </w:rPr>
        <w:t xml:space="preserve"> </w:t>
      </w:r>
      <w:r w:rsidR="00DA3BEB" w:rsidRPr="00FD2B64">
        <w:rPr>
          <w:rFonts w:ascii="Arial" w:hAnsi="Arial" w:cs="Arial"/>
          <w:color w:val="FF0000"/>
          <w:sz w:val="20"/>
        </w:rPr>
        <w:t>y etnia</w:t>
      </w:r>
      <w:r w:rsidRPr="00FD2B64">
        <w:rPr>
          <w:rFonts w:ascii="Arial" w:hAnsi="Arial" w:cs="Arial"/>
          <w:color w:val="FF0000"/>
          <w:sz w:val="20"/>
        </w:rPr>
        <w:t>.</w:t>
      </w:r>
    </w:p>
    <w:p w14:paraId="34E12C4F" w14:textId="77777777" w:rsidR="00B10F83" w:rsidRPr="00FD2B64" w:rsidRDefault="00B10F83" w:rsidP="00E07F87">
      <w:pPr>
        <w:tabs>
          <w:tab w:val="left" w:pos="1980"/>
          <w:tab w:val="left" w:pos="2700"/>
        </w:tabs>
        <w:rPr>
          <w:rFonts w:ascii="Arial" w:hAnsi="Arial" w:cs="Arial"/>
          <w:color w:val="FF0000"/>
          <w:sz w:val="20"/>
          <w:szCs w:val="20"/>
        </w:rPr>
      </w:pPr>
    </w:p>
    <w:p w14:paraId="3D6D9B74" w14:textId="77777777" w:rsidR="00F71DC1" w:rsidRPr="00FD2B64" w:rsidRDefault="00F71DC1" w:rsidP="00F71DC1">
      <w:p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b/>
          <w:bCs/>
          <w:sz w:val="20"/>
          <w:szCs w:val="20"/>
        </w:rPr>
      </w:pPr>
      <w:r w:rsidRPr="00FD2B64">
        <w:rPr>
          <w:rFonts w:ascii="Arial" w:hAnsi="Arial" w:cs="Arial"/>
          <w:b/>
          <w:sz w:val="20"/>
        </w:rPr>
        <w:t xml:space="preserve">Raza </w:t>
      </w:r>
      <w:r w:rsidRPr="00FD2B64">
        <w:rPr>
          <w:rFonts w:ascii="Arial" w:hAnsi="Arial" w:cs="Arial"/>
          <w:sz w:val="20"/>
        </w:rPr>
        <w:t>(marque una)</w:t>
      </w:r>
      <w:r w:rsidRPr="00FD2B64">
        <w:rPr>
          <w:rFonts w:ascii="Arial" w:hAnsi="Arial" w:cs="Arial"/>
          <w:b/>
          <w:sz w:val="20"/>
        </w:rPr>
        <w:t>:</w:t>
      </w:r>
    </w:p>
    <w:p w14:paraId="30F1994B" w14:textId="77777777" w:rsidR="00F71DC1" w:rsidRPr="00FD2B64" w:rsidRDefault="00F71DC1" w:rsidP="00F71DC1">
      <w:p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b/>
          <w:bCs/>
          <w:sz w:val="20"/>
          <w:szCs w:val="20"/>
        </w:rPr>
      </w:pPr>
    </w:p>
    <w:p w14:paraId="3F929828" w14:textId="77777777" w:rsidR="00F71DC1" w:rsidRPr="00FD2B64" w:rsidRDefault="00F71DC1" w:rsidP="00F71DC1">
      <w:pPr>
        <w:numPr>
          <w:ilvl w:val="0"/>
          <w:numId w:val="1"/>
        </w:num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b/>
          <w:sz w:val="20"/>
          <w:szCs w:val="20"/>
        </w:rPr>
      </w:pPr>
      <w:r w:rsidRPr="00FD2B64">
        <w:rPr>
          <w:rFonts w:ascii="Arial" w:hAnsi="Arial" w:cs="Arial"/>
          <w:sz w:val="20"/>
        </w:rPr>
        <w:t xml:space="preserve">Por </w:t>
      </w:r>
      <w:r w:rsidRPr="00FD2B64">
        <w:rPr>
          <w:rFonts w:ascii="Arial" w:hAnsi="Arial" w:cs="Arial"/>
          <w:b/>
          <w:sz w:val="20"/>
        </w:rPr>
        <w:t>blanco</w:t>
      </w:r>
      <w:r w:rsidRPr="00FD2B64">
        <w:rPr>
          <w:rFonts w:ascii="Arial" w:hAnsi="Arial" w:cs="Arial"/>
          <w:sz w:val="20"/>
        </w:rPr>
        <w:t xml:space="preserve"> se entiende las personas descendientes de cualquiera de los pueblos originarios de Europa, Oriente Medio o el norte de África.</w:t>
      </w:r>
    </w:p>
    <w:p w14:paraId="75E3FC10" w14:textId="77777777" w:rsidR="00F71DC1" w:rsidRPr="00FD2B64" w:rsidRDefault="00F71DC1" w:rsidP="00F71DC1">
      <w:pPr>
        <w:numPr>
          <w:ilvl w:val="0"/>
          <w:numId w:val="1"/>
        </w:num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b/>
          <w:bCs/>
          <w:sz w:val="20"/>
          <w:szCs w:val="20"/>
        </w:rPr>
      </w:pPr>
      <w:r w:rsidRPr="00FD2B64">
        <w:rPr>
          <w:rFonts w:ascii="Arial" w:hAnsi="Arial" w:cs="Arial"/>
          <w:sz w:val="20"/>
        </w:rPr>
        <w:t xml:space="preserve">Por </w:t>
      </w:r>
      <w:r w:rsidRPr="00FD2B64">
        <w:rPr>
          <w:rFonts w:ascii="Arial" w:hAnsi="Arial" w:cs="Arial"/>
          <w:b/>
          <w:sz w:val="20"/>
        </w:rPr>
        <w:t>negro o afroamericano</w:t>
      </w:r>
      <w:r w:rsidRPr="00FD2B64">
        <w:rPr>
          <w:rFonts w:ascii="Arial" w:hAnsi="Arial" w:cs="Arial"/>
          <w:sz w:val="20"/>
        </w:rPr>
        <w:t xml:space="preserve"> se entiende las personas descendientes de cualquiera de los grupos raciales negros de África.</w:t>
      </w:r>
      <w:r w:rsidRPr="00FD2B64">
        <w:rPr>
          <w:rFonts w:ascii="Arial" w:hAnsi="Arial" w:cs="Arial"/>
          <w:b/>
          <w:sz w:val="20"/>
        </w:rPr>
        <w:t xml:space="preserve"> </w:t>
      </w:r>
    </w:p>
    <w:p w14:paraId="4649E13B" w14:textId="5B9FE09D" w:rsidR="00F71DC1" w:rsidRPr="00FD2B64" w:rsidRDefault="00F71DC1" w:rsidP="00F71DC1">
      <w:pPr>
        <w:numPr>
          <w:ilvl w:val="0"/>
          <w:numId w:val="1"/>
        </w:num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lastRenderedPageBreak/>
        <w:t>Por</w:t>
      </w:r>
      <w:r w:rsidRPr="00FD2B64">
        <w:rPr>
          <w:rFonts w:ascii="Arial" w:hAnsi="Arial" w:cs="Arial"/>
          <w:b/>
          <w:bCs/>
          <w:sz w:val="20"/>
        </w:rPr>
        <w:t xml:space="preserve"> nativo americano o nativo de Alaska</w:t>
      </w:r>
      <w:r w:rsidRPr="00FD2B64">
        <w:rPr>
          <w:rFonts w:ascii="Arial" w:hAnsi="Arial" w:cs="Arial"/>
          <w:sz w:val="20"/>
        </w:rPr>
        <w:t xml:space="preserve"> se entiende las personas descendientes de cualquiera de los pueblos originarios de América del Norte y del Sur (incluida América Central), y que mantienen una afiliación tribal o un vínculo con dicha comunidad.</w:t>
      </w:r>
      <w:r w:rsidRPr="00FD2B64">
        <w:rPr>
          <w:rFonts w:ascii="Arial" w:hAnsi="Arial" w:cs="Arial"/>
          <w:sz w:val="20"/>
        </w:rPr>
        <w:br/>
      </w:r>
      <w:r w:rsidR="00063618" w:rsidRPr="00FD2B64">
        <w:rPr>
          <w:rFonts w:ascii="Arial" w:hAnsi="Arial" w:cs="Arial"/>
          <w:sz w:val="20"/>
        </w:rPr>
        <w:t>Tribu: _</w:t>
      </w:r>
      <w:r w:rsidRPr="00FD2B64">
        <w:rPr>
          <w:rFonts w:ascii="Arial" w:hAnsi="Arial" w:cs="Arial"/>
          <w:sz w:val="20"/>
        </w:rPr>
        <w:t>_______________________________________</w:t>
      </w:r>
    </w:p>
    <w:p w14:paraId="1B52722C" w14:textId="77777777" w:rsidR="00F71DC1" w:rsidRPr="00FD2B64" w:rsidRDefault="00F71DC1" w:rsidP="00F71DC1">
      <w:pPr>
        <w:numPr>
          <w:ilvl w:val="0"/>
          <w:numId w:val="1"/>
        </w:num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b/>
          <w:bCs/>
          <w:sz w:val="20"/>
          <w:szCs w:val="20"/>
        </w:rPr>
      </w:pPr>
      <w:r w:rsidRPr="00FD2B64">
        <w:rPr>
          <w:rFonts w:ascii="Arial" w:hAnsi="Arial" w:cs="Arial"/>
          <w:sz w:val="20"/>
        </w:rPr>
        <w:t xml:space="preserve">Por </w:t>
      </w:r>
      <w:r w:rsidRPr="00FD2B64">
        <w:rPr>
          <w:rFonts w:ascii="Arial" w:hAnsi="Arial" w:cs="Arial"/>
          <w:b/>
          <w:sz w:val="20"/>
        </w:rPr>
        <w:t>asiático</w:t>
      </w:r>
      <w:r w:rsidRPr="00FD2B64">
        <w:rPr>
          <w:rFonts w:ascii="Arial" w:hAnsi="Arial" w:cs="Arial"/>
          <w:sz w:val="20"/>
        </w:rPr>
        <w:t xml:space="preserve"> se entiende las personas descendientes de cualquiera de los pueblos originarios del Extremo Oriente, el Sudeste Asiático o el subcontinente indio (por ejemplo, indio asiático).</w:t>
      </w:r>
      <w:r w:rsidRPr="00FD2B64">
        <w:rPr>
          <w:rFonts w:ascii="Arial" w:hAnsi="Arial" w:cs="Arial"/>
          <w:b/>
          <w:sz w:val="20"/>
        </w:rPr>
        <w:t xml:space="preserve"> </w:t>
      </w:r>
    </w:p>
    <w:p w14:paraId="44F2BE60" w14:textId="77777777" w:rsidR="00F71DC1" w:rsidRPr="00FD2B64" w:rsidRDefault="00F71DC1" w:rsidP="00F71DC1">
      <w:pPr>
        <w:numPr>
          <w:ilvl w:val="0"/>
          <w:numId w:val="1"/>
        </w:num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 xml:space="preserve">Por </w:t>
      </w:r>
      <w:r w:rsidRPr="00FD2B64">
        <w:rPr>
          <w:rFonts w:ascii="Arial" w:hAnsi="Arial" w:cs="Arial"/>
          <w:b/>
          <w:bCs/>
          <w:sz w:val="20"/>
        </w:rPr>
        <w:t>nativo de Hawái y de otras islas del Pacífico</w:t>
      </w:r>
      <w:r w:rsidRPr="00FD2B64">
        <w:rPr>
          <w:rFonts w:ascii="Arial" w:hAnsi="Arial" w:cs="Arial"/>
          <w:sz w:val="20"/>
        </w:rPr>
        <w:t xml:space="preserve"> se entiende las personas descendientes de cualquiera de los pueblos originarios de Hawái, Guam, Samoa u otras islas del Pacífico.</w:t>
      </w:r>
    </w:p>
    <w:p w14:paraId="2F7E5227" w14:textId="77777777" w:rsidR="00E9395D" w:rsidRPr="00FD2B64" w:rsidRDefault="005F6F4A" w:rsidP="00F71DC1">
      <w:pPr>
        <w:numPr>
          <w:ilvl w:val="0"/>
          <w:numId w:val="1"/>
        </w:num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 xml:space="preserve">El término </w:t>
      </w:r>
      <w:r w:rsidRPr="00FD2B64">
        <w:rPr>
          <w:rFonts w:ascii="Arial" w:hAnsi="Arial" w:cs="Arial"/>
          <w:b/>
          <w:sz w:val="20"/>
        </w:rPr>
        <w:t>Más de una raza</w:t>
      </w:r>
      <w:r w:rsidRPr="00FD2B64">
        <w:rPr>
          <w:rFonts w:ascii="Arial" w:hAnsi="Arial" w:cs="Arial"/>
          <w:sz w:val="20"/>
        </w:rPr>
        <w:t xml:space="preserve"> incluye a las personas que se identifican con dos o más denominaciones raciales.</w:t>
      </w:r>
      <w:r w:rsidRPr="00FD2B64">
        <w:rPr>
          <w:rFonts w:ascii="Arial" w:hAnsi="Arial" w:cs="Arial"/>
          <w:b/>
          <w:sz w:val="20"/>
        </w:rPr>
        <w:t xml:space="preserve"> </w:t>
      </w:r>
    </w:p>
    <w:p w14:paraId="1C225D84" w14:textId="16C8BFAC" w:rsidR="00F71DC1" w:rsidRPr="00FD2B64" w:rsidRDefault="005F6F4A" w:rsidP="00F71DC1">
      <w:pPr>
        <w:numPr>
          <w:ilvl w:val="0"/>
          <w:numId w:val="1"/>
        </w:num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 xml:space="preserve">El término </w:t>
      </w:r>
      <w:r w:rsidRPr="00FD2B64">
        <w:rPr>
          <w:rFonts w:ascii="Arial" w:hAnsi="Arial" w:cs="Arial"/>
          <w:b/>
          <w:sz w:val="20"/>
        </w:rPr>
        <w:t xml:space="preserve">No </w:t>
      </w:r>
      <w:r w:rsidR="00063618" w:rsidRPr="00FD2B64">
        <w:rPr>
          <w:rFonts w:ascii="Arial" w:hAnsi="Arial" w:cs="Arial"/>
          <w:b/>
          <w:sz w:val="20"/>
        </w:rPr>
        <w:t xml:space="preserve">aplicable </w:t>
      </w:r>
      <w:r w:rsidR="00063618" w:rsidRPr="00FD2B64">
        <w:rPr>
          <w:rFonts w:ascii="Arial" w:hAnsi="Arial" w:cs="Arial"/>
          <w:sz w:val="20"/>
        </w:rPr>
        <w:t>se</w:t>
      </w:r>
      <w:r w:rsidRPr="00FD2B64">
        <w:rPr>
          <w:rFonts w:ascii="Arial" w:hAnsi="Arial" w:cs="Arial"/>
          <w:sz w:val="20"/>
        </w:rPr>
        <w:t xml:space="preserve"> utiliza para las personas que no se identifican con</w:t>
      </w:r>
      <w:r w:rsidR="00C709AA" w:rsidRPr="00FD2B64">
        <w:rPr>
          <w:rFonts w:ascii="Arial" w:hAnsi="Arial" w:cs="Arial"/>
          <w:sz w:val="20"/>
        </w:rPr>
        <w:t xml:space="preserve"> ninguna de</w:t>
      </w:r>
      <w:r w:rsidRPr="00FD2B64">
        <w:rPr>
          <w:rFonts w:ascii="Arial" w:hAnsi="Arial" w:cs="Arial"/>
          <w:sz w:val="20"/>
        </w:rPr>
        <w:t xml:space="preserve"> las categorías.</w:t>
      </w:r>
    </w:p>
    <w:p w14:paraId="6D6A3F08" w14:textId="77777777" w:rsidR="00F71DC1" w:rsidRPr="00FD2B64" w:rsidRDefault="00F71DC1" w:rsidP="00F71DC1">
      <w:p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sz w:val="20"/>
          <w:szCs w:val="20"/>
        </w:rPr>
      </w:pPr>
    </w:p>
    <w:p w14:paraId="20010AF2" w14:textId="77777777" w:rsidR="00F71DC1" w:rsidRPr="00FD2B64" w:rsidRDefault="00F71DC1" w:rsidP="00F71DC1">
      <w:pPr>
        <w:tabs>
          <w:tab w:val="left" w:pos="1440"/>
          <w:tab w:val="left" w:pos="1980"/>
          <w:tab w:val="left" w:pos="2700"/>
          <w:tab w:val="left" w:pos="2880"/>
        </w:tabs>
        <w:rPr>
          <w:rStyle w:val="Emphasis"/>
          <w:rFonts w:ascii="Arial" w:hAnsi="Arial" w:cs="Arial"/>
          <w:i w:val="0"/>
          <w:sz w:val="20"/>
          <w:szCs w:val="20"/>
        </w:rPr>
      </w:pPr>
      <w:r w:rsidRPr="00FD2B64">
        <w:rPr>
          <w:rStyle w:val="Emphasis"/>
          <w:rFonts w:ascii="Arial" w:hAnsi="Arial" w:cs="Arial"/>
          <w:b/>
          <w:i w:val="0"/>
          <w:sz w:val="20"/>
        </w:rPr>
        <w:t>Etnia</w:t>
      </w:r>
      <w:r w:rsidRPr="00FD2B64">
        <w:rPr>
          <w:rStyle w:val="Emphasis"/>
          <w:rFonts w:ascii="Arial" w:hAnsi="Arial" w:cs="Arial"/>
          <w:i w:val="0"/>
          <w:sz w:val="20"/>
        </w:rPr>
        <w:t xml:space="preserve"> (marque una):</w:t>
      </w:r>
    </w:p>
    <w:p w14:paraId="630DB543" w14:textId="77777777" w:rsidR="00F71DC1" w:rsidRPr="00FD2B64" w:rsidRDefault="00F71DC1" w:rsidP="00F71DC1">
      <w:p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Style w:val="Emphasis"/>
          <w:rFonts w:ascii="Arial" w:hAnsi="Arial" w:cs="Arial"/>
          <w:sz w:val="20"/>
        </w:rPr>
        <w:t>Hispano</w:t>
      </w:r>
      <w:r w:rsidRPr="00FD2B64">
        <w:rPr>
          <w:rFonts w:ascii="Arial" w:hAnsi="Arial" w:cs="Arial"/>
          <w:sz w:val="20"/>
        </w:rPr>
        <w:t xml:space="preserve"> es una categoría étnica para las personas descendientes de los países hispanohablantes de América Latina o que se identifican con una cultura hispanohablante. Las personas hispanas pueden ser de cualquier raza.</w:t>
      </w:r>
    </w:p>
    <w:p w14:paraId="1FEFB2E5" w14:textId="77777777" w:rsidR="00F71DC1" w:rsidRPr="00FD2B64" w:rsidRDefault="00F71DC1" w:rsidP="00F71DC1">
      <w:pPr>
        <w:numPr>
          <w:ilvl w:val="0"/>
          <w:numId w:val="2"/>
        </w:num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Hispano</w:t>
      </w:r>
    </w:p>
    <w:p w14:paraId="49AEAFB7" w14:textId="77777777" w:rsidR="00F71DC1" w:rsidRPr="00FD2B64" w:rsidRDefault="00F71DC1" w:rsidP="00F71DC1">
      <w:pPr>
        <w:numPr>
          <w:ilvl w:val="0"/>
          <w:numId w:val="2"/>
        </w:num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No hispano</w:t>
      </w:r>
    </w:p>
    <w:p w14:paraId="4D97E5FB" w14:textId="503B24A4" w:rsidR="00EB6C0F" w:rsidRPr="00FD2B64" w:rsidRDefault="00EB6C0F" w:rsidP="00F71DC1">
      <w:pPr>
        <w:numPr>
          <w:ilvl w:val="0"/>
          <w:numId w:val="2"/>
        </w:num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 xml:space="preserve">No </w:t>
      </w:r>
      <w:r w:rsidR="006C39C4" w:rsidRPr="00FD2B64">
        <w:rPr>
          <w:rFonts w:ascii="Arial" w:hAnsi="Arial" w:cs="Arial"/>
          <w:sz w:val="20"/>
        </w:rPr>
        <w:t xml:space="preserve">aplicable </w:t>
      </w:r>
    </w:p>
    <w:p w14:paraId="575EBA9B" w14:textId="77777777" w:rsidR="00E9395D" w:rsidRPr="00FD2B64" w:rsidRDefault="00E9395D" w:rsidP="00682259">
      <w:p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b/>
          <w:sz w:val="20"/>
          <w:szCs w:val="20"/>
        </w:rPr>
      </w:pPr>
    </w:p>
    <w:p w14:paraId="68299FC7" w14:textId="77777777" w:rsidR="00682259" w:rsidRPr="00FD2B64" w:rsidRDefault="00682259" w:rsidP="00682259">
      <w:p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b/>
          <w:sz w:val="20"/>
          <w:szCs w:val="20"/>
        </w:rPr>
      </w:pPr>
      <w:r w:rsidRPr="00FD2B64">
        <w:rPr>
          <w:rFonts w:ascii="Arial" w:hAnsi="Arial" w:cs="Arial"/>
          <w:b/>
          <w:sz w:val="20"/>
        </w:rPr>
        <w:t>Relación personal con las discapacidades:</w:t>
      </w:r>
    </w:p>
    <w:p w14:paraId="1FE37C79" w14:textId="77777777" w:rsidR="00682259" w:rsidRPr="00FD2B64" w:rsidRDefault="00682259" w:rsidP="00682259">
      <w:pPr>
        <w:tabs>
          <w:tab w:val="left" w:pos="1440"/>
          <w:tab w:val="left" w:pos="1980"/>
          <w:tab w:val="left" w:pos="2700"/>
          <w:tab w:val="left" w:pos="2880"/>
        </w:tabs>
        <w:rPr>
          <w:rFonts w:ascii="Arial" w:hAnsi="Arial" w:cs="Arial"/>
          <w:color w:val="FF0000"/>
          <w:sz w:val="20"/>
          <w:szCs w:val="20"/>
        </w:rPr>
      </w:pPr>
      <w:r w:rsidRPr="00FD2B64">
        <w:rPr>
          <w:rFonts w:ascii="Arial" w:hAnsi="Arial" w:cs="Arial"/>
          <w:b/>
          <w:sz w:val="20"/>
        </w:rPr>
        <w:t xml:space="preserve">¿El pasante es un(a)…? </w:t>
      </w:r>
      <w:r w:rsidRPr="00FD2B64">
        <w:rPr>
          <w:rFonts w:ascii="Arial" w:hAnsi="Arial" w:cs="Arial"/>
          <w:color w:val="FF0000"/>
          <w:sz w:val="20"/>
        </w:rPr>
        <w:t xml:space="preserve">(Marque todas las opciones que correspondan) </w:t>
      </w:r>
    </w:p>
    <w:p w14:paraId="752AE600" w14:textId="77777777" w:rsidR="00682259" w:rsidRPr="00FD2B64" w:rsidRDefault="00682259" w:rsidP="00682259">
      <w:pPr>
        <w:numPr>
          <w:ilvl w:val="0"/>
          <w:numId w:val="8"/>
        </w:numPr>
        <w:tabs>
          <w:tab w:val="left" w:pos="198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Persona con discapacidad</w:t>
      </w:r>
    </w:p>
    <w:p w14:paraId="09C6891C" w14:textId="37FE30F0" w:rsidR="00682259" w:rsidRPr="00FD2B64" w:rsidRDefault="00682259" w:rsidP="00682259">
      <w:pPr>
        <w:numPr>
          <w:ilvl w:val="0"/>
          <w:numId w:val="8"/>
        </w:numPr>
        <w:tabs>
          <w:tab w:val="left" w:pos="198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 xml:space="preserve">Persona </w:t>
      </w:r>
      <w:r w:rsidR="00063618" w:rsidRPr="00FD2B64">
        <w:rPr>
          <w:rFonts w:ascii="Arial" w:hAnsi="Arial" w:cs="Arial"/>
          <w:sz w:val="20"/>
        </w:rPr>
        <w:t xml:space="preserve">con </w:t>
      </w:r>
      <w:r w:rsidR="00DA3BEB" w:rsidRPr="00FD2B64">
        <w:rPr>
          <w:rFonts w:ascii="Arial" w:hAnsi="Arial" w:cs="Arial"/>
          <w:sz w:val="20"/>
        </w:rPr>
        <w:t>necesidades médicas</w:t>
      </w:r>
      <w:r w:rsidR="006C39C4" w:rsidRPr="00FD2B64">
        <w:rPr>
          <w:rFonts w:ascii="Arial" w:hAnsi="Arial" w:cs="Arial"/>
          <w:sz w:val="20"/>
        </w:rPr>
        <w:t xml:space="preserve"> </w:t>
      </w:r>
    </w:p>
    <w:p w14:paraId="2086BB6F" w14:textId="77777777" w:rsidR="00682259" w:rsidRPr="00FD2B64" w:rsidRDefault="00682259" w:rsidP="00682259">
      <w:pPr>
        <w:numPr>
          <w:ilvl w:val="0"/>
          <w:numId w:val="8"/>
        </w:numPr>
        <w:tabs>
          <w:tab w:val="left" w:pos="198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Padre o madre de una persona con discapacidad</w:t>
      </w:r>
    </w:p>
    <w:p w14:paraId="6BD15701" w14:textId="4C4D1C59" w:rsidR="00682259" w:rsidRPr="00FD2B64" w:rsidRDefault="00682259" w:rsidP="00682259">
      <w:pPr>
        <w:numPr>
          <w:ilvl w:val="0"/>
          <w:numId w:val="8"/>
        </w:numPr>
        <w:tabs>
          <w:tab w:val="left" w:pos="198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 xml:space="preserve">Padre o madre de una persona </w:t>
      </w:r>
      <w:r w:rsidR="00063618" w:rsidRPr="00FD2B64">
        <w:rPr>
          <w:rFonts w:ascii="Arial" w:hAnsi="Arial" w:cs="Arial"/>
          <w:sz w:val="20"/>
        </w:rPr>
        <w:t xml:space="preserve">con </w:t>
      </w:r>
      <w:r w:rsidR="00DA3BEB" w:rsidRPr="00FD2B64">
        <w:rPr>
          <w:rFonts w:ascii="Arial" w:hAnsi="Arial" w:cs="Arial"/>
          <w:sz w:val="20"/>
        </w:rPr>
        <w:t>necesidades médicas</w:t>
      </w:r>
    </w:p>
    <w:p w14:paraId="5903BEB8" w14:textId="77777777" w:rsidR="00682259" w:rsidRPr="00FD2B64" w:rsidRDefault="00682259" w:rsidP="00682259">
      <w:pPr>
        <w:numPr>
          <w:ilvl w:val="0"/>
          <w:numId w:val="8"/>
        </w:numPr>
        <w:tabs>
          <w:tab w:val="left" w:pos="198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Miembro de la familia de una persona con discapacidad</w:t>
      </w:r>
    </w:p>
    <w:p w14:paraId="7FB86E55" w14:textId="1ABC1AC0" w:rsidR="00682259" w:rsidRPr="00FD2B64" w:rsidRDefault="00682259" w:rsidP="00682259">
      <w:pPr>
        <w:numPr>
          <w:ilvl w:val="0"/>
          <w:numId w:val="8"/>
        </w:numPr>
        <w:tabs>
          <w:tab w:val="left" w:pos="198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 xml:space="preserve">Miembro de la familia de una persona </w:t>
      </w:r>
      <w:r w:rsidR="00DA3BEB" w:rsidRPr="00FD2B64">
        <w:rPr>
          <w:rFonts w:ascii="Arial" w:hAnsi="Arial" w:cs="Arial"/>
          <w:sz w:val="20"/>
        </w:rPr>
        <w:t>con necesidades médicas</w:t>
      </w:r>
    </w:p>
    <w:p w14:paraId="616DBCBF" w14:textId="77777777" w:rsidR="00783689" w:rsidRPr="00FD2B64" w:rsidRDefault="00783689" w:rsidP="00682259">
      <w:pPr>
        <w:numPr>
          <w:ilvl w:val="0"/>
          <w:numId w:val="8"/>
        </w:numPr>
        <w:tabs>
          <w:tab w:val="left" w:pos="198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>Ninguna</w:t>
      </w:r>
    </w:p>
    <w:p w14:paraId="49EECD9E" w14:textId="71428573" w:rsidR="00783689" w:rsidRPr="00FD2B64" w:rsidRDefault="00EB6C0F" w:rsidP="002C6FFE">
      <w:pPr>
        <w:numPr>
          <w:ilvl w:val="0"/>
          <w:numId w:val="8"/>
        </w:numPr>
        <w:tabs>
          <w:tab w:val="left" w:pos="198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sz w:val="20"/>
        </w:rPr>
        <w:t xml:space="preserve">No </w:t>
      </w:r>
      <w:r w:rsidR="006C39C4" w:rsidRPr="00FD2B64">
        <w:rPr>
          <w:rFonts w:ascii="Arial" w:hAnsi="Arial" w:cs="Arial"/>
          <w:sz w:val="20"/>
        </w:rPr>
        <w:t xml:space="preserve">es aplicable </w:t>
      </w:r>
    </w:p>
    <w:p w14:paraId="69530541" w14:textId="77777777" w:rsidR="00F709F6" w:rsidRPr="00FD2B64" w:rsidRDefault="00F709F6" w:rsidP="00F709F6">
      <w:pPr>
        <w:tabs>
          <w:tab w:val="left" w:pos="198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</w:p>
    <w:p w14:paraId="30FD8D2B" w14:textId="1141874B" w:rsidR="00F709F6" w:rsidRPr="00FD2B64" w:rsidRDefault="001F46E1" w:rsidP="00F709F6">
      <w:pPr>
        <w:tabs>
          <w:tab w:val="left" w:pos="198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C686939" wp14:editId="53DE4673">
                <wp:simplePos x="0" y="0"/>
                <wp:positionH relativeFrom="column">
                  <wp:posOffset>2419350</wp:posOffset>
                </wp:positionH>
                <wp:positionV relativeFrom="paragraph">
                  <wp:posOffset>113665</wp:posOffset>
                </wp:positionV>
                <wp:extent cx="2724150" cy="0"/>
                <wp:effectExtent l="9525" t="12065" r="9525" b="6985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24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9EF60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90.5pt;margin-top:8.95pt;width:214.5pt;height:0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"/>
            </w:pict>
          </mc:Fallback>
        </mc:AlternateContent>
      </w:r>
      <w:r w:rsidRPr="00FD2B64">
        <w:rPr>
          <w:rFonts w:ascii="Arial" w:hAnsi="Arial" w:cs="Arial"/>
          <w:b/>
          <w:sz w:val="20"/>
        </w:rPr>
        <w:t>Miniencuesta</w:t>
      </w:r>
      <w:r w:rsidRPr="00FD2B64">
        <w:rPr>
          <w:rFonts w:ascii="Arial" w:hAnsi="Arial" w:cs="Arial"/>
          <w:sz w:val="20"/>
        </w:rPr>
        <w:t xml:space="preserve">:  Lugar de trabajo actual </w:t>
      </w:r>
    </w:p>
    <w:p w14:paraId="0A1D7C72" w14:textId="77777777" w:rsidR="00F709F6" w:rsidRPr="00FD2B64" w:rsidRDefault="00F709F6" w:rsidP="00F709F6">
      <w:pPr>
        <w:tabs>
          <w:tab w:val="left" w:pos="198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</w:p>
    <w:p w14:paraId="283BE261" w14:textId="77777777" w:rsidR="00F709F6" w:rsidRPr="00FD2B64" w:rsidRDefault="001F46E1" w:rsidP="00F709F6">
      <w:pPr>
        <w:tabs>
          <w:tab w:val="left" w:pos="1980"/>
          <w:tab w:val="left" w:pos="2700"/>
        </w:tabs>
        <w:spacing w:after="60"/>
        <w:rPr>
          <w:rFonts w:ascii="Arial" w:hAnsi="Arial" w:cs="Arial"/>
          <w:sz w:val="20"/>
          <w:szCs w:val="20"/>
        </w:rPr>
      </w:pPr>
      <w:r w:rsidRPr="00FD2B64">
        <w:rPr>
          <w:rFonts w:ascii="Arial" w:hAnsi="Arial" w:cs="Arial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997C35" wp14:editId="1D70D63B">
                <wp:simplePos x="0" y="0"/>
                <wp:positionH relativeFrom="column">
                  <wp:posOffset>2800350</wp:posOffset>
                </wp:positionH>
                <wp:positionV relativeFrom="paragraph">
                  <wp:posOffset>107950</wp:posOffset>
                </wp:positionV>
                <wp:extent cx="3095625" cy="0"/>
                <wp:effectExtent l="9525" t="12065" r="9525" b="6985"/>
                <wp:wrapNone/>
                <wp:docPr id="1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956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681C26" id="AutoShape 4" o:spid="_x0000_s1026" type="#_x0000_t32" style="position:absolute;margin-left:220.5pt;margin-top:8.5pt;width:243.7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"/>
            </w:pict>
          </mc:Fallback>
        </mc:AlternateContent>
      </w:r>
      <w:r w:rsidRPr="00FD2B64">
        <w:rPr>
          <w:rFonts w:ascii="Arial" w:hAnsi="Arial" w:cs="Arial"/>
          <w:b/>
          <w:sz w:val="20"/>
        </w:rPr>
        <w:t>Miniencuesta</w:t>
      </w:r>
      <w:r w:rsidRPr="00FD2B64">
        <w:rPr>
          <w:rFonts w:ascii="Arial" w:hAnsi="Arial" w:cs="Arial"/>
          <w:sz w:val="20"/>
        </w:rPr>
        <w:t xml:space="preserve">:  Puesto de trabajo/cargo actual </w:t>
      </w:r>
    </w:p>
    <w:sectPr w:rsidR="00F709F6" w:rsidRPr="00FD2B64" w:rsidSect="00AA5E6B">
      <w:type w:val="continuous"/>
      <w:pgSz w:w="12240" w:h="15840"/>
      <w:pgMar w:top="720" w:right="720" w:bottom="720" w:left="720" w:header="720" w:footer="432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26763" w14:textId="77777777" w:rsidR="00E269A6" w:rsidRDefault="00E269A6">
      <w:r>
        <w:separator/>
      </w:r>
    </w:p>
  </w:endnote>
  <w:endnote w:type="continuationSeparator" w:id="0">
    <w:p w14:paraId="1598D6C2" w14:textId="77777777" w:rsidR="00E269A6" w:rsidRDefault="00E269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759BC" w14:textId="77777777" w:rsidR="00FD2B64" w:rsidRDefault="00FD2B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589F1" w14:textId="1ABBB8D8" w:rsidR="00BE23BB" w:rsidRPr="00F26936" w:rsidRDefault="00FD02A8" w:rsidP="00FD2B64">
    <w:pPr>
      <w:pStyle w:val="Footer"/>
      <w:rPr>
        <w:rFonts w:ascii="Arial" w:hAnsi="Arial" w:cs="Arial"/>
        <w:sz w:val="20"/>
        <w:szCs w:val="20"/>
      </w:rPr>
    </w:pPr>
    <w:r w:rsidRPr="00F26936">
      <w:rPr>
        <w:rFonts w:ascii="Arial" w:hAnsi="Arial" w:cs="Arial"/>
        <w:sz w:val="20"/>
        <w:szCs w:val="22"/>
      </w:rPr>
      <w:t xml:space="preserve">Formulario en papel del pasante </w:t>
    </w:r>
    <w:r w:rsidRPr="00F26936">
      <w:rPr>
        <w:rFonts w:ascii="Arial" w:hAnsi="Arial" w:cs="Arial"/>
        <w:b/>
        <w:sz w:val="20"/>
        <w:szCs w:val="22"/>
      </w:rPr>
      <w:t>de corto plazo</w:t>
    </w:r>
    <w:r w:rsidRPr="00F26936">
      <w:rPr>
        <w:rFonts w:ascii="Arial" w:hAnsi="Arial" w:cs="Arial"/>
        <w:sz w:val="20"/>
        <w:szCs w:val="22"/>
      </w:rPr>
      <w:t xml:space="preserve"> del NIRS del año fiscal 2023</w:t>
    </w:r>
    <w:r w:rsidR="00FD2B64" w:rsidRPr="00F26936">
      <w:rPr>
        <w:rFonts w:ascii="Arial" w:hAnsi="Arial" w:cs="Arial"/>
        <w:sz w:val="20"/>
        <w:szCs w:val="22"/>
      </w:rPr>
      <w:tab/>
    </w:r>
    <w:r w:rsidR="00FD2B64" w:rsidRPr="00F26936">
      <w:rPr>
        <w:rFonts w:ascii="Arial" w:hAnsi="Arial" w:cs="Arial"/>
        <w:sz w:val="20"/>
        <w:szCs w:val="22"/>
      </w:rPr>
      <w:tab/>
      <w:t>P</w:t>
    </w:r>
    <w:r w:rsidRPr="00F26936">
      <w:rPr>
        <w:rFonts w:ascii="Arial" w:hAnsi="Arial" w:cs="Arial"/>
        <w:sz w:val="20"/>
        <w:szCs w:val="22"/>
      </w:rPr>
      <w:t xml:space="preserve">ágina </w:t>
    </w:r>
    <w:r w:rsidR="00BE23BB" w:rsidRPr="00F26936">
      <w:rPr>
        <w:rFonts w:ascii="Arial" w:hAnsi="Arial" w:cs="Arial"/>
        <w:sz w:val="20"/>
        <w:szCs w:val="22"/>
      </w:rPr>
      <w:fldChar w:fldCharType="begin"/>
    </w:r>
    <w:r w:rsidR="00BE23BB" w:rsidRPr="00F26936">
      <w:rPr>
        <w:rFonts w:ascii="Arial" w:hAnsi="Arial" w:cs="Arial"/>
        <w:sz w:val="20"/>
        <w:szCs w:val="22"/>
      </w:rPr>
      <w:instrText xml:space="preserve"> PAGE </w:instrText>
    </w:r>
    <w:r w:rsidR="00BE23BB" w:rsidRPr="00F26936">
      <w:rPr>
        <w:rFonts w:ascii="Arial" w:hAnsi="Arial" w:cs="Arial"/>
        <w:sz w:val="20"/>
        <w:szCs w:val="22"/>
      </w:rPr>
      <w:fldChar w:fldCharType="separate"/>
    </w:r>
    <w:r w:rsidR="00281EF6" w:rsidRPr="00F26936">
      <w:rPr>
        <w:rFonts w:ascii="Arial" w:hAnsi="Arial" w:cs="Arial"/>
        <w:sz w:val="20"/>
        <w:szCs w:val="22"/>
      </w:rPr>
      <w:t>2</w:t>
    </w:r>
    <w:r w:rsidR="00BE23BB" w:rsidRPr="00F26936">
      <w:rPr>
        <w:rFonts w:ascii="Arial" w:hAnsi="Arial" w:cs="Arial"/>
        <w:sz w:val="20"/>
        <w:szCs w:val="22"/>
      </w:rPr>
      <w:fldChar w:fldCharType="end"/>
    </w:r>
    <w:r w:rsidRPr="00F26936">
      <w:rPr>
        <w:rFonts w:ascii="Arial" w:hAnsi="Arial" w:cs="Arial"/>
        <w:sz w:val="20"/>
        <w:szCs w:val="22"/>
      </w:rPr>
      <w:t xml:space="preserve"> de </w:t>
    </w:r>
    <w:r w:rsidR="00BE23BB" w:rsidRPr="00F26936">
      <w:rPr>
        <w:rFonts w:ascii="Arial" w:hAnsi="Arial" w:cs="Arial"/>
        <w:sz w:val="20"/>
        <w:szCs w:val="22"/>
      </w:rPr>
      <w:fldChar w:fldCharType="begin"/>
    </w:r>
    <w:r w:rsidR="00BE23BB" w:rsidRPr="00F26936">
      <w:rPr>
        <w:rFonts w:ascii="Arial" w:hAnsi="Arial" w:cs="Arial"/>
        <w:sz w:val="20"/>
        <w:szCs w:val="22"/>
      </w:rPr>
      <w:instrText xml:space="preserve"> NUMPAGES </w:instrText>
    </w:r>
    <w:r w:rsidR="00BE23BB" w:rsidRPr="00F26936">
      <w:rPr>
        <w:rFonts w:ascii="Arial" w:hAnsi="Arial" w:cs="Arial"/>
        <w:sz w:val="20"/>
        <w:szCs w:val="22"/>
      </w:rPr>
      <w:fldChar w:fldCharType="separate"/>
    </w:r>
    <w:r w:rsidR="00281EF6" w:rsidRPr="00F26936">
      <w:rPr>
        <w:rFonts w:ascii="Arial" w:hAnsi="Arial" w:cs="Arial"/>
        <w:sz w:val="20"/>
        <w:szCs w:val="22"/>
      </w:rPr>
      <w:t>2</w:t>
    </w:r>
    <w:r w:rsidR="00BE23BB" w:rsidRPr="00F26936">
      <w:rPr>
        <w:rFonts w:ascii="Arial" w:hAnsi="Arial" w:cs="Arial"/>
        <w:sz w:val="20"/>
        <w:szCs w:val="22"/>
      </w:rPr>
      <w:fldChar w:fldCharType="end"/>
    </w:r>
  </w:p>
  <w:p w14:paraId="5E29EE84" w14:textId="77777777" w:rsidR="00E3303C" w:rsidRPr="00F26936" w:rsidRDefault="00E3303C">
    <w:pPr>
      <w:rPr>
        <w:rFonts w:ascii="Arial" w:hAnsi="Arial" w:cs="Arial"/>
        <w:sz w:val="22"/>
        <w:szCs w:val="22"/>
      </w:rPr>
    </w:pPr>
  </w:p>
  <w:p w14:paraId="09B0237C" w14:textId="77777777" w:rsidR="00E3303C" w:rsidRPr="00F26936" w:rsidRDefault="00E3303C">
    <w:pPr>
      <w:rPr>
        <w:rFonts w:ascii="Arial" w:hAnsi="Arial" w:cs="Arial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0E9D0" w14:textId="77777777" w:rsidR="00FD2B64" w:rsidRDefault="00FD2B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37E75" w14:textId="77777777" w:rsidR="00E269A6" w:rsidRDefault="00E269A6">
      <w:r>
        <w:separator/>
      </w:r>
    </w:p>
  </w:footnote>
  <w:footnote w:type="continuationSeparator" w:id="0">
    <w:p w14:paraId="1B9673EB" w14:textId="77777777" w:rsidR="00E269A6" w:rsidRDefault="00E269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013DE" w14:textId="77777777" w:rsidR="00FD2B64" w:rsidRDefault="00FD2B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975E1" w14:textId="77777777" w:rsidR="00FD2B64" w:rsidRDefault="00FD2B6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9BEF1" w14:textId="77777777" w:rsidR="00FD2B64" w:rsidRDefault="00FD2B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44131"/>
    <w:multiLevelType w:val="hybridMultilevel"/>
    <w:tmpl w:val="88F6CE48"/>
    <w:lvl w:ilvl="0" w:tplc="EDC40C3E">
      <w:start w:val="1"/>
      <w:numFmt w:val="bullet"/>
      <w:lvlText w:val=""/>
      <w:lvlJc w:val="left"/>
      <w:pPr>
        <w:tabs>
          <w:tab w:val="num" w:pos="864"/>
        </w:tabs>
        <w:ind w:left="936" w:hanging="216"/>
      </w:pPr>
      <w:rPr>
        <w:rFonts w:ascii="Wingdings 2" w:hAnsi="Wingdings 2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E02253"/>
    <w:multiLevelType w:val="hybridMultilevel"/>
    <w:tmpl w:val="FE2C773E"/>
    <w:lvl w:ilvl="0" w:tplc="3AE6196A">
      <w:start w:val="1"/>
      <w:numFmt w:val="bullet"/>
      <w:lvlText w:val=""/>
      <w:lvlJc w:val="left"/>
      <w:pPr>
        <w:tabs>
          <w:tab w:val="num" w:pos="1008"/>
        </w:tabs>
        <w:ind w:left="1008" w:hanging="288"/>
      </w:pPr>
      <w:rPr>
        <w:rFonts w:ascii="Wingdings 2" w:hAnsi="Wingdings 2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543178"/>
    <w:multiLevelType w:val="hybridMultilevel"/>
    <w:tmpl w:val="28FEE96C"/>
    <w:lvl w:ilvl="0" w:tplc="3AE6196A">
      <w:start w:val="1"/>
      <w:numFmt w:val="bullet"/>
      <w:lvlText w:val=""/>
      <w:lvlJc w:val="left"/>
      <w:pPr>
        <w:tabs>
          <w:tab w:val="num" w:pos="1008"/>
        </w:tabs>
        <w:ind w:left="1008" w:hanging="288"/>
      </w:pPr>
      <w:rPr>
        <w:rFonts w:ascii="Wingdings 2" w:hAnsi="Wingdings 2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9003F"/>
    <w:multiLevelType w:val="multilevel"/>
    <w:tmpl w:val="62A01C06"/>
    <w:lvl w:ilvl="0">
      <w:start w:val="1"/>
      <w:numFmt w:val="bullet"/>
      <w:lvlText w:val=""/>
      <w:lvlJc w:val="left"/>
      <w:pPr>
        <w:tabs>
          <w:tab w:val="num" w:pos="720"/>
        </w:tabs>
        <w:ind w:left="936" w:hanging="216"/>
      </w:pPr>
      <w:rPr>
        <w:rFonts w:ascii="Wingdings 2" w:hAnsi="Wingdings 2" w:hint="default"/>
        <w:color w:val="00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583BEF"/>
    <w:multiLevelType w:val="hybridMultilevel"/>
    <w:tmpl w:val="EE9453D2"/>
    <w:lvl w:ilvl="0" w:tplc="AE58F5C6">
      <w:start w:val="1"/>
      <w:numFmt w:val="bullet"/>
      <w:lvlText w:val=""/>
      <w:lvlJc w:val="left"/>
      <w:pPr>
        <w:tabs>
          <w:tab w:val="num" w:pos="1008"/>
        </w:tabs>
        <w:ind w:left="1008" w:hanging="288"/>
      </w:pPr>
      <w:rPr>
        <w:rFonts w:ascii="Wingdings 2" w:hAnsi="Wingdings 2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4F2794"/>
    <w:multiLevelType w:val="multilevel"/>
    <w:tmpl w:val="28FEE96C"/>
    <w:lvl w:ilvl="0">
      <w:start w:val="1"/>
      <w:numFmt w:val="bullet"/>
      <w:lvlText w:val=""/>
      <w:lvlJc w:val="left"/>
      <w:pPr>
        <w:tabs>
          <w:tab w:val="num" w:pos="1008"/>
        </w:tabs>
        <w:ind w:left="1008" w:hanging="288"/>
      </w:pPr>
      <w:rPr>
        <w:rFonts w:ascii="Wingdings 2" w:hAnsi="Wingdings 2" w:hint="default"/>
        <w:color w:val="00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6E7EAB"/>
    <w:multiLevelType w:val="hybridMultilevel"/>
    <w:tmpl w:val="7B7A5AC4"/>
    <w:lvl w:ilvl="0" w:tplc="3C9C93E4">
      <w:start w:val="1"/>
      <w:numFmt w:val="bullet"/>
      <w:lvlText w:val=""/>
      <w:lvlJc w:val="left"/>
      <w:pPr>
        <w:ind w:left="72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423D2B"/>
    <w:multiLevelType w:val="multilevel"/>
    <w:tmpl w:val="88F6CE48"/>
    <w:lvl w:ilvl="0">
      <w:start w:val="1"/>
      <w:numFmt w:val="bullet"/>
      <w:lvlText w:val=""/>
      <w:lvlJc w:val="left"/>
      <w:pPr>
        <w:tabs>
          <w:tab w:val="num" w:pos="864"/>
        </w:tabs>
        <w:ind w:left="936" w:hanging="216"/>
      </w:pPr>
      <w:rPr>
        <w:rFonts w:ascii="Wingdings 2" w:hAnsi="Wingdings 2" w:hint="default"/>
        <w:color w:val="00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013B8C"/>
    <w:multiLevelType w:val="hybridMultilevel"/>
    <w:tmpl w:val="62A01C06"/>
    <w:lvl w:ilvl="0" w:tplc="6DB89C46">
      <w:start w:val="1"/>
      <w:numFmt w:val="bullet"/>
      <w:lvlText w:val=""/>
      <w:lvlJc w:val="left"/>
      <w:pPr>
        <w:tabs>
          <w:tab w:val="num" w:pos="720"/>
        </w:tabs>
        <w:ind w:left="936" w:hanging="216"/>
      </w:pPr>
      <w:rPr>
        <w:rFonts w:ascii="Wingdings 2" w:hAnsi="Wingdings 2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36429433">
    <w:abstractNumId w:val="2"/>
  </w:num>
  <w:num w:numId="2" w16cid:durableId="1880121781">
    <w:abstractNumId w:val="1"/>
  </w:num>
  <w:num w:numId="3" w16cid:durableId="822114584">
    <w:abstractNumId w:val="0"/>
  </w:num>
  <w:num w:numId="4" w16cid:durableId="1695964011">
    <w:abstractNumId w:val="7"/>
  </w:num>
  <w:num w:numId="5" w16cid:durableId="1490245061">
    <w:abstractNumId w:val="8"/>
  </w:num>
  <w:num w:numId="6" w16cid:durableId="852498509">
    <w:abstractNumId w:val="5"/>
  </w:num>
  <w:num w:numId="7" w16cid:durableId="67845744">
    <w:abstractNumId w:val="3"/>
  </w:num>
  <w:num w:numId="8" w16cid:durableId="494102827">
    <w:abstractNumId w:val="4"/>
  </w:num>
  <w:num w:numId="9" w16cid:durableId="169669155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AcCYwNTCxNLMxNTCyUdpeDU4uLM/DyQAsNaAFUzAzYsAAAA"/>
  </w:docVars>
  <w:rsids>
    <w:rsidRoot w:val="00F910E3"/>
    <w:rsid w:val="00000A36"/>
    <w:rsid w:val="00000B0C"/>
    <w:rsid w:val="00001862"/>
    <w:rsid w:val="00001A9B"/>
    <w:rsid w:val="000035C5"/>
    <w:rsid w:val="000040A4"/>
    <w:rsid w:val="000047E9"/>
    <w:rsid w:val="00005683"/>
    <w:rsid w:val="000064CE"/>
    <w:rsid w:val="00006784"/>
    <w:rsid w:val="00006D11"/>
    <w:rsid w:val="00007371"/>
    <w:rsid w:val="00007F9F"/>
    <w:rsid w:val="00011D4B"/>
    <w:rsid w:val="00012730"/>
    <w:rsid w:val="00012A29"/>
    <w:rsid w:val="0001321D"/>
    <w:rsid w:val="0001341E"/>
    <w:rsid w:val="000135A0"/>
    <w:rsid w:val="000144AE"/>
    <w:rsid w:val="00014A25"/>
    <w:rsid w:val="00014E6F"/>
    <w:rsid w:val="0001597A"/>
    <w:rsid w:val="00015AA7"/>
    <w:rsid w:val="000162B5"/>
    <w:rsid w:val="00016D3B"/>
    <w:rsid w:val="000176AC"/>
    <w:rsid w:val="00020646"/>
    <w:rsid w:val="00022304"/>
    <w:rsid w:val="00022D2C"/>
    <w:rsid w:val="00023918"/>
    <w:rsid w:val="000244B4"/>
    <w:rsid w:val="00024B8E"/>
    <w:rsid w:val="00025200"/>
    <w:rsid w:val="000254F2"/>
    <w:rsid w:val="0002551E"/>
    <w:rsid w:val="00025996"/>
    <w:rsid w:val="00026001"/>
    <w:rsid w:val="0002662D"/>
    <w:rsid w:val="00026B2E"/>
    <w:rsid w:val="00026E0C"/>
    <w:rsid w:val="00026EC0"/>
    <w:rsid w:val="00027BC5"/>
    <w:rsid w:val="00027D82"/>
    <w:rsid w:val="000303CF"/>
    <w:rsid w:val="00030485"/>
    <w:rsid w:val="000307E7"/>
    <w:rsid w:val="00030F59"/>
    <w:rsid w:val="00031A47"/>
    <w:rsid w:val="000338BE"/>
    <w:rsid w:val="00033AB8"/>
    <w:rsid w:val="00033B68"/>
    <w:rsid w:val="000341BC"/>
    <w:rsid w:val="00034C0E"/>
    <w:rsid w:val="0003542C"/>
    <w:rsid w:val="00035FF4"/>
    <w:rsid w:val="000360F0"/>
    <w:rsid w:val="00036D5C"/>
    <w:rsid w:val="00037544"/>
    <w:rsid w:val="00040BDA"/>
    <w:rsid w:val="0004242D"/>
    <w:rsid w:val="000427CF"/>
    <w:rsid w:val="00042AF5"/>
    <w:rsid w:val="0004367A"/>
    <w:rsid w:val="00043BC0"/>
    <w:rsid w:val="000441AD"/>
    <w:rsid w:val="00044C0A"/>
    <w:rsid w:val="00044EE8"/>
    <w:rsid w:val="00045710"/>
    <w:rsid w:val="000459C8"/>
    <w:rsid w:val="000460CA"/>
    <w:rsid w:val="00047597"/>
    <w:rsid w:val="00047F87"/>
    <w:rsid w:val="000517EF"/>
    <w:rsid w:val="000540CE"/>
    <w:rsid w:val="0005412F"/>
    <w:rsid w:val="00054946"/>
    <w:rsid w:val="00054EAC"/>
    <w:rsid w:val="0005539E"/>
    <w:rsid w:val="000557D0"/>
    <w:rsid w:val="00056686"/>
    <w:rsid w:val="000575F9"/>
    <w:rsid w:val="00057734"/>
    <w:rsid w:val="00060389"/>
    <w:rsid w:val="000615E4"/>
    <w:rsid w:val="00061629"/>
    <w:rsid w:val="00063618"/>
    <w:rsid w:val="00063787"/>
    <w:rsid w:val="000658B0"/>
    <w:rsid w:val="0006607C"/>
    <w:rsid w:val="0006716C"/>
    <w:rsid w:val="00067A12"/>
    <w:rsid w:val="00070162"/>
    <w:rsid w:val="00071E43"/>
    <w:rsid w:val="000725F6"/>
    <w:rsid w:val="00073281"/>
    <w:rsid w:val="00074675"/>
    <w:rsid w:val="000748F4"/>
    <w:rsid w:val="00075A28"/>
    <w:rsid w:val="000761FF"/>
    <w:rsid w:val="000776BC"/>
    <w:rsid w:val="00077A0C"/>
    <w:rsid w:val="00077EB1"/>
    <w:rsid w:val="00077FD4"/>
    <w:rsid w:val="00080A27"/>
    <w:rsid w:val="00081813"/>
    <w:rsid w:val="000821A4"/>
    <w:rsid w:val="00082622"/>
    <w:rsid w:val="00082E65"/>
    <w:rsid w:val="00083143"/>
    <w:rsid w:val="000831B6"/>
    <w:rsid w:val="0008417A"/>
    <w:rsid w:val="00084953"/>
    <w:rsid w:val="00084CB8"/>
    <w:rsid w:val="0008530E"/>
    <w:rsid w:val="0008597A"/>
    <w:rsid w:val="00085981"/>
    <w:rsid w:val="00086FD3"/>
    <w:rsid w:val="0008766B"/>
    <w:rsid w:val="00091F08"/>
    <w:rsid w:val="0009219D"/>
    <w:rsid w:val="00092839"/>
    <w:rsid w:val="00093FA6"/>
    <w:rsid w:val="000943C3"/>
    <w:rsid w:val="00094690"/>
    <w:rsid w:val="00095B2C"/>
    <w:rsid w:val="0009745A"/>
    <w:rsid w:val="00097C91"/>
    <w:rsid w:val="00097F90"/>
    <w:rsid w:val="000A0898"/>
    <w:rsid w:val="000A1D50"/>
    <w:rsid w:val="000A2230"/>
    <w:rsid w:val="000A23E5"/>
    <w:rsid w:val="000A25BA"/>
    <w:rsid w:val="000A2F11"/>
    <w:rsid w:val="000A3D3A"/>
    <w:rsid w:val="000A4B08"/>
    <w:rsid w:val="000A5471"/>
    <w:rsid w:val="000A5844"/>
    <w:rsid w:val="000A6B0D"/>
    <w:rsid w:val="000A77EE"/>
    <w:rsid w:val="000A798D"/>
    <w:rsid w:val="000A7FAA"/>
    <w:rsid w:val="000B1E2B"/>
    <w:rsid w:val="000B1FB1"/>
    <w:rsid w:val="000B299C"/>
    <w:rsid w:val="000B2B72"/>
    <w:rsid w:val="000B2F7B"/>
    <w:rsid w:val="000B3460"/>
    <w:rsid w:val="000B3B03"/>
    <w:rsid w:val="000B439F"/>
    <w:rsid w:val="000B5357"/>
    <w:rsid w:val="000B678E"/>
    <w:rsid w:val="000B6B7A"/>
    <w:rsid w:val="000B6D93"/>
    <w:rsid w:val="000B6F23"/>
    <w:rsid w:val="000C0555"/>
    <w:rsid w:val="000C0BB1"/>
    <w:rsid w:val="000C110A"/>
    <w:rsid w:val="000C1876"/>
    <w:rsid w:val="000C2703"/>
    <w:rsid w:val="000C5186"/>
    <w:rsid w:val="000C5A7A"/>
    <w:rsid w:val="000C6B45"/>
    <w:rsid w:val="000C6C87"/>
    <w:rsid w:val="000C7056"/>
    <w:rsid w:val="000C7518"/>
    <w:rsid w:val="000C7737"/>
    <w:rsid w:val="000C77A0"/>
    <w:rsid w:val="000C7D58"/>
    <w:rsid w:val="000D1503"/>
    <w:rsid w:val="000D2D40"/>
    <w:rsid w:val="000D389F"/>
    <w:rsid w:val="000D3F7F"/>
    <w:rsid w:val="000D5052"/>
    <w:rsid w:val="000D511B"/>
    <w:rsid w:val="000D53A7"/>
    <w:rsid w:val="000D54CC"/>
    <w:rsid w:val="000D640D"/>
    <w:rsid w:val="000D68D4"/>
    <w:rsid w:val="000D7199"/>
    <w:rsid w:val="000D7653"/>
    <w:rsid w:val="000D7F7B"/>
    <w:rsid w:val="000E06A2"/>
    <w:rsid w:val="000E1EDB"/>
    <w:rsid w:val="000E26C2"/>
    <w:rsid w:val="000E2E60"/>
    <w:rsid w:val="000E3819"/>
    <w:rsid w:val="000E43AF"/>
    <w:rsid w:val="000E452F"/>
    <w:rsid w:val="000E49BA"/>
    <w:rsid w:val="000E4E32"/>
    <w:rsid w:val="000E6D38"/>
    <w:rsid w:val="000E6FBE"/>
    <w:rsid w:val="000E705C"/>
    <w:rsid w:val="000E7F4E"/>
    <w:rsid w:val="000F1F90"/>
    <w:rsid w:val="000F2C45"/>
    <w:rsid w:val="000F39BD"/>
    <w:rsid w:val="000F4B67"/>
    <w:rsid w:val="000F6380"/>
    <w:rsid w:val="000F7680"/>
    <w:rsid w:val="000F7E1F"/>
    <w:rsid w:val="00100326"/>
    <w:rsid w:val="00100774"/>
    <w:rsid w:val="001023D9"/>
    <w:rsid w:val="00103B62"/>
    <w:rsid w:val="001061A9"/>
    <w:rsid w:val="00106594"/>
    <w:rsid w:val="00106848"/>
    <w:rsid w:val="00107A82"/>
    <w:rsid w:val="00111108"/>
    <w:rsid w:val="00111247"/>
    <w:rsid w:val="001114FF"/>
    <w:rsid w:val="00111B6F"/>
    <w:rsid w:val="00112794"/>
    <w:rsid w:val="0011284D"/>
    <w:rsid w:val="00112972"/>
    <w:rsid w:val="001143EA"/>
    <w:rsid w:val="0011481D"/>
    <w:rsid w:val="00114ABF"/>
    <w:rsid w:val="00114EE7"/>
    <w:rsid w:val="0011574B"/>
    <w:rsid w:val="00115860"/>
    <w:rsid w:val="00115EED"/>
    <w:rsid w:val="001169EE"/>
    <w:rsid w:val="00116A34"/>
    <w:rsid w:val="00117CF8"/>
    <w:rsid w:val="00120040"/>
    <w:rsid w:val="00120873"/>
    <w:rsid w:val="00120AFB"/>
    <w:rsid w:val="0012186D"/>
    <w:rsid w:val="0012193D"/>
    <w:rsid w:val="00121B5C"/>
    <w:rsid w:val="00121F36"/>
    <w:rsid w:val="00122FB0"/>
    <w:rsid w:val="00123391"/>
    <w:rsid w:val="00123823"/>
    <w:rsid w:val="0012509B"/>
    <w:rsid w:val="00125129"/>
    <w:rsid w:val="0012520E"/>
    <w:rsid w:val="0012556C"/>
    <w:rsid w:val="00125B5A"/>
    <w:rsid w:val="00125C37"/>
    <w:rsid w:val="00125D06"/>
    <w:rsid w:val="00126049"/>
    <w:rsid w:val="00126979"/>
    <w:rsid w:val="00127135"/>
    <w:rsid w:val="001271EB"/>
    <w:rsid w:val="001272CC"/>
    <w:rsid w:val="00127C90"/>
    <w:rsid w:val="00127EE4"/>
    <w:rsid w:val="001307DC"/>
    <w:rsid w:val="001319AB"/>
    <w:rsid w:val="00133CD9"/>
    <w:rsid w:val="00134BB4"/>
    <w:rsid w:val="00134E2C"/>
    <w:rsid w:val="00135574"/>
    <w:rsid w:val="00136995"/>
    <w:rsid w:val="00136CC4"/>
    <w:rsid w:val="001371A6"/>
    <w:rsid w:val="00137415"/>
    <w:rsid w:val="00140954"/>
    <w:rsid w:val="00140980"/>
    <w:rsid w:val="00140AA4"/>
    <w:rsid w:val="00141386"/>
    <w:rsid w:val="0014300B"/>
    <w:rsid w:val="001430F0"/>
    <w:rsid w:val="001439E5"/>
    <w:rsid w:val="001446DD"/>
    <w:rsid w:val="001455F7"/>
    <w:rsid w:val="00146A89"/>
    <w:rsid w:val="00147A86"/>
    <w:rsid w:val="00147AB2"/>
    <w:rsid w:val="00147CBD"/>
    <w:rsid w:val="00150883"/>
    <w:rsid w:val="00151CB6"/>
    <w:rsid w:val="00152042"/>
    <w:rsid w:val="00152974"/>
    <w:rsid w:val="00152D05"/>
    <w:rsid w:val="00152DFC"/>
    <w:rsid w:val="00152EAC"/>
    <w:rsid w:val="00154809"/>
    <w:rsid w:val="001549F8"/>
    <w:rsid w:val="00154DA7"/>
    <w:rsid w:val="0015595E"/>
    <w:rsid w:val="00155C17"/>
    <w:rsid w:val="00155FDE"/>
    <w:rsid w:val="00156A5D"/>
    <w:rsid w:val="001572CD"/>
    <w:rsid w:val="0015753C"/>
    <w:rsid w:val="00157F17"/>
    <w:rsid w:val="00160789"/>
    <w:rsid w:val="0016121F"/>
    <w:rsid w:val="00162553"/>
    <w:rsid w:val="0016481F"/>
    <w:rsid w:val="0016484C"/>
    <w:rsid w:val="0016577D"/>
    <w:rsid w:val="001663BA"/>
    <w:rsid w:val="00166886"/>
    <w:rsid w:val="00166CBD"/>
    <w:rsid w:val="001678BA"/>
    <w:rsid w:val="00170676"/>
    <w:rsid w:val="00170947"/>
    <w:rsid w:val="00170AFD"/>
    <w:rsid w:val="00170D55"/>
    <w:rsid w:val="00171071"/>
    <w:rsid w:val="001714B1"/>
    <w:rsid w:val="00171AF0"/>
    <w:rsid w:val="0017292F"/>
    <w:rsid w:val="00172F1E"/>
    <w:rsid w:val="0017361C"/>
    <w:rsid w:val="00173AD2"/>
    <w:rsid w:val="0017451C"/>
    <w:rsid w:val="001756A6"/>
    <w:rsid w:val="001757BC"/>
    <w:rsid w:val="00176337"/>
    <w:rsid w:val="0017700F"/>
    <w:rsid w:val="001770D7"/>
    <w:rsid w:val="00180577"/>
    <w:rsid w:val="00180A78"/>
    <w:rsid w:val="00180D54"/>
    <w:rsid w:val="0018114D"/>
    <w:rsid w:val="00181DAE"/>
    <w:rsid w:val="00182BF1"/>
    <w:rsid w:val="001831DD"/>
    <w:rsid w:val="00183564"/>
    <w:rsid w:val="00183B33"/>
    <w:rsid w:val="00184412"/>
    <w:rsid w:val="001846D3"/>
    <w:rsid w:val="00184C86"/>
    <w:rsid w:val="00184FCF"/>
    <w:rsid w:val="00185C2A"/>
    <w:rsid w:val="0018683F"/>
    <w:rsid w:val="00186C82"/>
    <w:rsid w:val="001873FF"/>
    <w:rsid w:val="0019039C"/>
    <w:rsid w:val="00190545"/>
    <w:rsid w:val="00190B0A"/>
    <w:rsid w:val="001915C8"/>
    <w:rsid w:val="00191805"/>
    <w:rsid w:val="00191A78"/>
    <w:rsid w:val="00191E5B"/>
    <w:rsid w:val="0019247F"/>
    <w:rsid w:val="00192CA6"/>
    <w:rsid w:val="00192DD8"/>
    <w:rsid w:val="00192F23"/>
    <w:rsid w:val="00194F29"/>
    <w:rsid w:val="00197FBD"/>
    <w:rsid w:val="001A24EB"/>
    <w:rsid w:val="001A3129"/>
    <w:rsid w:val="001A3E52"/>
    <w:rsid w:val="001A4033"/>
    <w:rsid w:val="001A439C"/>
    <w:rsid w:val="001A5211"/>
    <w:rsid w:val="001A55CA"/>
    <w:rsid w:val="001A5B52"/>
    <w:rsid w:val="001A5F3B"/>
    <w:rsid w:val="001A6737"/>
    <w:rsid w:val="001A6B3B"/>
    <w:rsid w:val="001A7AED"/>
    <w:rsid w:val="001B00D9"/>
    <w:rsid w:val="001B0267"/>
    <w:rsid w:val="001B09DD"/>
    <w:rsid w:val="001B0E34"/>
    <w:rsid w:val="001B111E"/>
    <w:rsid w:val="001B18E3"/>
    <w:rsid w:val="001B32B9"/>
    <w:rsid w:val="001B43DC"/>
    <w:rsid w:val="001B46BC"/>
    <w:rsid w:val="001B4762"/>
    <w:rsid w:val="001B4843"/>
    <w:rsid w:val="001B4968"/>
    <w:rsid w:val="001B5781"/>
    <w:rsid w:val="001C03E1"/>
    <w:rsid w:val="001C07C5"/>
    <w:rsid w:val="001C16B7"/>
    <w:rsid w:val="001C17DE"/>
    <w:rsid w:val="001C18FF"/>
    <w:rsid w:val="001C2279"/>
    <w:rsid w:val="001C22ED"/>
    <w:rsid w:val="001C232E"/>
    <w:rsid w:val="001C236B"/>
    <w:rsid w:val="001C2459"/>
    <w:rsid w:val="001C255E"/>
    <w:rsid w:val="001C2FBD"/>
    <w:rsid w:val="001C3F46"/>
    <w:rsid w:val="001C4351"/>
    <w:rsid w:val="001C4916"/>
    <w:rsid w:val="001C5054"/>
    <w:rsid w:val="001C5433"/>
    <w:rsid w:val="001C5AC9"/>
    <w:rsid w:val="001C66B4"/>
    <w:rsid w:val="001C6B88"/>
    <w:rsid w:val="001C77CE"/>
    <w:rsid w:val="001D043C"/>
    <w:rsid w:val="001D0646"/>
    <w:rsid w:val="001D0715"/>
    <w:rsid w:val="001D0FDB"/>
    <w:rsid w:val="001D1B15"/>
    <w:rsid w:val="001D3870"/>
    <w:rsid w:val="001D3C4B"/>
    <w:rsid w:val="001D42CD"/>
    <w:rsid w:val="001D44EE"/>
    <w:rsid w:val="001D51B5"/>
    <w:rsid w:val="001D524C"/>
    <w:rsid w:val="001D5A3B"/>
    <w:rsid w:val="001D5A87"/>
    <w:rsid w:val="001D5D09"/>
    <w:rsid w:val="001D6D9D"/>
    <w:rsid w:val="001D6DA0"/>
    <w:rsid w:val="001D77B2"/>
    <w:rsid w:val="001D79F4"/>
    <w:rsid w:val="001E0044"/>
    <w:rsid w:val="001E0331"/>
    <w:rsid w:val="001E0880"/>
    <w:rsid w:val="001E0ADF"/>
    <w:rsid w:val="001E1136"/>
    <w:rsid w:val="001E130C"/>
    <w:rsid w:val="001E16DE"/>
    <w:rsid w:val="001E1964"/>
    <w:rsid w:val="001E2E91"/>
    <w:rsid w:val="001E3D81"/>
    <w:rsid w:val="001E4826"/>
    <w:rsid w:val="001E4C7C"/>
    <w:rsid w:val="001E4E1C"/>
    <w:rsid w:val="001E5036"/>
    <w:rsid w:val="001E599A"/>
    <w:rsid w:val="001E5CD0"/>
    <w:rsid w:val="001E5E39"/>
    <w:rsid w:val="001E7604"/>
    <w:rsid w:val="001F0731"/>
    <w:rsid w:val="001F0E13"/>
    <w:rsid w:val="001F1B76"/>
    <w:rsid w:val="001F1F33"/>
    <w:rsid w:val="001F250E"/>
    <w:rsid w:val="001F270A"/>
    <w:rsid w:val="001F2835"/>
    <w:rsid w:val="001F3810"/>
    <w:rsid w:val="001F46E1"/>
    <w:rsid w:val="001F49B9"/>
    <w:rsid w:val="001F642D"/>
    <w:rsid w:val="001F796D"/>
    <w:rsid w:val="0020049C"/>
    <w:rsid w:val="002004AB"/>
    <w:rsid w:val="00200B38"/>
    <w:rsid w:val="00201DE0"/>
    <w:rsid w:val="002022C6"/>
    <w:rsid w:val="00203031"/>
    <w:rsid w:val="0020361E"/>
    <w:rsid w:val="002039F8"/>
    <w:rsid w:val="002048A4"/>
    <w:rsid w:val="0020503F"/>
    <w:rsid w:val="002054D6"/>
    <w:rsid w:val="00206462"/>
    <w:rsid w:val="002105A5"/>
    <w:rsid w:val="002105D4"/>
    <w:rsid w:val="002109DC"/>
    <w:rsid w:val="00211052"/>
    <w:rsid w:val="0021182B"/>
    <w:rsid w:val="00212453"/>
    <w:rsid w:val="00213166"/>
    <w:rsid w:val="00213AAF"/>
    <w:rsid w:val="00213D70"/>
    <w:rsid w:val="00215481"/>
    <w:rsid w:val="00215E16"/>
    <w:rsid w:val="002171B1"/>
    <w:rsid w:val="00220C56"/>
    <w:rsid w:val="00221020"/>
    <w:rsid w:val="002210AD"/>
    <w:rsid w:val="00221572"/>
    <w:rsid w:val="00221F68"/>
    <w:rsid w:val="002220E5"/>
    <w:rsid w:val="002222FD"/>
    <w:rsid w:val="00223F75"/>
    <w:rsid w:val="00227561"/>
    <w:rsid w:val="0022783B"/>
    <w:rsid w:val="0022784A"/>
    <w:rsid w:val="00230471"/>
    <w:rsid w:val="00230812"/>
    <w:rsid w:val="002321FD"/>
    <w:rsid w:val="00232304"/>
    <w:rsid w:val="00232433"/>
    <w:rsid w:val="00232F5D"/>
    <w:rsid w:val="0023452F"/>
    <w:rsid w:val="00234B83"/>
    <w:rsid w:val="00235278"/>
    <w:rsid w:val="00235F0D"/>
    <w:rsid w:val="0024014F"/>
    <w:rsid w:val="002406FF"/>
    <w:rsid w:val="00240ADF"/>
    <w:rsid w:val="0024125E"/>
    <w:rsid w:val="002415C4"/>
    <w:rsid w:val="00241942"/>
    <w:rsid w:val="00241C6F"/>
    <w:rsid w:val="002437A1"/>
    <w:rsid w:val="00243948"/>
    <w:rsid w:val="00244283"/>
    <w:rsid w:val="002442B1"/>
    <w:rsid w:val="00245339"/>
    <w:rsid w:val="00245A85"/>
    <w:rsid w:val="0024610B"/>
    <w:rsid w:val="0024644F"/>
    <w:rsid w:val="00246657"/>
    <w:rsid w:val="0024701D"/>
    <w:rsid w:val="00247C1C"/>
    <w:rsid w:val="00247DBB"/>
    <w:rsid w:val="002500A7"/>
    <w:rsid w:val="00251C3A"/>
    <w:rsid w:val="00251ED2"/>
    <w:rsid w:val="002525D4"/>
    <w:rsid w:val="00252BBC"/>
    <w:rsid w:val="00252D2D"/>
    <w:rsid w:val="00252E00"/>
    <w:rsid w:val="00252FBE"/>
    <w:rsid w:val="0025465D"/>
    <w:rsid w:val="00254AD9"/>
    <w:rsid w:val="00254E4A"/>
    <w:rsid w:val="002553F3"/>
    <w:rsid w:val="0025555A"/>
    <w:rsid w:val="00255636"/>
    <w:rsid w:val="00255DF5"/>
    <w:rsid w:val="00256416"/>
    <w:rsid w:val="00256D03"/>
    <w:rsid w:val="002570F4"/>
    <w:rsid w:val="0025749A"/>
    <w:rsid w:val="00257A02"/>
    <w:rsid w:val="00257EFB"/>
    <w:rsid w:val="002600C2"/>
    <w:rsid w:val="00260549"/>
    <w:rsid w:val="00260694"/>
    <w:rsid w:val="00261CC5"/>
    <w:rsid w:val="002622EA"/>
    <w:rsid w:val="00262580"/>
    <w:rsid w:val="002628B6"/>
    <w:rsid w:val="002628C2"/>
    <w:rsid w:val="002629A9"/>
    <w:rsid w:val="00262F53"/>
    <w:rsid w:val="002641B1"/>
    <w:rsid w:val="00264753"/>
    <w:rsid w:val="00264E5E"/>
    <w:rsid w:val="00265976"/>
    <w:rsid w:val="00266637"/>
    <w:rsid w:val="00267352"/>
    <w:rsid w:val="002704F8"/>
    <w:rsid w:val="0027083E"/>
    <w:rsid w:val="00270B01"/>
    <w:rsid w:val="00270CD6"/>
    <w:rsid w:val="00270ECC"/>
    <w:rsid w:val="0027107A"/>
    <w:rsid w:val="00271185"/>
    <w:rsid w:val="002713B6"/>
    <w:rsid w:val="00271E1B"/>
    <w:rsid w:val="0027391C"/>
    <w:rsid w:val="002739BA"/>
    <w:rsid w:val="0027442D"/>
    <w:rsid w:val="0027521A"/>
    <w:rsid w:val="00275A11"/>
    <w:rsid w:val="00276239"/>
    <w:rsid w:val="0027630C"/>
    <w:rsid w:val="002769EF"/>
    <w:rsid w:val="00277073"/>
    <w:rsid w:val="002779F1"/>
    <w:rsid w:val="00280077"/>
    <w:rsid w:val="002812F7"/>
    <w:rsid w:val="00281EF6"/>
    <w:rsid w:val="00282B08"/>
    <w:rsid w:val="00282BD5"/>
    <w:rsid w:val="002831CC"/>
    <w:rsid w:val="002837D8"/>
    <w:rsid w:val="002854CA"/>
    <w:rsid w:val="00285CA3"/>
    <w:rsid w:val="002869A8"/>
    <w:rsid w:val="00286F05"/>
    <w:rsid w:val="0028729C"/>
    <w:rsid w:val="00287D4D"/>
    <w:rsid w:val="00290CAE"/>
    <w:rsid w:val="00292037"/>
    <w:rsid w:val="00292B5B"/>
    <w:rsid w:val="00292D3F"/>
    <w:rsid w:val="00293293"/>
    <w:rsid w:val="00293A0E"/>
    <w:rsid w:val="002943A3"/>
    <w:rsid w:val="0029612C"/>
    <w:rsid w:val="0029622C"/>
    <w:rsid w:val="00296CDC"/>
    <w:rsid w:val="0029733E"/>
    <w:rsid w:val="00297479"/>
    <w:rsid w:val="00297798"/>
    <w:rsid w:val="0029780D"/>
    <w:rsid w:val="00297EBD"/>
    <w:rsid w:val="00297F9B"/>
    <w:rsid w:val="002A005A"/>
    <w:rsid w:val="002A0324"/>
    <w:rsid w:val="002A1045"/>
    <w:rsid w:val="002A1533"/>
    <w:rsid w:val="002A1A0A"/>
    <w:rsid w:val="002A231A"/>
    <w:rsid w:val="002A28CD"/>
    <w:rsid w:val="002A2F64"/>
    <w:rsid w:val="002A37EE"/>
    <w:rsid w:val="002A3810"/>
    <w:rsid w:val="002A39DF"/>
    <w:rsid w:val="002A3CEE"/>
    <w:rsid w:val="002A4545"/>
    <w:rsid w:val="002A47DD"/>
    <w:rsid w:val="002A4F5A"/>
    <w:rsid w:val="002A5A5F"/>
    <w:rsid w:val="002A6035"/>
    <w:rsid w:val="002A6605"/>
    <w:rsid w:val="002A77EA"/>
    <w:rsid w:val="002B0079"/>
    <w:rsid w:val="002B01C2"/>
    <w:rsid w:val="002B02F9"/>
    <w:rsid w:val="002B06D5"/>
    <w:rsid w:val="002B089D"/>
    <w:rsid w:val="002B0B4F"/>
    <w:rsid w:val="002B0C47"/>
    <w:rsid w:val="002B1846"/>
    <w:rsid w:val="002B1FC3"/>
    <w:rsid w:val="002B34CA"/>
    <w:rsid w:val="002B390F"/>
    <w:rsid w:val="002B3B2A"/>
    <w:rsid w:val="002B48A5"/>
    <w:rsid w:val="002B490E"/>
    <w:rsid w:val="002B4A7F"/>
    <w:rsid w:val="002B4B2E"/>
    <w:rsid w:val="002B5A80"/>
    <w:rsid w:val="002B62A9"/>
    <w:rsid w:val="002B65AA"/>
    <w:rsid w:val="002B7F5D"/>
    <w:rsid w:val="002C0113"/>
    <w:rsid w:val="002C0347"/>
    <w:rsid w:val="002C0C9E"/>
    <w:rsid w:val="002C17CF"/>
    <w:rsid w:val="002C1B10"/>
    <w:rsid w:val="002C27D3"/>
    <w:rsid w:val="002C3519"/>
    <w:rsid w:val="002C4750"/>
    <w:rsid w:val="002C478A"/>
    <w:rsid w:val="002C4D71"/>
    <w:rsid w:val="002C5396"/>
    <w:rsid w:val="002C5820"/>
    <w:rsid w:val="002C5E4F"/>
    <w:rsid w:val="002C6D42"/>
    <w:rsid w:val="002C6FFE"/>
    <w:rsid w:val="002C728D"/>
    <w:rsid w:val="002D05BC"/>
    <w:rsid w:val="002D0628"/>
    <w:rsid w:val="002D08FB"/>
    <w:rsid w:val="002D091F"/>
    <w:rsid w:val="002D0961"/>
    <w:rsid w:val="002D0B6E"/>
    <w:rsid w:val="002D0B74"/>
    <w:rsid w:val="002D2D0D"/>
    <w:rsid w:val="002D4737"/>
    <w:rsid w:val="002D50C7"/>
    <w:rsid w:val="002D77B1"/>
    <w:rsid w:val="002E05F7"/>
    <w:rsid w:val="002E06A4"/>
    <w:rsid w:val="002E1124"/>
    <w:rsid w:val="002E1B36"/>
    <w:rsid w:val="002E2E91"/>
    <w:rsid w:val="002E3099"/>
    <w:rsid w:val="002E332A"/>
    <w:rsid w:val="002E3C00"/>
    <w:rsid w:val="002E400D"/>
    <w:rsid w:val="002E4266"/>
    <w:rsid w:val="002E4A69"/>
    <w:rsid w:val="002E4B0D"/>
    <w:rsid w:val="002E522C"/>
    <w:rsid w:val="002E5BB8"/>
    <w:rsid w:val="002E62AC"/>
    <w:rsid w:val="002E6730"/>
    <w:rsid w:val="002E69EC"/>
    <w:rsid w:val="002E6DE5"/>
    <w:rsid w:val="002F0387"/>
    <w:rsid w:val="002F03B6"/>
    <w:rsid w:val="002F0501"/>
    <w:rsid w:val="002F0EE6"/>
    <w:rsid w:val="002F2275"/>
    <w:rsid w:val="002F2976"/>
    <w:rsid w:val="002F2CBC"/>
    <w:rsid w:val="002F3232"/>
    <w:rsid w:val="002F33A3"/>
    <w:rsid w:val="002F399D"/>
    <w:rsid w:val="002F3DB1"/>
    <w:rsid w:val="002F461B"/>
    <w:rsid w:val="002F4A30"/>
    <w:rsid w:val="002F4A38"/>
    <w:rsid w:val="002F4B76"/>
    <w:rsid w:val="002F545C"/>
    <w:rsid w:val="002F56CA"/>
    <w:rsid w:val="002F600E"/>
    <w:rsid w:val="002F667D"/>
    <w:rsid w:val="002F78A0"/>
    <w:rsid w:val="002F7925"/>
    <w:rsid w:val="00300E2C"/>
    <w:rsid w:val="00300E7C"/>
    <w:rsid w:val="00301451"/>
    <w:rsid w:val="0030153F"/>
    <w:rsid w:val="00301ECF"/>
    <w:rsid w:val="00301F93"/>
    <w:rsid w:val="00304755"/>
    <w:rsid w:val="00304845"/>
    <w:rsid w:val="003051C0"/>
    <w:rsid w:val="0030544F"/>
    <w:rsid w:val="003056E9"/>
    <w:rsid w:val="00305BD6"/>
    <w:rsid w:val="00305FD9"/>
    <w:rsid w:val="003060E6"/>
    <w:rsid w:val="0030651B"/>
    <w:rsid w:val="00306981"/>
    <w:rsid w:val="00306ECB"/>
    <w:rsid w:val="0030775B"/>
    <w:rsid w:val="003077A5"/>
    <w:rsid w:val="00307ADB"/>
    <w:rsid w:val="00307D79"/>
    <w:rsid w:val="00307DF1"/>
    <w:rsid w:val="0031107D"/>
    <w:rsid w:val="00311DBD"/>
    <w:rsid w:val="003123EC"/>
    <w:rsid w:val="00312D0D"/>
    <w:rsid w:val="003131DD"/>
    <w:rsid w:val="0031338D"/>
    <w:rsid w:val="003144FA"/>
    <w:rsid w:val="0031569E"/>
    <w:rsid w:val="00316362"/>
    <w:rsid w:val="003174F9"/>
    <w:rsid w:val="00317564"/>
    <w:rsid w:val="0031782D"/>
    <w:rsid w:val="00317B53"/>
    <w:rsid w:val="00317B9A"/>
    <w:rsid w:val="00321097"/>
    <w:rsid w:val="00321480"/>
    <w:rsid w:val="00321542"/>
    <w:rsid w:val="00321E49"/>
    <w:rsid w:val="00322270"/>
    <w:rsid w:val="00322328"/>
    <w:rsid w:val="0032245B"/>
    <w:rsid w:val="0032259C"/>
    <w:rsid w:val="00322F78"/>
    <w:rsid w:val="003234BB"/>
    <w:rsid w:val="00323ED1"/>
    <w:rsid w:val="003245B7"/>
    <w:rsid w:val="00324F86"/>
    <w:rsid w:val="00325888"/>
    <w:rsid w:val="00326623"/>
    <w:rsid w:val="00326688"/>
    <w:rsid w:val="00326A47"/>
    <w:rsid w:val="003273D3"/>
    <w:rsid w:val="00327448"/>
    <w:rsid w:val="00327A86"/>
    <w:rsid w:val="00327D53"/>
    <w:rsid w:val="0033062D"/>
    <w:rsid w:val="003310C9"/>
    <w:rsid w:val="003314F0"/>
    <w:rsid w:val="00331B05"/>
    <w:rsid w:val="00331B0D"/>
    <w:rsid w:val="00331D17"/>
    <w:rsid w:val="00331F28"/>
    <w:rsid w:val="003337FA"/>
    <w:rsid w:val="00333B1A"/>
    <w:rsid w:val="00333F3E"/>
    <w:rsid w:val="00334850"/>
    <w:rsid w:val="00335077"/>
    <w:rsid w:val="0033534A"/>
    <w:rsid w:val="0033540C"/>
    <w:rsid w:val="0033759C"/>
    <w:rsid w:val="003379B1"/>
    <w:rsid w:val="00340C67"/>
    <w:rsid w:val="00340CEE"/>
    <w:rsid w:val="003420FB"/>
    <w:rsid w:val="0034215E"/>
    <w:rsid w:val="00343FFC"/>
    <w:rsid w:val="0034481D"/>
    <w:rsid w:val="00346AE1"/>
    <w:rsid w:val="00346E82"/>
    <w:rsid w:val="003473B8"/>
    <w:rsid w:val="003516B2"/>
    <w:rsid w:val="003530D8"/>
    <w:rsid w:val="00353467"/>
    <w:rsid w:val="00353803"/>
    <w:rsid w:val="00353851"/>
    <w:rsid w:val="003559B8"/>
    <w:rsid w:val="003567CC"/>
    <w:rsid w:val="00357794"/>
    <w:rsid w:val="00357D3A"/>
    <w:rsid w:val="00361059"/>
    <w:rsid w:val="00361239"/>
    <w:rsid w:val="003634BB"/>
    <w:rsid w:val="00363825"/>
    <w:rsid w:val="003640B8"/>
    <w:rsid w:val="0036517E"/>
    <w:rsid w:val="0036558B"/>
    <w:rsid w:val="00365674"/>
    <w:rsid w:val="00365DC2"/>
    <w:rsid w:val="003668F0"/>
    <w:rsid w:val="00366923"/>
    <w:rsid w:val="00366ED5"/>
    <w:rsid w:val="003672BE"/>
    <w:rsid w:val="003675B9"/>
    <w:rsid w:val="00367BFC"/>
    <w:rsid w:val="00370161"/>
    <w:rsid w:val="003704CB"/>
    <w:rsid w:val="003709D8"/>
    <w:rsid w:val="003710CB"/>
    <w:rsid w:val="00372AC2"/>
    <w:rsid w:val="003738E1"/>
    <w:rsid w:val="003745F6"/>
    <w:rsid w:val="003747D4"/>
    <w:rsid w:val="0037586A"/>
    <w:rsid w:val="003758BE"/>
    <w:rsid w:val="00375A1B"/>
    <w:rsid w:val="0038033D"/>
    <w:rsid w:val="003804F6"/>
    <w:rsid w:val="00380CA0"/>
    <w:rsid w:val="00381444"/>
    <w:rsid w:val="00381BF5"/>
    <w:rsid w:val="00381C15"/>
    <w:rsid w:val="00381FE7"/>
    <w:rsid w:val="00382601"/>
    <w:rsid w:val="00385987"/>
    <w:rsid w:val="00386346"/>
    <w:rsid w:val="00386D89"/>
    <w:rsid w:val="00387117"/>
    <w:rsid w:val="00387AEF"/>
    <w:rsid w:val="00387B94"/>
    <w:rsid w:val="003917D9"/>
    <w:rsid w:val="003938AF"/>
    <w:rsid w:val="003955E3"/>
    <w:rsid w:val="00396336"/>
    <w:rsid w:val="003965C4"/>
    <w:rsid w:val="003977F7"/>
    <w:rsid w:val="00397DF8"/>
    <w:rsid w:val="00397F81"/>
    <w:rsid w:val="00397FD7"/>
    <w:rsid w:val="003A042A"/>
    <w:rsid w:val="003A07C1"/>
    <w:rsid w:val="003A0D61"/>
    <w:rsid w:val="003A1CF5"/>
    <w:rsid w:val="003A2930"/>
    <w:rsid w:val="003A3BC5"/>
    <w:rsid w:val="003A3E09"/>
    <w:rsid w:val="003A40B6"/>
    <w:rsid w:val="003A4157"/>
    <w:rsid w:val="003A4974"/>
    <w:rsid w:val="003A521A"/>
    <w:rsid w:val="003A6051"/>
    <w:rsid w:val="003A648B"/>
    <w:rsid w:val="003A7133"/>
    <w:rsid w:val="003A773F"/>
    <w:rsid w:val="003B1867"/>
    <w:rsid w:val="003B23ED"/>
    <w:rsid w:val="003B24B4"/>
    <w:rsid w:val="003B2FF5"/>
    <w:rsid w:val="003B4B30"/>
    <w:rsid w:val="003B5218"/>
    <w:rsid w:val="003B5AB9"/>
    <w:rsid w:val="003B61ED"/>
    <w:rsid w:val="003B633A"/>
    <w:rsid w:val="003C28B7"/>
    <w:rsid w:val="003C2FAB"/>
    <w:rsid w:val="003C32C6"/>
    <w:rsid w:val="003C3E2E"/>
    <w:rsid w:val="003C4324"/>
    <w:rsid w:val="003C52DD"/>
    <w:rsid w:val="003C6018"/>
    <w:rsid w:val="003C6724"/>
    <w:rsid w:val="003D073C"/>
    <w:rsid w:val="003D1753"/>
    <w:rsid w:val="003D365D"/>
    <w:rsid w:val="003D3CF7"/>
    <w:rsid w:val="003D4A1B"/>
    <w:rsid w:val="003D4F49"/>
    <w:rsid w:val="003D506F"/>
    <w:rsid w:val="003D58CE"/>
    <w:rsid w:val="003D5A20"/>
    <w:rsid w:val="003D5F71"/>
    <w:rsid w:val="003D63ED"/>
    <w:rsid w:val="003D720B"/>
    <w:rsid w:val="003D77E1"/>
    <w:rsid w:val="003D7A04"/>
    <w:rsid w:val="003D7D9A"/>
    <w:rsid w:val="003D7F7E"/>
    <w:rsid w:val="003E252C"/>
    <w:rsid w:val="003E2AAF"/>
    <w:rsid w:val="003E2B18"/>
    <w:rsid w:val="003E363A"/>
    <w:rsid w:val="003E3DF7"/>
    <w:rsid w:val="003E470C"/>
    <w:rsid w:val="003E57A2"/>
    <w:rsid w:val="003E6576"/>
    <w:rsid w:val="003E677C"/>
    <w:rsid w:val="003E6847"/>
    <w:rsid w:val="003E6CE7"/>
    <w:rsid w:val="003E7766"/>
    <w:rsid w:val="003E7BC9"/>
    <w:rsid w:val="003F0032"/>
    <w:rsid w:val="003F0475"/>
    <w:rsid w:val="003F0E2F"/>
    <w:rsid w:val="003F1ECE"/>
    <w:rsid w:val="003F2742"/>
    <w:rsid w:val="003F3217"/>
    <w:rsid w:val="003F3563"/>
    <w:rsid w:val="003F3711"/>
    <w:rsid w:val="003F3AE0"/>
    <w:rsid w:val="003F5A26"/>
    <w:rsid w:val="003F71A9"/>
    <w:rsid w:val="003F71E1"/>
    <w:rsid w:val="00400747"/>
    <w:rsid w:val="00400CFF"/>
    <w:rsid w:val="00401A27"/>
    <w:rsid w:val="00401AD1"/>
    <w:rsid w:val="00403AC4"/>
    <w:rsid w:val="00403AE6"/>
    <w:rsid w:val="00403C82"/>
    <w:rsid w:val="00404958"/>
    <w:rsid w:val="0040533A"/>
    <w:rsid w:val="00406366"/>
    <w:rsid w:val="004072A7"/>
    <w:rsid w:val="004074EB"/>
    <w:rsid w:val="00411E2D"/>
    <w:rsid w:val="004132D4"/>
    <w:rsid w:val="0041471B"/>
    <w:rsid w:val="004153CF"/>
    <w:rsid w:val="00415BAF"/>
    <w:rsid w:val="004168F4"/>
    <w:rsid w:val="00417A2E"/>
    <w:rsid w:val="00420C8A"/>
    <w:rsid w:val="004217CB"/>
    <w:rsid w:val="0042211C"/>
    <w:rsid w:val="00424ABD"/>
    <w:rsid w:val="00425049"/>
    <w:rsid w:val="004263D5"/>
    <w:rsid w:val="00430239"/>
    <w:rsid w:val="004308DF"/>
    <w:rsid w:val="00430CCF"/>
    <w:rsid w:val="00430D29"/>
    <w:rsid w:val="00431657"/>
    <w:rsid w:val="004317BF"/>
    <w:rsid w:val="00431A41"/>
    <w:rsid w:val="00431FEA"/>
    <w:rsid w:val="004330C0"/>
    <w:rsid w:val="004337AC"/>
    <w:rsid w:val="00433E0F"/>
    <w:rsid w:val="0043527C"/>
    <w:rsid w:val="00435A33"/>
    <w:rsid w:val="00440416"/>
    <w:rsid w:val="00440C12"/>
    <w:rsid w:val="00441503"/>
    <w:rsid w:val="00441BC7"/>
    <w:rsid w:val="004420F9"/>
    <w:rsid w:val="004426FF"/>
    <w:rsid w:val="00442C94"/>
    <w:rsid w:val="00443509"/>
    <w:rsid w:val="0044370C"/>
    <w:rsid w:val="004441DC"/>
    <w:rsid w:val="00444615"/>
    <w:rsid w:val="00444FAC"/>
    <w:rsid w:val="00445AAD"/>
    <w:rsid w:val="00446198"/>
    <w:rsid w:val="00446788"/>
    <w:rsid w:val="00450FE8"/>
    <w:rsid w:val="00451A31"/>
    <w:rsid w:val="00452053"/>
    <w:rsid w:val="00452B6E"/>
    <w:rsid w:val="0045335F"/>
    <w:rsid w:val="004539E6"/>
    <w:rsid w:val="00453A28"/>
    <w:rsid w:val="004543BA"/>
    <w:rsid w:val="0045515E"/>
    <w:rsid w:val="0045569C"/>
    <w:rsid w:val="00456A76"/>
    <w:rsid w:val="00457314"/>
    <w:rsid w:val="0045735F"/>
    <w:rsid w:val="00457D4D"/>
    <w:rsid w:val="00457E8B"/>
    <w:rsid w:val="00462A30"/>
    <w:rsid w:val="0046433E"/>
    <w:rsid w:val="004647F8"/>
    <w:rsid w:val="00465559"/>
    <w:rsid w:val="00466716"/>
    <w:rsid w:val="0046690D"/>
    <w:rsid w:val="00470126"/>
    <w:rsid w:val="004722CA"/>
    <w:rsid w:val="0047350E"/>
    <w:rsid w:val="00473F28"/>
    <w:rsid w:val="00473FFB"/>
    <w:rsid w:val="00474CE8"/>
    <w:rsid w:val="004750F8"/>
    <w:rsid w:val="004752AB"/>
    <w:rsid w:val="004753CA"/>
    <w:rsid w:val="00475977"/>
    <w:rsid w:val="004764B6"/>
    <w:rsid w:val="00476620"/>
    <w:rsid w:val="0047771C"/>
    <w:rsid w:val="00477775"/>
    <w:rsid w:val="00480A9B"/>
    <w:rsid w:val="004813AB"/>
    <w:rsid w:val="004819B0"/>
    <w:rsid w:val="00482AB3"/>
    <w:rsid w:val="004830D4"/>
    <w:rsid w:val="00483B13"/>
    <w:rsid w:val="00483C48"/>
    <w:rsid w:val="00483EE3"/>
    <w:rsid w:val="00485063"/>
    <w:rsid w:val="004852C1"/>
    <w:rsid w:val="0048543B"/>
    <w:rsid w:val="00485B1F"/>
    <w:rsid w:val="0048671D"/>
    <w:rsid w:val="00486C59"/>
    <w:rsid w:val="00487807"/>
    <w:rsid w:val="00487B67"/>
    <w:rsid w:val="00490B6F"/>
    <w:rsid w:val="00490BE2"/>
    <w:rsid w:val="00490CD8"/>
    <w:rsid w:val="0049194D"/>
    <w:rsid w:val="00491E22"/>
    <w:rsid w:val="00492755"/>
    <w:rsid w:val="00492FBF"/>
    <w:rsid w:val="00494326"/>
    <w:rsid w:val="0049463C"/>
    <w:rsid w:val="004946F4"/>
    <w:rsid w:val="0049544E"/>
    <w:rsid w:val="00496724"/>
    <w:rsid w:val="004A0DC5"/>
    <w:rsid w:val="004A2A38"/>
    <w:rsid w:val="004A2CD8"/>
    <w:rsid w:val="004A3804"/>
    <w:rsid w:val="004A3D91"/>
    <w:rsid w:val="004A3EA5"/>
    <w:rsid w:val="004A41D7"/>
    <w:rsid w:val="004A4B4A"/>
    <w:rsid w:val="004A5EA1"/>
    <w:rsid w:val="004A6B7B"/>
    <w:rsid w:val="004A6BF3"/>
    <w:rsid w:val="004B03ED"/>
    <w:rsid w:val="004B1ACD"/>
    <w:rsid w:val="004B22C0"/>
    <w:rsid w:val="004B37BB"/>
    <w:rsid w:val="004B3930"/>
    <w:rsid w:val="004B448D"/>
    <w:rsid w:val="004B483F"/>
    <w:rsid w:val="004B4B94"/>
    <w:rsid w:val="004B6583"/>
    <w:rsid w:val="004B66DD"/>
    <w:rsid w:val="004B6717"/>
    <w:rsid w:val="004B7336"/>
    <w:rsid w:val="004C1591"/>
    <w:rsid w:val="004C231A"/>
    <w:rsid w:val="004C38AA"/>
    <w:rsid w:val="004C3B14"/>
    <w:rsid w:val="004C4D27"/>
    <w:rsid w:val="004C5018"/>
    <w:rsid w:val="004C57CB"/>
    <w:rsid w:val="004C5E42"/>
    <w:rsid w:val="004C6667"/>
    <w:rsid w:val="004C6687"/>
    <w:rsid w:val="004C7C58"/>
    <w:rsid w:val="004D0B4B"/>
    <w:rsid w:val="004D0C04"/>
    <w:rsid w:val="004D1348"/>
    <w:rsid w:val="004D2DEF"/>
    <w:rsid w:val="004D3E3A"/>
    <w:rsid w:val="004D412A"/>
    <w:rsid w:val="004D5463"/>
    <w:rsid w:val="004D5730"/>
    <w:rsid w:val="004D5970"/>
    <w:rsid w:val="004D6009"/>
    <w:rsid w:val="004D721D"/>
    <w:rsid w:val="004D7DC1"/>
    <w:rsid w:val="004D7E09"/>
    <w:rsid w:val="004E04EC"/>
    <w:rsid w:val="004E14E8"/>
    <w:rsid w:val="004E2D8F"/>
    <w:rsid w:val="004E344A"/>
    <w:rsid w:val="004E39F2"/>
    <w:rsid w:val="004E3BF0"/>
    <w:rsid w:val="004E3C8C"/>
    <w:rsid w:val="004E3E12"/>
    <w:rsid w:val="004E47C6"/>
    <w:rsid w:val="004E4DE2"/>
    <w:rsid w:val="004E516B"/>
    <w:rsid w:val="004E5BDB"/>
    <w:rsid w:val="004E661A"/>
    <w:rsid w:val="004E6E58"/>
    <w:rsid w:val="004E7ACB"/>
    <w:rsid w:val="004F0EB5"/>
    <w:rsid w:val="004F1075"/>
    <w:rsid w:val="004F209B"/>
    <w:rsid w:val="004F22B9"/>
    <w:rsid w:val="004F3304"/>
    <w:rsid w:val="004F35AD"/>
    <w:rsid w:val="004F3B95"/>
    <w:rsid w:val="004F4019"/>
    <w:rsid w:val="004F4BE6"/>
    <w:rsid w:val="004F5820"/>
    <w:rsid w:val="004F6E0D"/>
    <w:rsid w:val="004F73A9"/>
    <w:rsid w:val="004F7568"/>
    <w:rsid w:val="004F7FC2"/>
    <w:rsid w:val="005002C1"/>
    <w:rsid w:val="005016C0"/>
    <w:rsid w:val="00501954"/>
    <w:rsid w:val="0050276E"/>
    <w:rsid w:val="00502DF6"/>
    <w:rsid w:val="00504002"/>
    <w:rsid w:val="00504732"/>
    <w:rsid w:val="00505172"/>
    <w:rsid w:val="00505526"/>
    <w:rsid w:val="00505E4D"/>
    <w:rsid w:val="0050662D"/>
    <w:rsid w:val="00506889"/>
    <w:rsid w:val="00507171"/>
    <w:rsid w:val="00507E5E"/>
    <w:rsid w:val="005101D8"/>
    <w:rsid w:val="005108AF"/>
    <w:rsid w:val="00511454"/>
    <w:rsid w:val="00511B8C"/>
    <w:rsid w:val="00512F60"/>
    <w:rsid w:val="0051301A"/>
    <w:rsid w:val="005132E2"/>
    <w:rsid w:val="00513932"/>
    <w:rsid w:val="00514800"/>
    <w:rsid w:val="00514875"/>
    <w:rsid w:val="00514E52"/>
    <w:rsid w:val="00514E92"/>
    <w:rsid w:val="005151D5"/>
    <w:rsid w:val="005154C6"/>
    <w:rsid w:val="0051555D"/>
    <w:rsid w:val="005157F3"/>
    <w:rsid w:val="00515A4F"/>
    <w:rsid w:val="00516400"/>
    <w:rsid w:val="00516DD2"/>
    <w:rsid w:val="00520F05"/>
    <w:rsid w:val="00521C18"/>
    <w:rsid w:val="00522237"/>
    <w:rsid w:val="00522BA9"/>
    <w:rsid w:val="00523362"/>
    <w:rsid w:val="00523455"/>
    <w:rsid w:val="00523B3B"/>
    <w:rsid w:val="0052480B"/>
    <w:rsid w:val="00524E2C"/>
    <w:rsid w:val="00524EB3"/>
    <w:rsid w:val="00525BE8"/>
    <w:rsid w:val="00526DA0"/>
    <w:rsid w:val="00526E0A"/>
    <w:rsid w:val="005270C1"/>
    <w:rsid w:val="00527B96"/>
    <w:rsid w:val="005303CB"/>
    <w:rsid w:val="00530995"/>
    <w:rsid w:val="00531011"/>
    <w:rsid w:val="00531129"/>
    <w:rsid w:val="005322CA"/>
    <w:rsid w:val="005329FC"/>
    <w:rsid w:val="005331E2"/>
    <w:rsid w:val="0053385D"/>
    <w:rsid w:val="005339CF"/>
    <w:rsid w:val="00533F7A"/>
    <w:rsid w:val="005340CF"/>
    <w:rsid w:val="0053510A"/>
    <w:rsid w:val="0053555F"/>
    <w:rsid w:val="00535B43"/>
    <w:rsid w:val="005364ED"/>
    <w:rsid w:val="00536598"/>
    <w:rsid w:val="00536709"/>
    <w:rsid w:val="00536C0C"/>
    <w:rsid w:val="00536DA7"/>
    <w:rsid w:val="0053765A"/>
    <w:rsid w:val="00540FD1"/>
    <w:rsid w:val="00541E16"/>
    <w:rsid w:val="0054207D"/>
    <w:rsid w:val="00542298"/>
    <w:rsid w:val="00542E19"/>
    <w:rsid w:val="005446AC"/>
    <w:rsid w:val="005453B5"/>
    <w:rsid w:val="0054571F"/>
    <w:rsid w:val="005478ED"/>
    <w:rsid w:val="00547F03"/>
    <w:rsid w:val="00547FAF"/>
    <w:rsid w:val="00550381"/>
    <w:rsid w:val="005507F6"/>
    <w:rsid w:val="00550A56"/>
    <w:rsid w:val="00551657"/>
    <w:rsid w:val="005518C9"/>
    <w:rsid w:val="00552DDB"/>
    <w:rsid w:val="005539F1"/>
    <w:rsid w:val="00553B1A"/>
    <w:rsid w:val="00554887"/>
    <w:rsid w:val="00554E7C"/>
    <w:rsid w:val="005552D4"/>
    <w:rsid w:val="005552F1"/>
    <w:rsid w:val="005557B3"/>
    <w:rsid w:val="005574EE"/>
    <w:rsid w:val="00560993"/>
    <w:rsid w:val="00561975"/>
    <w:rsid w:val="00561F8E"/>
    <w:rsid w:val="005623F2"/>
    <w:rsid w:val="00562439"/>
    <w:rsid w:val="005641DD"/>
    <w:rsid w:val="00565085"/>
    <w:rsid w:val="00565354"/>
    <w:rsid w:val="00565717"/>
    <w:rsid w:val="005672CF"/>
    <w:rsid w:val="005674FC"/>
    <w:rsid w:val="00567CD6"/>
    <w:rsid w:val="00570628"/>
    <w:rsid w:val="00570FC7"/>
    <w:rsid w:val="00572018"/>
    <w:rsid w:val="00572A1E"/>
    <w:rsid w:val="00572C59"/>
    <w:rsid w:val="00573632"/>
    <w:rsid w:val="00573909"/>
    <w:rsid w:val="005747DF"/>
    <w:rsid w:val="00574B27"/>
    <w:rsid w:val="005752C8"/>
    <w:rsid w:val="00575ABE"/>
    <w:rsid w:val="00575CF6"/>
    <w:rsid w:val="0057715B"/>
    <w:rsid w:val="00577313"/>
    <w:rsid w:val="0057746B"/>
    <w:rsid w:val="00577685"/>
    <w:rsid w:val="005776D4"/>
    <w:rsid w:val="0057792A"/>
    <w:rsid w:val="00577A9B"/>
    <w:rsid w:val="005800EC"/>
    <w:rsid w:val="005815CD"/>
    <w:rsid w:val="00581652"/>
    <w:rsid w:val="0058250C"/>
    <w:rsid w:val="005826A9"/>
    <w:rsid w:val="005838B8"/>
    <w:rsid w:val="00583A22"/>
    <w:rsid w:val="00584299"/>
    <w:rsid w:val="0058435E"/>
    <w:rsid w:val="0058464A"/>
    <w:rsid w:val="00584CAE"/>
    <w:rsid w:val="00584CEE"/>
    <w:rsid w:val="00585069"/>
    <w:rsid w:val="0058556F"/>
    <w:rsid w:val="005857FC"/>
    <w:rsid w:val="00586ACA"/>
    <w:rsid w:val="00586B3B"/>
    <w:rsid w:val="00587762"/>
    <w:rsid w:val="00587C76"/>
    <w:rsid w:val="00591326"/>
    <w:rsid w:val="00591386"/>
    <w:rsid w:val="00592EBA"/>
    <w:rsid w:val="00593E9E"/>
    <w:rsid w:val="00595A7F"/>
    <w:rsid w:val="00596393"/>
    <w:rsid w:val="005968B4"/>
    <w:rsid w:val="00597EF3"/>
    <w:rsid w:val="005A0886"/>
    <w:rsid w:val="005A0F51"/>
    <w:rsid w:val="005A12EA"/>
    <w:rsid w:val="005A1C7E"/>
    <w:rsid w:val="005A23A8"/>
    <w:rsid w:val="005A25DD"/>
    <w:rsid w:val="005A2A70"/>
    <w:rsid w:val="005A2EEC"/>
    <w:rsid w:val="005A31F2"/>
    <w:rsid w:val="005A33CC"/>
    <w:rsid w:val="005A38D2"/>
    <w:rsid w:val="005A62F4"/>
    <w:rsid w:val="005A73A0"/>
    <w:rsid w:val="005A7953"/>
    <w:rsid w:val="005B039B"/>
    <w:rsid w:val="005B1209"/>
    <w:rsid w:val="005B1301"/>
    <w:rsid w:val="005B15B8"/>
    <w:rsid w:val="005B2614"/>
    <w:rsid w:val="005B4255"/>
    <w:rsid w:val="005B4548"/>
    <w:rsid w:val="005B62AC"/>
    <w:rsid w:val="005B6464"/>
    <w:rsid w:val="005B6B46"/>
    <w:rsid w:val="005B7880"/>
    <w:rsid w:val="005C052E"/>
    <w:rsid w:val="005C11BB"/>
    <w:rsid w:val="005C1B62"/>
    <w:rsid w:val="005C252C"/>
    <w:rsid w:val="005C3623"/>
    <w:rsid w:val="005C3BEA"/>
    <w:rsid w:val="005C3E99"/>
    <w:rsid w:val="005C48B7"/>
    <w:rsid w:val="005C497A"/>
    <w:rsid w:val="005C4B22"/>
    <w:rsid w:val="005C5182"/>
    <w:rsid w:val="005C5574"/>
    <w:rsid w:val="005C5593"/>
    <w:rsid w:val="005C559B"/>
    <w:rsid w:val="005C6091"/>
    <w:rsid w:val="005C6AD6"/>
    <w:rsid w:val="005C6C47"/>
    <w:rsid w:val="005C7AFE"/>
    <w:rsid w:val="005D030F"/>
    <w:rsid w:val="005D101F"/>
    <w:rsid w:val="005D1098"/>
    <w:rsid w:val="005D11A6"/>
    <w:rsid w:val="005D15DF"/>
    <w:rsid w:val="005D266B"/>
    <w:rsid w:val="005D2897"/>
    <w:rsid w:val="005D3124"/>
    <w:rsid w:val="005D3773"/>
    <w:rsid w:val="005D379F"/>
    <w:rsid w:val="005D53D4"/>
    <w:rsid w:val="005D611A"/>
    <w:rsid w:val="005D6B38"/>
    <w:rsid w:val="005E026A"/>
    <w:rsid w:val="005E1D5E"/>
    <w:rsid w:val="005E228B"/>
    <w:rsid w:val="005E2B83"/>
    <w:rsid w:val="005E3212"/>
    <w:rsid w:val="005E3772"/>
    <w:rsid w:val="005E5332"/>
    <w:rsid w:val="005E58D5"/>
    <w:rsid w:val="005E6126"/>
    <w:rsid w:val="005E64E7"/>
    <w:rsid w:val="005E6C08"/>
    <w:rsid w:val="005E719C"/>
    <w:rsid w:val="005F0020"/>
    <w:rsid w:val="005F0E38"/>
    <w:rsid w:val="005F15F7"/>
    <w:rsid w:val="005F2E99"/>
    <w:rsid w:val="005F320D"/>
    <w:rsid w:val="005F3777"/>
    <w:rsid w:val="005F3CAA"/>
    <w:rsid w:val="005F48A6"/>
    <w:rsid w:val="005F52EC"/>
    <w:rsid w:val="005F5E5E"/>
    <w:rsid w:val="005F64E2"/>
    <w:rsid w:val="005F6BB5"/>
    <w:rsid w:val="005F6F4A"/>
    <w:rsid w:val="005F75A3"/>
    <w:rsid w:val="005F7827"/>
    <w:rsid w:val="0060078C"/>
    <w:rsid w:val="006022E0"/>
    <w:rsid w:val="00602C55"/>
    <w:rsid w:val="006041DA"/>
    <w:rsid w:val="006044C6"/>
    <w:rsid w:val="006059ED"/>
    <w:rsid w:val="00605B0C"/>
    <w:rsid w:val="006065FB"/>
    <w:rsid w:val="00610249"/>
    <w:rsid w:val="006110B7"/>
    <w:rsid w:val="00611DC2"/>
    <w:rsid w:val="00611F3D"/>
    <w:rsid w:val="006126D2"/>
    <w:rsid w:val="00613CEE"/>
    <w:rsid w:val="00613E4A"/>
    <w:rsid w:val="0061429F"/>
    <w:rsid w:val="0061478A"/>
    <w:rsid w:val="00614931"/>
    <w:rsid w:val="0061587F"/>
    <w:rsid w:val="00615E2A"/>
    <w:rsid w:val="00616321"/>
    <w:rsid w:val="00617460"/>
    <w:rsid w:val="006175A1"/>
    <w:rsid w:val="00620F2D"/>
    <w:rsid w:val="00621320"/>
    <w:rsid w:val="00623247"/>
    <w:rsid w:val="00623DB7"/>
    <w:rsid w:val="006241C3"/>
    <w:rsid w:val="006245FF"/>
    <w:rsid w:val="00624825"/>
    <w:rsid w:val="006251C7"/>
    <w:rsid w:val="00625F87"/>
    <w:rsid w:val="00627003"/>
    <w:rsid w:val="00627694"/>
    <w:rsid w:val="0062770A"/>
    <w:rsid w:val="00630ABB"/>
    <w:rsid w:val="00630C1A"/>
    <w:rsid w:val="00631541"/>
    <w:rsid w:val="00631587"/>
    <w:rsid w:val="0063177B"/>
    <w:rsid w:val="0063181A"/>
    <w:rsid w:val="00631B6A"/>
    <w:rsid w:val="00631B75"/>
    <w:rsid w:val="00632141"/>
    <w:rsid w:val="006326FF"/>
    <w:rsid w:val="00632D87"/>
    <w:rsid w:val="006331CD"/>
    <w:rsid w:val="00633CDB"/>
    <w:rsid w:val="00634E2D"/>
    <w:rsid w:val="00635D93"/>
    <w:rsid w:val="00635F50"/>
    <w:rsid w:val="00635F56"/>
    <w:rsid w:val="0063764C"/>
    <w:rsid w:val="00637C4E"/>
    <w:rsid w:val="006403C2"/>
    <w:rsid w:val="006416F9"/>
    <w:rsid w:val="00642A0E"/>
    <w:rsid w:val="00642DCF"/>
    <w:rsid w:val="00644013"/>
    <w:rsid w:val="00644195"/>
    <w:rsid w:val="00644249"/>
    <w:rsid w:val="006447D5"/>
    <w:rsid w:val="006449F0"/>
    <w:rsid w:val="006453A9"/>
    <w:rsid w:val="006456B8"/>
    <w:rsid w:val="00646690"/>
    <w:rsid w:val="00647B7C"/>
    <w:rsid w:val="00650826"/>
    <w:rsid w:val="00650D0C"/>
    <w:rsid w:val="00650E04"/>
    <w:rsid w:val="00651FF3"/>
    <w:rsid w:val="00652123"/>
    <w:rsid w:val="006526C9"/>
    <w:rsid w:val="00652B5A"/>
    <w:rsid w:val="006531EE"/>
    <w:rsid w:val="00653E24"/>
    <w:rsid w:val="00656F0B"/>
    <w:rsid w:val="0065794E"/>
    <w:rsid w:val="006579FF"/>
    <w:rsid w:val="00660E4F"/>
    <w:rsid w:val="00661615"/>
    <w:rsid w:val="00662A79"/>
    <w:rsid w:val="00663E7D"/>
    <w:rsid w:val="00664301"/>
    <w:rsid w:val="0066438F"/>
    <w:rsid w:val="00664485"/>
    <w:rsid w:val="006652AB"/>
    <w:rsid w:val="00665FF4"/>
    <w:rsid w:val="0066607E"/>
    <w:rsid w:val="00666B47"/>
    <w:rsid w:val="00666C89"/>
    <w:rsid w:val="006675B7"/>
    <w:rsid w:val="006679D5"/>
    <w:rsid w:val="00667F73"/>
    <w:rsid w:val="00667FE8"/>
    <w:rsid w:val="006706A7"/>
    <w:rsid w:val="00671156"/>
    <w:rsid w:val="00671DBF"/>
    <w:rsid w:val="00671E3D"/>
    <w:rsid w:val="00671FEC"/>
    <w:rsid w:val="00672E6B"/>
    <w:rsid w:val="006730C6"/>
    <w:rsid w:val="00676BD7"/>
    <w:rsid w:val="0067733C"/>
    <w:rsid w:val="00677553"/>
    <w:rsid w:val="006779E0"/>
    <w:rsid w:val="00677A6D"/>
    <w:rsid w:val="006801A7"/>
    <w:rsid w:val="00680E90"/>
    <w:rsid w:val="006815B2"/>
    <w:rsid w:val="00681C71"/>
    <w:rsid w:val="006821E6"/>
    <w:rsid w:val="00682259"/>
    <w:rsid w:val="00682AD4"/>
    <w:rsid w:val="006833BA"/>
    <w:rsid w:val="00683BE3"/>
    <w:rsid w:val="006840AE"/>
    <w:rsid w:val="00684F32"/>
    <w:rsid w:val="006850B4"/>
    <w:rsid w:val="00685769"/>
    <w:rsid w:val="00686963"/>
    <w:rsid w:val="00690AD9"/>
    <w:rsid w:val="00691457"/>
    <w:rsid w:val="00691A9F"/>
    <w:rsid w:val="0069248B"/>
    <w:rsid w:val="0069297B"/>
    <w:rsid w:val="00692B1D"/>
    <w:rsid w:val="00692EEA"/>
    <w:rsid w:val="006943AB"/>
    <w:rsid w:val="00694551"/>
    <w:rsid w:val="0069464D"/>
    <w:rsid w:val="00694AA3"/>
    <w:rsid w:val="00694F7D"/>
    <w:rsid w:val="006964D6"/>
    <w:rsid w:val="006A00B2"/>
    <w:rsid w:val="006A02B9"/>
    <w:rsid w:val="006A11BD"/>
    <w:rsid w:val="006A16BF"/>
    <w:rsid w:val="006A1D0B"/>
    <w:rsid w:val="006A2246"/>
    <w:rsid w:val="006A23F7"/>
    <w:rsid w:val="006A24E6"/>
    <w:rsid w:val="006A2505"/>
    <w:rsid w:val="006A324F"/>
    <w:rsid w:val="006A353E"/>
    <w:rsid w:val="006A38BA"/>
    <w:rsid w:val="006A41D2"/>
    <w:rsid w:val="006A4931"/>
    <w:rsid w:val="006A5AF3"/>
    <w:rsid w:val="006A698F"/>
    <w:rsid w:val="006A6C4D"/>
    <w:rsid w:val="006A7035"/>
    <w:rsid w:val="006A725A"/>
    <w:rsid w:val="006A758E"/>
    <w:rsid w:val="006B0922"/>
    <w:rsid w:val="006B13E3"/>
    <w:rsid w:val="006B185E"/>
    <w:rsid w:val="006B25E6"/>
    <w:rsid w:val="006B33A1"/>
    <w:rsid w:val="006B5F9D"/>
    <w:rsid w:val="006B728A"/>
    <w:rsid w:val="006C0188"/>
    <w:rsid w:val="006C0423"/>
    <w:rsid w:val="006C0709"/>
    <w:rsid w:val="006C0773"/>
    <w:rsid w:val="006C0CCE"/>
    <w:rsid w:val="006C39C4"/>
    <w:rsid w:val="006C431D"/>
    <w:rsid w:val="006C4376"/>
    <w:rsid w:val="006C455A"/>
    <w:rsid w:val="006C4944"/>
    <w:rsid w:val="006C4D78"/>
    <w:rsid w:val="006C5567"/>
    <w:rsid w:val="006C669B"/>
    <w:rsid w:val="006C7B79"/>
    <w:rsid w:val="006C7C2F"/>
    <w:rsid w:val="006D1ABE"/>
    <w:rsid w:val="006D20F1"/>
    <w:rsid w:val="006D282D"/>
    <w:rsid w:val="006D28E0"/>
    <w:rsid w:val="006D4934"/>
    <w:rsid w:val="006D5807"/>
    <w:rsid w:val="006D5E1A"/>
    <w:rsid w:val="006D64AB"/>
    <w:rsid w:val="006D6A47"/>
    <w:rsid w:val="006D6ECD"/>
    <w:rsid w:val="006D6FB2"/>
    <w:rsid w:val="006D7075"/>
    <w:rsid w:val="006D708D"/>
    <w:rsid w:val="006D7204"/>
    <w:rsid w:val="006D7A01"/>
    <w:rsid w:val="006D7CB4"/>
    <w:rsid w:val="006E0276"/>
    <w:rsid w:val="006E0D09"/>
    <w:rsid w:val="006E0FB9"/>
    <w:rsid w:val="006E20A7"/>
    <w:rsid w:val="006E2211"/>
    <w:rsid w:val="006E2CE6"/>
    <w:rsid w:val="006E4128"/>
    <w:rsid w:val="006E4F5E"/>
    <w:rsid w:val="006E7900"/>
    <w:rsid w:val="006E7ADE"/>
    <w:rsid w:val="006F1AFE"/>
    <w:rsid w:val="006F1BB5"/>
    <w:rsid w:val="006F2173"/>
    <w:rsid w:val="006F2537"/>
    <w:rsid w:val="006F482F"/>
    <w:rsid w:val="006F4F61"/>
    <w:rsid w:val="006F5417"/>
    <w:rsid w:val="006F56CA"/>
    <w:rsid w:val="006F6B21"/>
    <w:rsid w:val="006F700C"/>
    <w:rsid w:val="006F76FD"/>
    <w:rsid w:val="006F7D6D"/>
    <w:rsid w:val="007004C4"/>
    <w:rsid w:val="00701825"/>
    <w:rsid w:val="00701FD6"/>
    <w:rsid w:val="007020E6"/>
    <w:rsid w:val="007025A7"/>
    <w:rsid w:val="007026F6"/>
    <w:rsid w:val="00703241"/>
    <w:rsid w:val="00704030"/>
    <w:rsid w:val="00704BE3"/>
    <w:rsid w:val="00704E56"/>
    <w:rsid w:val="00704F04"/>
    <w:rsid w:val="007054B2"/>
    <w:rsid w:val="007056D9"/>
    <w:rsid w:val="00705983"/>
    <w:rsid w:val="00705A78"/>
    <w:rsid w:val="00705C14"/>
    <w:rsid w:val="00705CA1"/>
    <w:rsid w:val="00706CFB"/>
    <w:rsid w:val="00707233"/>
    <w:rsid w:val="007078F6"/>
    <w:rsid w:val="00707BA5"/>
    <w:rsid w:val="00707D43"/>
    <w:rsid w:val="0071142B"/>
    <w:rsid w:val="007132C2"/>
    <w:rsid w:val="0071366A"/>
    <w:rsid w:val="0071550E"/>
    <w:rsid w:val="00717047"/>
    <w:rsid w:val="00717953"/>
    <w:rsid w:val="00717E7F"/>
    <w:rsid w:val="007202CF"/>
    <w:rsid w:val="0072119F"/>
    <w:rsid w:val="00722805"/>
    <w:rsid w:val="00722ABB"/>
    <w:rsid w:val="00723012"/>
    <w:rsid w:val="007238B3"/>
    <w:rsid w:val="00724AE9"/>
    <w:rsid w:val="00724CBD"/>
    <w:rsid w:val="00725340"/>
    <w:rsid w:val="007268E6"/>
    <w:rsid w:val="00727DA8"/>
    <w:rsid w:val="0073058C"/>
    <w:rsid w:val="00730804"/>
    <w:rsid w:val="00730FEF"/>
    <w:rsid w:val="00731046"/>
    <w:rsid w:val="007325FA"/>
    <w:rsid w:val="00732612"/>
    <w:rsid w:val="00732655"/>
    <w:rsid w:val="007346CF"/>
    <w:rsid w:val="00735ADA"/>
    <w:rsid w:val="00740517"/>
    <w:rsid w:val="0074071C"/>
    <w:rsid w:val="007407C6"/>
    <w:rsid w:val="007410DC"/>
    <w:rsid w:val="007412A9"/>
    <w:rsid w:val="007412AA"/>
    <w:rsid w:val="00741EE7"/>
    <w:rsid w:val="007421C7"/>
    <w:rsid w:val="00742265"/>
    <w:rsid w:val="007428DF"/>
    <w:rsid w:val="00742939"/>
    <w:rsid w:val="00742A95"/>
    <w:rsid w:val="00742D23"/>
    <w:rsid w:val="00742EE2"/>
    <w:rsid w:val="007432BF"/>
    <w:rsid w:val="0074489C"/>
    <w:rsid w:val="0074543A"/>
    <w:rsid w:val="00745DDA"/>
    <w:rsid w:val="00746153"/>
    <w:rsid w:val="007500A4"/>
    <w:rsid w:val="00750742"/>
    <w:rsid w:val="007507B0"/>
    <w:rsid w:val="00751599"/>
    <w:rsid w:val="00752DFE"/>
    <w:rsid w:val="00752E82"/>
    <w:rsid w:val="00753874"/>
    <w:rsid w:val="00754070"/>
    <w:rsid w:val="00755189"/>
    <w:rsid w:val="0075528C"/>
    <w:rsid w:val="0075584C"/>
    <w:rsid w:val="00755CEE"/>
    <w:rsid w:val="00757EA1"/>
    <w:rsid w:val="00757ECA"/>
    <w:rsid w:val="00760287"/>
    <w:rsid w:val="0076065C"/>
    <w:rsid w:val="00760F84"/>
    <w:rsid w:val="007627D4"/>
    <w:rsid w:val="00764477"/>
    <w:rsid w:val="007660F9"/>
    <w:rsid w:val="0076619E"/>
    <w:rsid w:val="00766797"/>
    <w:rsid w:val="00767EA5"/>
    <w:rsid w:val="007700EC"/>
    <w:rsid w:val="00770762"/>
    <w:rsid w:val="00770A4E"/>
    <w:rsid w:val="007714DC"/>
    <w:rsid w:val="00772637"/>
    <w:rsid w:val="00772ECF"/>
    <w:rsid w:val="00772EF2"/>
    <w:rsid w:val="00773346"/>
    <w:rsid w:val="007756F5"/>
    <w:rsid w:val="007758B3"/>
    <w:rsid w:val="00775B3A"/>
    <w:rsid w:val="00775D4A"/>
    <w:rsid w:val="007765EF"/>
    <w:rsid w:val="00776D10"/>
    <w:rsid w:val="0077787D"/>
    <w:rsid w:val="0078008E"/>
    <w:rsid w:val="007804A9"/>
    <w:rsid w:val="00780512"/>
    <w:rsid w:val="0078170E"/>
    <w:rsid w:val="00781A43"/>
    <w:rsid w:val="00781B83"/>
    <w:rsid w:val="007822C7"/>
    <w:rsid w:val="0078240E"/>
    <w:rsid w:val="00782B7E"/>
    <w:rsid w:val="00783689"/>
    <w:rsid w:val="007837A8"/>
    <w:rsid w:val="007853E8"/>
    <w:rsid w:val="007857B6"/>
    <w:rsid w:val="00786C7E"/>
    <w:rsid w:val="007873D1"/>
    <w:rsid w:val="0078744C"/>
    <w:rsid w:val="007908A0"/>
    <w:rsid w:val="00790AAC"/>
    <w:rsid w:val="00791003"/>
    <w:rsid w:val="00791191"/>
    <w:rsid w:val="007916EE"/>
    <w:rsid w:val="00791976"/>
    <w:rsid w:val="00792DBD"/>
    <w:rsid w:val="00792E57"/>
    <w:rsid w:val="007932C2"/>
    <w:rsid w:val="00793E09"/>
    <w:rsid w:val="00794EE8"/>
    <w:rsid w:val="00795059"/>
    <w:rsid w:val="007955CE"/>
    <w:rsid w:val="0079678E"/>
    <w:rsid w:val="007A020D"/>
    <w:rsid w:val="007A0EE7"/>
    <w:rsid w:val="007A2006"/>
    <w:rsid w:val="007A21FD"/>
    <w:rsid w:val="007A2EFA"/>
    <w:rsid w:val="007A3306"/>
    <w:rsid w:val="007A360E"/>
    <w:rsid w:val="007A411B"/>
    <w:rsid w:val="007A4852"/>
    <w:rsid w:val="007A4B52"/>
    <w:rsid w:val="007A50CD"/>
    <w:rsid w:val="007A549B"/>
    <w:rsid w:val="007A5958"/>
    <w:rsid w:val="007A5E1C"/>
    <w:rsid w:val="007A6C64"/>
    <w:rsid w:val="007A7009"/>
    <w:rsid w:val="007A70B0"/>
    <w:rsid w:val="007A7D40"/>
    <w:rsid w:val="007B01A6"/>
    <w:rsid w:val="007B0B97"/>
    <w:rsid w:val="007B0CC1"/>
    <w:rsid w:val="007B122A"/>
    <w:rsid w:val="007B17AC"/>
    <w:rsid w:val="007B23E3"/>
    <w:rsid w:val="007B3A31"/>
    <w:rsid w:val="007B41F7"/>
    <w:rsid w:val="007B4AE5"/>
    <w:rsid w:val="007B4D63"/>
    <w:rsid w:val="007B4E61"/>
    <w:rsid w:val="007B66BE"/>
    <w:rsid w:val="007B6DC2"/>
    <w:rsid w:val="007B70E2"/>
    <w:rsid w:val="007C089E"/>
    <w:rsid w:val="007C1592"/>
    <w:rsid w:val="007C17EB"/>
    <w:rsid w:val="007C1A7A"/>
    <w:rsid w:val="007C1A8F"/>
    <w:rsid w:val="007C2145"/>
    <w:rsid w:val="007C2C86"/>
    <w:rsid w:val="007C2FB0"/>
    <w:rsid w:val="007C3928"/>
    <w:rsid w:val="007C4AEF"/>
    <w:rsid w:val="007C5EB7"/>
    <w:rsid w:val="007C6B9A"/>
    <w:rsid w:val="007C6C34"/>
    <w:rsid w:val="007C7DEA"/>
    <w:rsid w:val="007D16CA"/>
    <w:rsid w:val="007D1CF4"/>
    <w:rsid w:val="007D1FAA"/>
    <w:rsid w:val="007D25FF"/>
    <w:rsid w:val="007D278D"/>
    <w:rsid w:val="007D2CE0"/>
    <w:rsid w:val="007D2D0E"/>
    <w:rsid w:val="007D31CD"/>
    <w:rsid w:val="007D3D37"/>
    <w:rsid w:val="007D42F4"/>
    <w:rsid w:val="007D51FA"/>
    <w:rsid w:val="007D595F"/>
    <w:rsid w:val="007D5AC9"/>
    <w:rsid w:val="007D719F"/>
    <w:rsid w:val="007D7BAF"/>
    <w:rsid w:val="007D7F72"/>
    <w:rsid w:val="007E0704"/>
    <w:rsid w:val="007E1130"/>
    <w:rsid w:val="007E13FE"/>
    <w:rsid w:val="007E1849"/>
    <w:rsid w:val="007E18F1"/>
    <w:rsid w:val="007E1E19"/>
    <w:rsid w:val="007E2223"/>
    <w:rsid w:val="007E2533"/>
    <w:rsid w:val="007E3291"/>
    <w:rsid w:val="007E49B9"/>
    <w:rsid w:val="007E4C21"/>
    <w:rsid w:val="007E607B"/>
    <w:rsid w:val="007E6183"/>
    <w:rsid w:val="007E67AF"/>
    <w:rsid w:val="007E6D64"/>
    <w:rsid w:val="007E7D98"/>
    <w:rsid w:val="007E7DD4"/>
    <w:rsid w:val="007F0016"/>
    <w:rsid w:val="007F005D"/>
    <w:rsid w:val="007F0AEC"/>
    <w:rsid w:val="007F0E38"/>
    <w:rsid w:val="007F1C6A"/>
    <w:rsid w:val="007F1CCD"/>
    <w:rsid w:val="007F210A"/>
    <w:rsid w:val="007F278A"/>
    <w:rsid w:val="007F29AB"/>
    <w:rsid w:val="007F2A8A"/>
    <w:rsid w:val="007F2D96"/>
    <w:rsid w:val="007F3A8D"/>
    <w:rsid w:val="007F3BC4"/>
    <w:rsid w:val="007F5F42"/>
    <w:rsid w:val="007F5F48"/>
    <w:rsid w:val="007F7686"/>
    <w:rsid w:val="007F7B9A"/>
    <w:rsid w:val="007F7DBF"/>
    <w:rsid w:val="00800B11"/>
    <w:rsid w:val="00801F96"/>
    <w:rsid w:val="0080211D"/>
    <w:rsid w:val="0080405A"/>
    <w:rsid w:val="00804A27"/>
    <w:rsid w:val="008058B6"/>
    <w:rsid w:val="00806870"/>
    <w:rsid w:val="00806B4D"/>
    <w:rsid w:val="00806CF3"/>
    <w:rsid w:val="008077C9"/>
    <w:rsid w:val="00807988"/>
    <w:rsid w:val="00810195"/>
    <w:rsid w:val="00810E61"/>
    <w:rsid w:val="00811A4A"/>
    <w:rsid w:val="00811AD5"/>
    <w:rsid w:val="00812E25"/>
    <w:rsid w:val="0081436C"/>
    <w:rsid w:val="008158A6"/>
    <w:rsid w:val="00816075"/>
    <w:rsid w:val="0081678D"/>
    <w:rsid w:val="00816C9E"/>
    <w:rsid w:val="008214AD"/>
    <w:rsid w:val="008217C6"/>
    <w:rsid w:val="0082192A"/>
    <w:rsid w:val="00821BDB"/>
    <w:rsid w:val="008220C0"/>
    <w:rsid w:val="0082321F"/>
    <w:rsid w:val="00823A57"/>
    <w:rsid w:val="008242BC"/>
    <w:rsid w:val="00824EB7"/>
    <w:rsid w:val="008263A6"/>
    <w:rsid w:val="00826520"/>
    <w:rsid w:val="0082700F"/>
    <w:rsid w:val="00830DC1"/>
    <w:rsid w:val="008336DF"/>
    <w:rsid w:val="00833B9D"/>
    <w:rsid w:val="00833D3A"/>
    <w:rsid w:val="008341E2"/>
    <w:rsid w:val="0083535B"/>
    <w:rsid w:val="008357C0"/>
    <w:rsid w:val="00836050"/>
    <w:rsid w:val="008363CF"/>
    <w:rsid w:val="00836ED1"/>
    <w:rsid w:val="0083729B"/>
    <w:rsid w:val="0083775A"/>
    <w:rsid w:val="008401AF"/>
    <w:rsid w:val="0084179B"/>
    <w:rsid w:val="0084319E"/>
    <w:rsid w:val="00843643"/>
    <w:rsid w:val="00843BED"/>
    <w:rsid w:val="00844579"/>
    <w:rsid w:val="00844B55"/>
    <w:rsid w:val="00844B68"/>
    <w:rsid w:val="00844EEB"/>
    <w:rsid w:val="008457E8"/>
    <w:rsid w:val="0084757B"/>
    <w:rsid w:val="008476EB"/>
    <w:rsid w:val="00847CC0"/>
    <w:rsid w:val="008503D5"/>
    <w:rsid w:val="00850D88"/>
    <w:rsid w:val="00850E97"/>
    <w:rsid w:val="00852FFE"/>
    <w:rsid w:val="00853937"/>
    <w:rsid w:val="00855662"/>
    <w:rsid w:val="0085600C"/>
    <w:rsid w:val="0085605C"/>
    <w:rsid w:val="00856540"/>
    <w:rsid w:val="0085714A"/>
    <w:rsid w:val="008571AE"/>
    <w:rsid w:val="00857668"/>
    <w:rsid w:val="0085770C"/>
    <w:rsid w:val="00860116"/>
    <w:rsid w:val="00862465"/>
    <w:rsid w:val="00864046"/>
    <w:rsid w:val="008647DA"/>
    <w:rsid w:val="00866751"/>
    <w:rsid w:val="0086715D"/>
    <w:rsid w:val="00867179"/>
    <w:rsid w:val="00870357"/>
    <w:rsid w:val="008706F2"/>
    <w:rsid w:val="008713BB"/>
    <w:rsid w:val="00872C85"/>
    <w:rsid w:val="008733A8"/>
    <w:rsid w:val="0087473F"/>
    <w:rsid w:val="00875358"/>
    <w:rsid w:val="00876C9D"/>
    <w:rsid w:val="00877B3D"/>
    <w:rsid w:val="00880230"/>
    <w:rsid w:val="00880878"/>
    <w:rsid w:val="00881A66"/>
    <w:rsid w:val="00883E67"/>
    <w:rsid w:val="00884392"/>
    <w:rsid w:val="00884AB1"/>
    <w:rsid w:val="00884C0A"/>
    <w:rsid w:val="008851E5"/>
    <w:rsid w:val="008853C8"/>
    <w:rsid w:val="00886396"/>
    <w:rsid w:val="008867AE"/>
    <w:rsid w:val="008871A7"/>
    <w:rsid w:val="0088766F"/>
    <w:rsid w:val="00887695"/>
    <w:rsid w:val="00887AA3"/>
    <w:rsid w:val="0089034A"/>
    <w:rsid w:val="0089085C"/>
    <w:rsid w:val="00890C86"/>
    <w:rsid w:val="008913E6"/>
    <w:rsid w:val="0089259B"/>
    <w:rsid w:val="00892CCF"/>
    <w:rsid w:val="00893077"/>
    <w:rsid w:val="00893936"/>
    <w:rsid w:val="00893BA5"/>
    <w:rsid w:val="00894A64"/>
    <w:rsid w:val="00894F39"/>
    <w:rsid w:val="00894F66"/>
    <w:rsid w:val="0089625A"/>
    <w:rsid w:val="00897115"/>
    <w:rsid w:val="00897763"/>
    <w:rsid w:val="008A11DF"/>
    <w:rsid w:val="008A1250"/>
    <w:rsid w:val="008A3A0B"/>
    <w:rsid w:val="008A41A4"/>
    <w:rsid w:val="008A4423"/>
    <w:rsid w:val="008A4E93"/>
    <w:rsid w:val="008A51E6"/>
    <w:rsid w:val="008A57BB"/>
    <w:rsid w:val="008A7044"/>
    <w:rsid w:val="008A750B"/>
    <w:rsid w:val="008B0434"/>
    <w:rsid w:val="008B0505"/>
    <w:rsid w:val="008B12AF"/>
    <w:rsid w:val="008B13D6"/>
    <w:rsid w:val="008B1F8B"/>
    <w:rsid w:val="008B1FAA"/>
    <w:rsid w:val="008B2CA1"/>
    <w:rsid w:val="008B3AB6"/>
    <w:rsid w:val="008B48E4"/>
    <w:rsid w:val="008B48FD"/>
    <w:rsid w:val="008B5771"/>
    <w:rsid w:val="008B64BD"/>
    <w:rsid w:val="008B69A5"/>
    <w:rsid w:val="008B77ED"/>
    <w:rsid w:val="008B780B"/>
    <w:rsid w:val="008B789E"/>
    <w:rsid w:val="008B7C93"/>
    <w:rsid w:val="008C08BA"/>
    <w:rsid w:val="008C0A41"/>
    <w:rsid w:val="008C0C8B"/>
    <w:rsid w:val="008C1819"/>
    <w:rsid w:val="008C1CF0"/>
    <w:rsid w:val="008C30F0"/>
    <w:rsid w:val="008C5BD1"/>
    <w:rsid w:val="008C7878"/>
    <w:rsid w:val="008D04DF"/>
    <w:rsid w:val="008D25B0"/>
    <w:rsid w:val="008D29B8"/>
    <w:rsid w:val="008D2E28"/>
    <w:rsid w:val="008D303C"/>
    <w:rsid w:val="008D3C32"/>
    <w:rsid w:val="008D3C6D"/>
    <w:rsid w:val="008D4035"/>
    <w:rsid w:val="008D425C"/>
    <w:rsid w:val="008D45A1"/>
    <w:rsid w:val="008D4E26"/>
    <w:rsid w:val="008D6033"/>
    <w:rsid w:val="008D626C"/>
    <w:rsid w:val="008D6704"/>
    <w:rsid w:val="008D6A73"/>
    <w:rsid w:val="008D6C41"/>
    <w:rsid w:val="008D6D4C"/>
    <w:rsid w:val="008D7133"/>
    <w:rsid w:val="008D7416"/>
    <w:rsid w:val="008D7565"/>
    <w:rsid w:val="008D7611"/>
    <w:rsid w:val="008E090E"/>
    <w:rsid w:val="008E1CB6"/>
    <w:rsid w:val="008E3575"/>
    <w:rsid w:val="008E3813"/>
    <w:rsid w:val="008E54B1"/>
    <w:rsid w:val="008E55C3"/>
    <w:rsid w:val="008E59FB"/>
    <w:rsid w:val="008E5CEB"/>
    <w:rsid w:val="008E5F88"/>
    <w:rsid w:val="008E6F82"/>
    <w:rsid w:val="008E7667"/>
    <w:rsid w:val="008E79AE"/>
    <w:rsid w:val="008E7C4A"/>
    <w:rsid w:val="008F0681"/>
    <w:rsid w:val="008F123C"/>
    <w:rsid w:val="008F1F9F"/>
    <w:rsid w:val="008F24BC"/>
    <w:rsid w:val="008F25A1"/>
    <w:rsid w:val="008F3860"/>
    <w:rsid w:val="008F3C6C"/>
    <w:rsid w:val="008F3E4F"/>
    <w:rsid w:val="008F4B44"/>
    <w:rsid w:val="008F4B69"/>
    <w:rsid w:val="008F51BF"/>
    <w:rsid w:val="008F5B00"/>
    <w:rsid w:val="008F7827"/>
    <w:rsid w:val="008F7A6B"/>
    <w:rsid w:val="008F7CF9"/>
    <w:rsid w:val="008F7F2E"/>
    <w:rsid w:val="00901EE2"/>
    <w:rsid w:val="00901F41"/>
    <w:rsid w:val="0090237C"/>
    <w:rsid w:val="00902431"/>
    <w:rsid w:val="009026A2"/>
    <w:rsid w:val="009032D6"/>
    <w:rsid w:val="0090363B"/>
    <w:rsid w:val="009046DF"/>
    <w:rsid w:val="00904FE6"/>
    <w:rsid w:val="009050C5"/>
    <w:rsid w:val="00906D08"/>
    <w:rsid w:val="009076CB"/>
    <w:rsid w:val="00907AA5"/>
    <w:rsid w:val="00910990"/>
    <w:rsid w:val="00911238"/>
    <w:rsid w:val="00911AFB"/>
    <w:rsid w:val="00912730"/>
    <w:rsid w:val="009128D1"/>
    <w:rsid w:val="00912E93"/>
    <w:rsid w:val="00914AC1"/>
    <w:rsid w:val="00915146"/>
    <w:rsid w:val="00915931"/>
    <w:rsid w:val="0091643F"/>
    <w:rsid w:val="00916A37"/>
    <w:rsid w:val="00916A76"/>
    <w:rsid w:val="00916BC7"/>
    <w:rsid w:val="00917999"/>
    <w:rsid w:val="00917D1C"/>
    <w:rsid w:val="0092024C"/>
    <w:rsid w:val="00922E67"/>
    <w:rsid w:val="0092408F"/>
    <w:rsid w:val="00925925"/>
    <w:rsid w:val="00925939"/>
    <w:rsid w:val="00925E81"/>
    <w:rsid w:val="0092601C"/>
    <w:rsid w:val="009261FD"/>
    <w:rsid w:val="00926A91"/>
    <w:rsid w:val="00931975"/>
    <w:rsid w:val="00931C25"/>
    <w:rsid w:val="00931DD8"/>
    <w:rsid w:val="00932B35"/>
    <w:rsid w:val="0093307D"/>
    <w:rsid w:val="009339F6"/>
    <w:rsid w:val="00934BB9"/>
    <w:rsid w:val="00940CE9"/>
    <w:rsid w:val="00940E8D"/>
    <w:rsid w:val="009412F6"/>
    <w:rsid w:val="00942193"/>
    <w:rsid w:val="00943B11"/>
    <w:rsid w:val="00943CC6"/>
    <w:rsid w:val="0094460A"/>
    <w:rsid w:val="009446D6"/>
    <w:rsid w:val="009449AC"/>
    <w:rsid w:val="00944AC3"/>
    <w:rsid w:val="00946792"/>
    <w:rsid w:val="0094721D"/>
    <w:rsid w:val="009533CE"/>
    <w:rsid w:val="009553E0"/>
    <w:rsid w:val="00955A83"/>
    <w:rsid w:val="00956628"/>
    <w:rsid w:val="00956E04"/>
    <w:rsid w:val="00957502"/>
    <w:rsid w:val="00960BDF"/>
    <w:rsid w:val="00961371"/>
    <w:rsid w:val="00962077"/>
    <w:rsid w:val="00962301"/>
    <w:rsid w:val="00962690"/>
    <w:rsid w:val="00962EC7"/>
    <w:rsid w:val="00963152"/>
    <w:rsid w:val="00963237"/>
    <w:rsid w:val="00963254"/>
    <w:rsid w:val="00964CAD"/>
    <w:rsid w:val="0096537C"/>
    <w:rsid w:val="009657F0"/>
    <w:rsid w:val="00965D43"/>
    <w:rsid w:val="00966FB3"/>
    <w:rsid w:val="00966FE3"/>
    <w:rsid w:val="009674A9"/>
    <w:rsid w:val="009676C7"/>
    <w:rsid w:val="00967989"/>
    <w:rsid w:val="00967AFB"/>
    <w:rsid w:val="00967E34"/>
    <w:rsid w:val="00970F5E"/>
    <w:rsid w:val="00971D0A"/>
    <w:rsid w:val="00972E60"/>
    <w:rsid w:val="0097351F"/>
    <w:rsid w:val="00973AAE"/>
    <w:rsid w:val="00973F2D"/>
    <w:rsid w:val="0097430D"/>
    <w:rsid w:val="009743BA"/>
    <w:rsid w:val="00974598"/>
    <w:rsid w:val="00974756"/>
    <w:rsid w:val="00975136"/>
    <w:rsid w:val="0097628B"/>
    <w:rsid w:val="00976C50"/>
    <w:rsid w:val="00980641"/>
    <w:rsid w:val="00981A4F"/>
    <w:rsid w:val="00983343"/>
    <w:rsid w:val="00985014"/>
    <w:rsid w:val="0098563F"/>
    <w:rsid w:val="0098641E"/>
    <w:rsid w:val="00986443"/>
    <w:rsid w:val="00987470"/>
    <w:rsid w:val="00990368"/>
    <w:rsid w:val="009907E9"/>
    <w:rsid w:val="00990943"/>
    <w:rsid w:val="00990BE5"/>
    <w:rsid w:val="00990C63"/>
    <w:rsid w:val="00991352"/>
    <w:rsid w:val="00991391"/>
    <w:rsid w:val="00991D2D"/>
    <w:rsid w:val="009925EB"/>
    <w:rsid w:val="0099260A"/>
    <w:rsid w:val="0099303C"/>
    <w:rsid w:val="0099313C"/>
    <w:rsid w:val="00993F4C"/>
    <w:rsid w:val="00993FA7"/>
    <w:rsid w:val="0099470E"/>
    <w:rsid w:val="00994CE7"/>
    <w:rsid w:val="009955DA"/>
    <w:rsid w:val="00996D47"/>
    <w:rsid w:val="00996E6D"/>
    <w:rsid w:val="00997D88"/>
    <w:rsid w:val="009A0328"/>
    <w:rsid w:val="009A0624"/>
    <w:rsid w:val="009A1BB4"/>
    <w:rsid w:val="009A1C41"/>
    <w:rsid w:val="009A2AB5"/>
    <w:rsid w:val="009A3D00"/>
    <w:rsid w:val="009A41B4"/>
    <w:rsid w:val="009A4293"/>
    <w:rsid w:val="009A4414"/>
    <w:rsid w:val="009A48DF"/>
    <w:rsid w:val="009A56F6"/>
    <w:rsid w:val="009A7572"/>
    <w:rsid w:val="009A786F"/>
    <w:rsid w:val="009B07A8"/>
    <w:rsid w:val="009B0D54"/>
    <w:rsid w:val="009B34D7"/>
    <w:rsid w:val="009B3A62"/>
    <w:rsid w:val="009B3D59"/>
    <w:rsid w:val="009B4B42"/>
    <w:rsid w:val="009B4B74"/>
    <w:rsid w:val="009B5332"/>
    <w:rsid w:val="009B58B5"/>
    <w:rsid w:val="009B5D0D"/>
    <w:rsid w:val="009B6395"/>
    <w:rsid w:val="009B65BF"/>
    <w:rsid w:val="009B75BA"/>
    <w:rsid w:val="009B7A46"/>
    <w:rsid w:val="009B7C79"/>
    <w:rsid w:val="009B7E50"/>
    <w:rsid w:val="009C01E1"/>
    <w:rsid w:val="009C0647"/>
    <w:rsid w:val="009C0F9E"/>
    <w:rsid w:val="009C179C"/>
    <w:rsid w:val="009C204F"/>
    <w:rsid w:val="009C2B40"/>
    <w:rsid w:val="009C3478"/>
    <w:rsid w:val="009C3F07"/>
    <w:rsid w:val="009C41BF"/>
    <w:rsid w:val="009C4253"/>
    <w:rsid w:val="009C47D6"/>
    <w:rsid w:val="009C4B05"/>
    <w:rsid w:val="009C4CEF"/>
    <w:rsid w:val="009C5CB1"/>
    <w:rsid w:val="009C7F44"/>
    <w:rsid w:val="009C7F53"/>
    <w:rsid w:val="009D00AD"/>
    <w:rsid w:val="009D052B"/>
    <w:rsid w:val="009D11DB"/>
    <w:rsid w:val="009D13A2"/>
    <w:rsid w:val="009D1545"/>
    <w:rsid w:val="009D2F74"/>
    <w:rsid w:val="009D3EF4"/>
    <w:rsid w:val="009D4544"/>
    <w:rsid w:val="009D631F"/>
    <w:rsid w:val="009D6517"/>
    <w:rsid w:val="009D6698"/>
    <w:rsid w:val="009D6A07"/>
    <w:rsid w:val="009D6A2A"/>
    <w:rsid w:val="009D6C58"/>
    <w:rsid w:val="009D6E6E"/>
    <w:rsid w:val="009D6F02"/>
    <w:rsid w:val="009D7F74"/>
    <w:rsid w:val="009E0725"/>
    <w:rsid w:val="009E0FBE"/>
    <w:rsid w:val="009E1312"/>
    <w:rsid w:val="009E49D1"/>
    <w:rsid w:val="009E4A31"/>
    <w:rsid w:val="009E510E"/>
    <w:rsid w:val="009E536E"/>
    <w:rsid w:val="009E5466"/>
    <w:rsid w:val="009E735A"/>
    <w:rsid w:val="009E74F2"/>
    <w:rsid w:val="009F019E"/>
    <w:rsid w:val="009F026C"/>
    <w:rsid w:val="009F1960"/>
    <w:rsid w:val="009F199C"/>
    <w:rsid w:val="009F2221"/>
    <w:rsid w:val="009F3BA9"/>
    <w:rsid w:val="009F4042"/>
    <w:rsid w:val="009F43D6"/>
    <w:rsid w:val="009F440D"/>
    <w:rsid w:val="009F48F1"/>
    <w:rsid w:val="009F52A5"/>
    <w:rsid w:val="009F5C5B"/>
    <w:rsid w:val="009F641A"/>
    <w:rsid w:val="009F66A1"/>
    <w:rsid w:val="009F6EE9"/>
    <w:rsid w:val="009F7069"/>
    <w:rsid w:val="009F7B8F"/>
    <w:rsid w:val="00A002D7"/>
    <w:rsid w:val="00A00420"/>
    <w:rsid w:val="00A00634"/>
    <w:rsid w:val="00A008EB"/>
    <w:rsid w:val="00A01B7C"/>
    <w:rsid w:val="00A02107"/>
    <w:rsid w:val="00A0278B"/>
    <w:rsid w:val="00A0286D"/>
    <w:rsid w:val="00A03BE5"/>
    <w:rsid w:val="00A05200"/>
    <w:rsid w:val="00A054E4"/>
    <w:rsid w:val="00A057DA"/>
    <w:rsid w:val="00A05FFA"/>
    <w:rsid w:val="00A06E93"/>
    <w:rsid w:val="00A0769B"/>
    <w:rsid w:val="00A1041D"/>
    <w:rsid w:val="00A104A9"/>
    <w:rsid w:val="00A1104D"/>
    <w:rsid w:val="00A11578"/>
    <w:rsid w:val="00A11EED"/>
    <w:rsid w:val="00A120FE"/>
    <w:rsid w:val="00A1257B"/>
    <w:rsid w:val="00A125FF"/>
    <w:rsid w:val="00A13C94"/>
    <w:rsid w:val="00A13E3D"/>
    <w:rsid w:val="00A143B7"/>
    <w:rsid w:val="00A1556E"/>
    <w:rsid w:val="00A15711"/>
    <w:rsid w:val="00A167DF"/>
    <w:rsid w:val="00A171B4"/>
    <w:rsid w:val="00A2039F"/>
    <w:rsid w:val="00A2065E"/>
    <w:rsid w:val="00A2126D"/>
    <w:rsid w:val="00A21278"/>
    <w:rsid w:val="00A218FA"/>
    <w:rsid w:val="00A221E2"/>
    <w:rsid w:val="00A22966"/>
    <w:rsid w:val="00A239A4"/>
    <w:rsid w:val="00A2422A"/>
    <w:rsid w:val="00A2430C"/>
    <w:rsid w:val="00A2614C"/>
    <w:rsid w:val="00A26C4B"/>
    <w:rsid w:val="00A274C4"/>
    <w:rsid w:val="00A30203"/>
    <w:rsid w:val="00A307C2"/>
    <w:rsid w:val="00A31D6B"/>
    <w:rsid w:val="00A3326C"/>
    <w:rsid w:val="00A33284"/>
    <w:rsid w:val="00A33956"/>
    <w:rsid w:val="00A3427D"/>
    <w:rsid w:val="00A34393"/>
    <w:rsid w:val="00A34613"/>
    <w:rsid w:val="00A34849"/>
    <w:rsid w:val="00A35BAC"/>
    <w:rsid w:val="00A3649D"/>
    <w:rsid w:val="00A36E6B"/>
    <w:rsid w:val="00A371CD"/>
    <w:rsid w:val="00A37499"/>
    <w:rsid w:val="00A4062A"/>
    <w:rsid w:val="00A40769"/>
    <w:rsid w:val="00A42A09"/>
    <w:rsid w:val="00A42E57"/>
    <w:rsid w:val="00A43224"/>
    <w:rsid w:val="00A445FD"/>
    <w:rsid w:val="00A44F86"/>
    <w:rsid w:val="00A46A79"/>
    <w:rsid w:val="00A46EF5"/>
    <w:rsid w:val="00A47237"/>
    <w:rsid w:val="00A502BF"/>
    <w:rsid w:val="00A504D4"/>
    <w:rsid w:val="00A504FF"/>
    <w:rsid w:val="00A50545"/>
    <w:rsid w:val="00A51F4E"/>
    <w:rsid w:val="00A526E5"/>
    <w:rsid w:val="00A52852"/>
    <w:rsid w:val="00A52993"/>
    <w:rsid w:val="00A53105"/>
    <w:rsid w:val="00A54EC2"/>
    <w:rsid w:val="00A5559A"/>
    <w:rsid w:val="00A55FAF"/>
    <w:rsid w:val="00A5695D"/>
    <w:rsid w:val="00A56ECF"/>
    <w:rsid w:val="00A57B54"/>
    <w:rsid w:val="00A57EB1"/>
    <w:rsid w:val="00A57ED0"/>
    <w:rsid w:val="00A600E3"/>
    <w:rsid w:val="00A62631"/>
    <w:rsid w:val="00A62B24"/>
    <w:rsid w:val="00A63C2A"/>
    <w:rsid w:val="00A64E16"/>
    <w:rsid w:val="00A65B1F"/>
    <w:rsid w:val="00A65D8A"/>
    <w:rsid w:val="00A66884"/>
    <w:rsid w:val="00A67B95"/>
    <w:rsid w:val="00A67C6D"/>
    <w:rsid w:val="00A721FE"/>
    <w:rsid w:val="00A723F1"/>
    <w:rsid w:val="00A72EA6"/>
    <w:rsid w:val="00A75F09"/>
    <w:rsid w:val="00A76232"/>
    <w:rsid w:val="00A76669"/>
    <w:rsid w:val="00A76EE3"/>
    <w:rsid w:val="00A7743F"/>
    <w:rsid w:val="00A7754F"/>
    <w:rsid w:val="00A77766"/>
    <w:rsid w:val="00A77DE0"/>
    <w:rsid w:val="00A77E00"/>
    <w:rsid w:val="00A80188"/>
    <w:rsid w:val="00A803B7"/>
    <w:rsid w:val="00A806BD"/>
    <w:rsid w:val="00A80B25"/>
    <w:rsid w:val="00A8172D"/>
    <w:rsid w:val="00A820D9"/>
    <w:rsid w:val="00A82514"/>
    <w:rsid w:val="00A83A69"/>
    <w:rsid w:val="00A83E15"/>
    <w:rsid w:val="00A83EED"/>
    <w:rsid w:val="00A8492F"/>
    <w:rsid w:val="00A84B77"/>
    <w:rsid w:val="00A850DB"/>
    <w:rsid w:val="00A854F6"/>
    <w:rsid w:val="00A8579C"/>
    <w:rsid w:val="00A85A82"/>
    <w:rsid w:val="00A878E5"/>
    <w:rsid w:val="00A87AEB"/>
    <w:rsid w:val="00A87EFC"/>
    <w:rsid w:val="00A90D17"/>
    <w:rsid w:val="00A90FF0"/>
    <w:rsid w:val="00A92BD5"/>
    <w:rsid w:val="00A930F9"/>
    <w:rsid w:val="00A93248"/>
    <w:rsid w:val="00A9343A"/>
    <w:rsid w:val="00A9463A"/>
    <w:rsid w:val="00A95095"/>
    <w:rsid w:val="00A954E5"/>
    <w:rsid w:val="00A956F3"/>
    <w:rsid w:val="00A95705"/>
    <w:rsid w:val="00A95D4B"/>
    <w:rsid w:val="00A968B5"/>
    <w:rsid w:val="00A97E27"/>
    <w:rsid w:val="00AA0913"/>
    <w:rsid w:val="00AA1F4E"/>
    <w:rsid w:val="00AA20EC"/>
    <w:rsid w:val="00AA210A"/>
    <w:rsid w:val="00AA3024"/>
    <w:rsid w:val="00AA376B"/>
    <w:rsid w:val="00AA3AD0"/>
    <w:rsid w:val="00AA4927"/>
    <w:rsid w:val="00AA5912"/>
    <w:rsid w:val="00AA5E6B"/>
    <w:rsid w:val="00AA5EED"/>
    <w:rsid w:val="00AA774C"/>
    <w:rsid w:val="00AA7F70"/>
    <w:rsid w:val="00AB0C66"/>
    <w:rsid w:val="00AB21F7"/>
    <w:rsid w:val="00AB2720"/>
    <w:rsid w:val="00AB400D"/>
    <w:rsid w:val="00AB44C7"/>
    <w:rsid w:val="00AB45D7"/>
    <w:rsid w:val="00AB49E3"/>
    <w:rsid w:val="00AB516B"/>
    <w:rsid w:val="00AB52CC"/>
    <w:rsid w:val="00AB679B"/>
    <w:rsid w:val="00AB67BE"/>
    <w:rsid w:val="00AB6D3B"/>
    <w:rsid w:val="00AB74A2"/>
    <w:rsid w:val="00AB75A9"/>
    <w:rsid w:val="00AC0A7E"/>
    <w:rsid w:val="00AC1169"/>
    <w:rsid w:val="00AC164B"/>
    <w:rsid w:val="00AC1962"/>
    <w:rsid w:val="00AC1A1C"/>
    <w:rsid w:val="00AC1ED3"/>
    <w:rsid w:val="00AC35ED"/>
    <w:rsid w:val="00AC3B39"/>
    <w:rsid w:val="00AC4313"/>
    <w:rsid w:val="00AC4974"/>
    <w:rsid w:val="00AC4F9E"/>
    <w:rsid w:val="00AC75E3"/>
    <w:rsid w:val="00AD0279"/>
    <w:rsid w:val="00AD0D2D"/>
    <w:rsid w:val="00AD13C6"/>
    <w:rsid w:val="00AD239D"/>
    <w:rsid w:val="00AD26DE"/>
    <w:rsid w:val="00AD3B9E"/>
    <w:rsid w:val="00AD4387"/>
    <w:rsid w:val="00AD4E4F"/>
    <w:rsid w:val="00AD5F8E"/>
    <w:rsid w:val="00AD6857"/>
    <w:rsid w:val="00AD6CFE"/>
    <w:rsid w:val="00AD78F6"/>
    <w:rsid w:val="00AD7C27"/>
    <w:rsid w:val="00AE0691"/>
    <w:rsid w:val="00AE0EC9"/>
    <w:rsid w:val="00AE1081"/>
    <w:rsid w:val="00AE2B3D"/>
    <w:rsid w:val="00AE2DD8"/>
    <w:rsid w:val="00AE328F"/>
    <w:rsid w:val="00AE39BF"/>
    <w:rsid w:val="00AE3E93"/>
    <w:rsid w:val="00AE41BB"/>
    <w:rsid w:val="00AE5FC8"/>
    <w:rsid w:val="00AE6192"/>
    <w:rsid w:val="00AE68C0"/>
    <w:rsid w:val="00AE6FE3"/>
    <w:rsid w:val="00AE7F07"/>
    <w:rsid w:val="00AE7FF0"/>
    <w:rsid w:val="00AF0756"/>
    <w:rsid w:val="00AF087B"/>
    <w:rsid w:val="00AF1078"/>
    <w:rsid w:val="00AF1E6F"/>
    <w:rsid w:val="00AF26CB"/>
    <w:rsid w:val="00AF2B2C"/>
    <w:rsid w:val="00AF3E72"/>
    <w:rsid w:val="00AF421D"/>
    <w:rsid w:val="00AF473A"/>
    <w:rsid w:val="00AF48FB"/>
    <w:rsid w:val="00AF535A"/>
    <w:rsid w:val="00AF5B95"/>
    <w:rsid w:val="00B012AF"/>
    <w:rsid w:val="00B01555"/>
    <w:rsid w:val="00B01A32"/>
    <w:rsid w:val="00B023DD"/>
    <w:rsid w:val="00B02C0B"/>
    <w:rsid w:val="00B02E48"/>
    <w:rsid w:val="00B03F7C"/>
    <w:rsid w:val="00B04F7C"/>
    <w:rsid w:val="00B0519A"/>
    <w:rsid w:val="00B05570"/>
    <w:rsid w:val="00B05B96"/>
    <w:rsid w:val="00B061AC"/>
    <w:rsid w:val="00B07163"/>
    <w:rsid w:val="00B07F8A"/>
    <w:rsid w:val="00B107AE"/>
    <w:rsid w:val="00B107C2"/>
    <w:rsid w:val="00B1092E"/>
    <w:rsid w:val="00B10F83"/>
    <w:rsid w:val="00B11126"/>
    <w:rsid w:val="00B11380"/>
    <w:rsid w:val="00B1154B"/>
    <w:rsid w:val="00B11E30"/>
    <w:rsid w:val="00B14E73"/>
    <w:rsid w:val="00B15C6F"/>
    <w:rsid w:val="00B16090"/>
    <w:rsid w:val="00B16398"/>
    <w:rsid w:val="00B16411"/>
    <w:rsid w:val="00B16668"/>
    <w:rsid w:val="00B16D91"/>
    <w:rsid w:val="00B1714A"/>
    <w:rsid w:val="00B177AD"/>
    <w:rsid w:val="00B2050C"/>
    <w:rsid w:val="00B215C5"/>
    <w:rsid w:val="00B21770"/>
    <w:rsid w:val="00B2303B"/>
    <w:rsid w:val="00B2344F"/>
    <w:rsid w:val="00B24D18"/>
    <w:rsid w:val="00B25389"/>
    <w:rsid w:val="00B25931"/>
    <w:rsid w:val="00B25A18"/>
    <w:rsid w:val="00B25CD5"/>
    <w:rsid w:val="00B25CD6"/>
    <w:rsid w:val="00B25DAB"/>
    <w:rsid w:val="00B25DB6"/>
    <w:rsid w:val="00B261CE"/>
    <w:rsid w:val="00B267F1"/>
    <w:rsid w:val="00B26DA9"/>
    <w:rsid w:val="00B26DE3"/>
    <w:rsid w:val="00B27AAB"/>
    <w:rsid w:val="00B30112"/>
    <w:rsid w:val="00B302CE"/>
    <w:rsid w:val="00B30478"/>
    <w:rsid w:val="00B30EA8"/>
    <w:rsid w:val="00B314C0"/>
    <w:rsid w:val="00B31827"/>
    <w:rsid w:val="00B32E5B"/>
    <w:rsid w:val="00B331C3"/>
    <w:rsid w:val="00B341FD"/>
    <w:rsid w:val="00B34287"/>
    <w:rsid w:val="00B343EB"/>
    <w:rsid w:val="00B3477A"/>
    <w:rsid w:val="00B351A8"/>
    <w:rsid w:val="00B353EC"/>
    <w:rsid w:val="00B36416"/>
    <w:rsid w:val="00B3661C"/>
    <w:rsid w:val="00B3711D"/>
    <w:rsid w:val="00B371D5"/>
    <w:rsid w:val="00B37206"/>
    <w:rsid w:val="00B37641"/>
    <w:rsid w:val="00B37B3B"/>
    <w:rsid w:val="00B40C4C"/>
    <w:rsid w:val="00B40EFF"/>
    <w:rsid w:val="00B4130F"/>
    <w:rsid w:val="00B4178B"/>
    <w:rsid w:val="00B436DA"/>
    <w:rsid w:val="00B43913"/>
    <w:rsid w:val="00B43F60"/>
    <w:rsid w:val="00B44207"/>
    <w:rsid w:val="00B44691"/>
    <w:rsid w:val="00B447CE"/>
    <w:rsid w:val="00B45B83"/>
    <w:rsid w:val="00B462AB"/>
    <w:rsid w:val="00B467BF"/>
    <w:rsid w:val="00B46B28"/>
    <w:rsid w:val="00B47C8C"/>
    <w:rsid w:val="00B50EA3"/>
    <w:rsid w:val="00B511B3"/>
    <w:rsid w:val="00B51BBB"/>
    <w:rsid w:val="00B520AF"/>
    <w:rsid w:val="00B537DC"/>
    <w:rsid w:val="00B574A1"/>
    <w:rsid w:val="00B57942"/>
    <w:rsid w:val="00B601B1"/>
    <w:rsid w:val="00B61107"/>
    <w:rsid w:val="00B6430A"/>
    <w:rsid w:val="00B650F7"/>
    <w:rsid w:val="00B65602"/>
    <w:rsid w:val="00B659BF"/>
    <w:rsid w:val="00B65BD5"/>
    <w:rsid w:val="00B6680D"/>
    <w:rsid w:val="00B66BD2"/>
    <w:rsid w:val="00B70696"/>
    <w:rsid w:val="00B7082E"/>
    <w:rsid w:val="00B710C2"/>
    <w:rsid w:val="00B71651"/>
    <w:rsid w:val="00B71E5F"/>
    <w:rsid w:val="00B721EC"/>
    <w:rsid w:val="00B73922"/>
    <w:rsid w:val="00B73C3B"/>
    <w:rsid w:val="00B75622"/>
    <w:rsid w:val="00B7587C"/>
    <w:rsid w:val="00B758D5"/>
    <w:rsid w:val="00B75D66"/>
    <w:rsid w:val="00B76F35"/>
    <w:rsid w:val="00B801CC"/>
    <w:rsid w:val="00B8036F"/>
    <w:rsid w:val="00B81E24"/>
    <w:rsid w:val="00B81F70"/>
    <w:rsid w:val="00B8261A"/>
    <w:rsid w:val="00B82E1C"/>
    <w:rsid w:val="00B8323C"/>
    <w:rsid w:val="00B83A43"/>
    <w:rsid w:val="00B83D2C"/>
    <w:rsid w:val="00B84030"/>
    <w:rsid w:val="00B84160"/>
    <w:rsid w:val="00B848C1"/>
    <w:rsid w:val="00B84FDB"/>
    <w:rsid w:val="00B866CF"/>
    <w:rsid w:val="00B8684F"/>
    <w:rsid w:val="00B86E61"/>
    <w:rsid w:val="00B874B6"/>
    <w:rsid w:val="00B8765A"/>
    <w:rsid w:val="00B87E4D"/>
    <w:rsid w:val="00B90E8A"/>
    <w:rsid w:val="00B91A2E"/>
    <w:rsid w:val="00B91BEA"/>
    <w:rsid w:val="00B92274"/>
    <w:rsid w:val="00B9263D"/>
    <w:rsid w:val="00B933A0"/>
    <w:rsid w:val="00B946EF"/>
    <w:rsid w:val="00B94CF3"/>
    <w:rsid w:val="00B9501B"/>
    <w:rsid w:val="00B954E2"/>
    <w:rsid w:val="00B95F9F"/>
    <w:rsid w:val="00B9607C"/>
    <w:rsid w:val="00B962BC"/>
    <w:rsid w:val="00B9649A"/>
    <w:rsid w:val="00B96511"/>
    <w:rsid w:val="00BA0433"/>
    <w:rsid w:val="00BA0C4C"/>
    <w:rsid w:val="00BA21B5"/>
    <w:rsid w:val="00BA277D"/>
    <w:rsid w:val="00BA29E1"/>
    <w:rsid w:val="00BA2C8E"/>
    <w:rsid w:val="00BA2FB3"/>
    <w:rsid w:val="00BA37AF"/>
    <w:rsid w:val="00BA38ED"/>
    <w:rsid w:val="00BA39F5"/>
    <w:rsid w:val="00BA4052"/>
    <w:rsid w:val="00BA514B"/>
    <w:rsid w:val="00BA7F69"/>
    <w:rsid w:val="00BB03FF"/>
    <w:rsid w:val="00BB137A"/>
    <w:rsid w:val="00BB16BC"/>
    <w:rsid w:val="00BB1A2D"/>
    <w:rsid w:val="00BB3118"/>
    <w:rsid w:val="00BB3EAA"/>
    <w:rsid w:val="00BB43E4"/>
    <w:rsid w:val="00BB54A9"/>
    <w:rsid w:val="00BB6FCA"/>
    <w:rsid w:val="00BB7333"/>
    <w:rsid w:val="00BB7468"/>
    <w:rsid w:val="00BC2994"/>
    <w:rsid w:val="00BC583E"/>
    <w:rsid w:val="00BC5A78"/>
    <w:rsid w:val="00BC65CF"/>
    <w:rsid w:val="00BC76B4"/>
    <w:rsid w:val="00BD0A86"/>
    <w:rsid w:val="00BD1C81"/>
    <w:rsid w:val="00BD2F36"/>
    <w:rsid w:val="00BD428A"/>
    <w:rsid w:val="00BD4F27"/>
    <w:rsid w:val="00BD4FAD"/>
    <w:rsid w:val="00BD67DA"/>
    <w:rsid w:val="00BD7379"/>
    <w:rsid w:val="00BD7867"/>
    <w:rsid w:val="00BE0047"/>
    <w:rsid w:val="00BE048E"/>
    <w:rsid w:val="00BE04FF"/>
    <w:rsid w:val="00BE1832"/>
    <w:rsid w:val="00BE1A80"/>
    <w:rsid w:val="00BE23BB"/>
    <w:rsid w:val="00BE3787"/>
    <w:rsid w:val="00BE3BEF"/>
    <w:rsid w:val="00BE4D2F"/>
    <w:rsid w:val="00BE566C"/>
    <w:rsid w:val="00BE6436"/>
    <w:rsid w:val="00BE6752"/>
    <w:rsid w:val="00BE683B"/>
    <w:rsid w:val="00BE6A10"/>
    <w:rsid w:val="00BE6D41"/>
    <w:rsid w:val="00BE6E90"/>
    <w:rsid w:val="00BE7EBB"/>
    <w:rsid w:val="00BF0E9F"/>
    <w:rsid w:val="00BF11F6"/>
    <w:rsid w:val="00BF1283"/>
    <w:rsid w:val="00BF160A"/>
    <w:rsid w:val="00BF177C"/>
    <w:rsid w:val="00BF2ECF"/>
    <w:rsid w:val="00BF333C"/>
    <w:rsid w:val="00BF368E"/>
    <w:rsid w:val="00BF40E8"/>
    <w:rsid w:val="00BF48FD"/>
    <w:rsid w:val="00BF4F84"/>
    <w:rsid w:val="00BF5646"/>
    <w:rsid w:val="00BF71C3"/>
    <w:rsid w:val="00BF7772"/>
    <w:rsid w:val="00C00531"/>
    <w:rsid w:val="00C00B94"/>
    <w:rsid w:val="00C010DD"/>
    <w:rsid w:val="00C013CE"/>
    <w:rsid w:val="00C0210A"/>
    <w:rsid w:val="00C0228F"/>
    <w:rsid w:val="00C0389C"/>
    <w:rsid w:val="00C04499"/>
    <w:rsid w:val="00C04C21"/>
    <w:rsid w:val="00C056BF"/>
    <w:rsid w:val="00C05A58"/>
    <w:rsid w:val="00C063F5"/>
    <w:rsid w:val="00C07032"/>
    <w:rsid w:val="00C10273"/>
    <w:rsid w:val="00C11BDC"/>
    <w:rsid w:val="00C12520"/>
    <w:rsid w:val="00C12BC4"/>
    <w:rsid w:val="00C12C3F"/>
    <w:rsid w:val="00C135C7"/>
    <w:rsid w:val="00C14838"/>
    <w:rsid w:val="00C14963"/>
    <w:rsid w:val="00C15562"/>
    <w:rsid w:val="00C1686E"/>
    <w:rsid w:val="00C17A05"/>
    <w:rsid w:val="00C2007D"/>
    <w:rsid w:val="00C203FD"/>
    <w:rsid w:val="00C20A7E"/>
    <w:rsid w:val="00C2147F"/>
    <w:rsid w:val="00C214F9"/>
    <w:rsid w:val="00C21B8B"/>
    <w:rsid w:val="00C22D2D"/>
    <w:rsid w:val="00C22D9E"/>
    <w:rsid w:val="00C23CE0"/>
    <w:rsid w:val="00C242B8"/>
    <w:rsid w:val="00C2442C"/>
    <w:rsid w:val="00C25945"/>
    <w:rsid w:val="00C25E78"/>
    <w:rsid w:val="00C261CD"/>
    <w:rsid w:val="00C26371"/>
    <w:rsid w:val="00C26678"/>
    <w:rsid w:val="00C268B1"/>
    <w:rsid w:val="00C27117"/>
    <w:rsid w:val="00C279CB"/>
    <w:rsid w:val="00C27F9E"/>
    <w:rsid w:val="00C27FFB"/>
    <w:rsid w:val="00C31268"/>
    <w:rsid w:val="00C32129"/>
    <w:rsid w:val="00C32AEA"/>
    <w:rsid w:val="00C32E51"/>
    <w:rsid w:val="00C32EED"/>
    <w:rsid w:val="00C34AF1"/>
    <w:rsid w:val="00C35078"/>
    <w:rsid w:val="00C35709"/>
    <w:rsid w:val="00C35865"/>
    <w:rsid w:val="00C363A8"/>
    <w:rsid w:val="00C36656"/>
    <w:rsid w:val="00C36724"/>
    <w:rsid w:val="00C36873"/>
    <w:rsid w:val="00C37C61"/>
    <w:rsid w:val="00C37DF4"/>
    <w:rsid w:val="00C4155E"/>
    <w:rsid w:val="00C418A7"/>
    <w:rsid w:val="00C44A43"/>
    <w:rsid w:val="00C44B35"/>
    <w:rsid w:val="00C45354"/>
    <w:rsid w:val="00C4592D"/>
    <w:rsid w:val="00C4599C"/>
    <w:rsid w:val="00C45BC5"/>
    <w:rsid w:val="00C46CBE"/>
    <w:rsid w:val="00C46E06"/>
    <w:rsid w:val="00C507FB"/>
    <w:rsid w:val="00C512A1"/>
    <w:rsid w:val="00C512DE"/>
    <w:rsid w:val="00C53360"/>
    <w:rsid w:val="00C535BF"/>
    <w:rsid w:val="00C537C8"/>
    <w:rsid w:val="00C53B49"/>
    <w:rsid w:val="00C54490"/>
    <w:rsid w:val="00C5454D"/>
    <w:rsid w:val="00C56014"/>
    <w:rsid w:val="00C56692"/>
    <w:rsid w:val="00C56BFA"/>
    <w:rsid w:val="00C57061"/>
    <w:rsid w:val="00C60019"/>
    <w:rsid w:val="00C60048"/>
    <w:rsid w:val="00C60E56"/>
    <w:rsid w:val="00C60EB1"/>
    <w:rsid w:val="00C61984"/>
    <w:rsid w:val="00C62FE4"/>
    <w:rsid w:val="00C64198"/>
    <w:rsid w:val="00C64378"/>
    <w:rsid w:val="00C64C32"/>
    <w:rsid w:val="00C653C7"/>
    <w:rsid w:val="00C65400"/>
    <w:rsid w:val="00C66DF7"/>
    <w:rsid w:val="00C674F3"/>
    <w:rsid w:val="00C67DF4"/>
    <w:rsid w:val="00C709AA"/>
    <w:rsid w:val="00C70C6C"/>
    <w:rsid w:val="00C70C99"/>
    <w:rsid w:val="00C717A9"/>
    <w:rsid w:val="00C7207B"/>
    <w:rsid w:val="00C7233B"/>
    <w:rsid w:val="00C724CC"/>
    <w:rsid w:val="00C73827"/>
    <w:rsid w:val="00C74EC3"/>
    <w:rsid w:val="00C7509E"/>
    <w:rsid w:val="00C77AB9"/>
    <w:rsid w:val="00C77BC7"/>
    <w:rsid w:val="00C77D9C"/>
    <w:rsid w:val="00C80898"/>
    <w:rsid w:val="00C809E2"/>
    <w:rsid w:val="00C80D1C"/>
    <w:rsid w:val="00C80FEE"/>
    <w:rsid w:val="00C81792"/>
    <w:rsid w:val="00C818B2"/>
    <w:rsid w:val="00C8242E"/>
    <w:rsid w:val="00C82B6D"/>
    <w:rsid w:val="00C82FC7"/>
    <w:rsid w:val="00C8324B"/>
    <w:rsid w:val="00C83942"/>
    <w:rsid w:val="00C842E0"/>
    <w:rsid w:val="00C84504"/>
    <w:rsid w:val="00C845D5"/>
    <w:rsid w:val="00C8577E"/>
    <w:rsid w:val="00C85F6F"/>
    <w:rsid w:val="00C863AB"/>
    <w:rsid w:val="00C870DB"/>
    <w:rsid w:val="00C87A54"/>
    <w:rsid w:val="00C905AF"/>
    <w:rsid w:val="00C927F5"/>
    <w:rsid w:val="00C92AE1"/>
    <w:rsid w:val="00C9311E"/>
    <w:rsid w:val="00C93B19"/>
    <w:rsid w:val="00C93B58"/>
    <w:rsid w:val="00C93E6B"/>
    <w:rsid w:val="00C947DF"/>
    <w:rsid w:val="00C95217"/>
    <w:rsid w:val="00C9523A"/>
    <w:rsid w:val="00C953AE"/>
    <w:rsid w:val="00C955B4"/>
    <w:rsid w:val="00C96AAC"/>
    <w:rsid w:val="00C970F4"/>
    <w:rsid w:val="00C97331"/>
    <w:rsid w:val="00CA0510"/>
    <w:rsid w:val="00CA0958"/>
    <w:rsid w:val="00CA0D47"/>
    <w:rsid w:val="00CA0FC1"/>
    <w:rsid w:val="00CA11E5"/>
    <w:rsid w:val="00CA1A07"/>
    <w:rsid w:val="00CA1E66"/>
    <w:rsid w:val="00CA3BC1"/>
    <w:rsid w:val="00CA41A7"/>
    <w:rsid w:val="00CA507C"/>
    <w:rsid w:val="00CA58E1"/>
    <w:rsid w:val="00CA78A4"/>
    <w:rsid w:val="00CA7995"/>
    <w:rsid w:val="00CA7A44"/>
    <w:rsid w:val="00CB1F3B"/>
    <w:rsid w:val="00CB2099"/>
    <w:rsid w:val="00CB23D6"/>
    <w:rsid w:val="00CB2AC1"/>
    <w:rsid w:val="00CB371C"/>
    <w:rsid w:val="00CB37EF"/>
    <w:rsid w:val="00CB41A9"/>
    <w:rsid w:val="00CB4650"/>
    <w:rsid w:val="00CB46F0"/>
    <w:rsid w:val="00CB4BD0"/>
    <w:rsid w:val="00CB4C3A"/>
    <w:rsid w:val="00CB50B7"/>
    <w:rsid w:val="00CB653E"/>
    <w:rsid w:val="00CB7432"/>
    <w:rsid w:val="00CB7A26"/>
    <w:rsid w:val="00CC03E8"/>
    <w:rsid w:val="00CC0595"/>
    <w:rsid w:val="00CC1E7C"/>
    <w:rsid w:val="00CC2080"/>
    <w:rsid w:val="00CC3DA7"/>
    <w:rsid w:val="00CC471B"/>
    <w:rsid w:val="00CC4BA2"/>
    <w:rsid w:val="00CC65BC"/>
    <w:rsid w:val="00CC7161"/>
    <w:rsid w:val="00CC7702"/>
    <w:rsid w:val="00CC793F"/>
    <w:rsid w:val="00CC7F4D"/>
    <w:rsid w:val="00CD1421"/>
    <w:rsid w:val="00CD33B0"/>
    <w:rsid w:val="00CD50B6"/>
    <w:rsid w:val="00CD6061"/>
    <w:rsid w:val="00CD67E9"/>
    <w:rsid w:val="00CD6A31"/>
    <w:rsid w:val="00CD7846"/>
    <w:rsid w:val="00CE0A8F"/>
    <w:rsid w:val="00CE156B"/>
    <w:rsid w:val="00CE43C3"/>
    <w:rsid w:val="00CE54B4"/>
    <w:rsid w:val="00CE62AC"/>
    <w:rsid w:val="00CE6DFE"/>
    <w:rsid w:val="00CF0180"/>
    <w:rsid w:val="00CF0B71"/>
    <w:rsid w:val="00CF1BCD"/>
    <w:rsid w:val="00CF237D"/>
    <w:rsid w:val="00CF2438"/>
    <w:rsid w:val="00CF38F4"/>
    <w:rsid w:val="00CF7643"/>
    <w:rsid w:val="00CF78CE"/>
    <w:rsid w:val="00D00C35"/>
    <w:rsid w:val="00D0143E"/>
    <w:rsid w:val="00D0169C"/>
    <w:rsid w:val="00D0274F"/>
    <w:rsid w:val="00D03E56"/>
    <w:rsid w:val="00D054AC"/>
    <w:rsid w:val="00D0555C"/>
    <w:rsid w:val="00D0568B"/>
    <w:rsid w:val="00D05DF3"/>
    <w:rsid w:val="00D05E7E"/>
    <w:rsid w:val="00D05E81"/>
    <w:rsid w:val="00D05FA2"/>
    <w:rsid w:val="00D06721"/>
    <w:rsid w:val="00D100C2"/>
    <w:rsid w:val="00D1145F"/>
    <w:rsid w:val="00D1201C"/>
    <w:rsid w:val="00D127D4"/>
    <w:rsid w:val="00D128D8"/>
    <w:rsid w:val="00D1299E"/>
    <w:rsid w:val="00D12FAD"/>
    <w:rsid w:val="00D131EF"/>
    <w:rsid w:val="00D140E2"/>
    <w:rsid w:val="00D14131"/>
    <w:rsid w:val="00D1464E"/>
    <w:rsid w:val="00D14E79"/>
    <w:rsid w:val="00D156AC"/>
    <w:rsid w:val="00D171D9"/>
    <w:rsid w:val="00D172FC"/>
    <w:rsid w:val="00D20359"/>
    <w:rsid w:val="00D204F9"/>
    <w:rsid w:val="00D205DA"/>
    <w:rsid w:val="00D2182F"/>
    <w:rsid w:val="00D21AEA"/>
    <w:rsid w:val="00D226B8"/>
    <w:rsid w:val="00D22E57"/>
    <w:rsid w:val="00D23AF6"/>
    <w:rsid w:val="00D2455A"/>
    <w:rsid w:val="00D246ED"/>
    <w:rsid w:val="00D24C19"/>
    <w:rsid w:val="00D256B4"/>
    <w:rsid w:val="00D25C41"/>
    <w:rsid w:val="00D2634B"/>
    <w:rsid w:val="00D27D13"/>
    <w:rsid w:val="00D301BC"/>
    <w:rsid w:val="00D31DB4"/>
    <w:rsid w:val="00D3210C"/>
    <w:rsid w:val="00D330C7"/>
    <w:rsid w:val="00D352FF"/>
    <w:rsid w:val="00D35CD5"/>
    <w:rsid w:val="00D363BC"/>
    <w:rsid w:val="00D366CF"/>
    <w:rsid w:val="00D36B78"/>
    <w:rsid w:val="00D40C69"/>
    <w:rsid w:val="00D42A60"/>
    <w:rsid w:val="00D43F15"/>
    <w:rsid w:val="00D45B8A"/>
    <w:rsid w:val="00D45D17"/>
    <w:rsid w:val="00D4611D"/>
    <w:rsid w:val="00D46EC2"/>
    <w:rsid w:val="00D50381"/>
    <w:rsid w:val="00D506CC"/>
    <w:rsid w:val="00D5099A"/>
    <w:rsid w:val="00D5428D"/>
    <w:rsid w:val="00D54296"/>
    <w:rsid w:val="00D544FE"/>
    <w:rsid w:val="00D5475E"/>
    <w:rsid w:val="00D56E21"/>
    <w:rsid w:val="00D5737A"/>
    <w:rsid w:val="00D57399"/>
    <w:rsid w:val="00D576F9"/>
    <w:rsid w:val="00D606EE"/>
    <w:rsid w:val="00D60743"/>
    <w:rsid w:val="00D616EB"/>
    <w:rsid w:val="00D61F18"/>
    <w:rsid w:val="00D62AE9"/>
    <w:rsid w:val="00D6327F"/>
    <w:rsid w:val="00D64401"/>
    <w:rsid w:val="00D649BC"/>
    <w:rsid w:val="00D655A0"/>
    <w:rsid w:val="00D66149"/>
    <w:rsid w:val="00D66274"/>
    <w:rsid w:val="00D6655F"/>
    <w:rsid w:val="00D709DB"/>
    <w:rsid w:val="00D71082"/>
    <w:rsid w:val="00D715EC"/>
    <w:rsid w:val="00D73F31"/>
    <w:rsid w:val="00D73FF8"/>
    <w:rsid w:val="00D7460C"/>
    <w:rsid w:val="00D74612"/>
    <w:rsid w:val="00D74ADB"/>
    <w:rsid w:val="00D75068"/>
    <w:rsid w:val="00D75CD9"/>
    <w:rsid w:val="00D75EF3"/>
    <w:rsid w:val="00D76177"/>
    <w:rsid w:val="00D7780D"/>
    <w:rsid w:val="00D80595"/>
    <w:rsid w:val="00D80910"/>
    <w:rsid w:val="00D815E8"/>
    <w:rsid w:val="00D81751"/>
    <w:rsid w:val="00D81DCF"/>
    <w:rsid w:val="00D82148"/>
    <w:rsid w:val="00D825CC"/>
    <w:rsid w:val="00D83A86"/>
    <w:rsid w:val="00D83FAB"/>
    <w:rsid w:val="00D84E7C"/>
    <w:rsid w:val="00D84ECD"/>
    <w:rsid w:val="00D85A3F"/>
    <w:rsid w:val="00D86A49"/>
    <w:rsid w:val="00D8723B"/>
    <w:rsid w:val="00D873FA"/>
    <w:rsid w:val="00D879BF"/>
    <w:rsid w:val="00D9054D"/>
    <w:rsid w:val="00D908BA"/>
    <w:rsid w:val="00D90DDD"/>
    <w:rsid w:val="00D917F7"/>
    <w:rsid w:val="00D92643"/>
    <w:rsid w:val="00D929F8"/>
    <w:rsid w:val="00D95074"/>
    <w:rsid w:val="00D95398"/>
    <w:rsid w:val="00D957CD"/>
    <w:rsid w:val="00D95C3E"/>
    <w:rsid w:val="00D95D72"/>
    <w:rsid w:val="00D96C77"/>
    <w:rsid w:val="00DA01F9"/>
    <w:rsid w:val="00DA0AC1"/>
    <w:rsid w:val="00DA1235"/>
    <w:rsid w:val="00DA1621"/>
    <w:rsid w:val="00DA229A"/>
    <w:rsid w:val="00DA23C8"/>
    <w:rsid w:val="00DA2CE7"/>
    <w:rsid w:val="00DA2DFC"/>
    <w:rsid w:val="00DA33A5"/>
    <w:rsid w:val="00DA3BEB"/>
    <w:rsid w:val="00DA3C66"/>
    <w:rsid w:val="00DA4487"/>
    <w:rsid w:val="00DA5C48"/>
    <w:rsid w:val="00DA77F0"/>
    <w:rsid w:val="00DA7EF1"/>
    <w:rsid w:val="00DA7F0D"/>
    <w:rsid w:val="00DB0BBC"/>
    <w:rsid w:val="00DB0F09"/>
    <w:rsid w:val="00DB13FC"/>
    <w:rsid w:val="00DB1B03"/>
    <w:rsid w:val="00DB1C11"/>
    <w:rsid w:val="00DB29FF"/>
    <w:rsid w:val="00DB31B8"/>
    <w:rsid w:val="00DB3258"/>
    <w:rsid w:val="00DB4380"/>
    <w:rsid w:val="00DB44F5"/>
    <w:rsid w:val="00DB5722"/>
    <w:rsid w:val="00DB6507"/>
    <w:rsid w:val="00DB6CC8"/>
    <w:rsid w:val="00DB6FD8"/>
    <w:rsid w:val="00DB72C8"/>
    <w:rsid w:val="00DC00CE"/>
    <w:rsid w:val="00DC09DB"/>
    <w:rsid w:val="00DC0C8E"/>
    <w:rsid w:val="00DC0F08"/>
    <w:rsid w:val="00DC11EF"/>
    <w:rsid w:val="00DC249A"/>
    <w:rsid w:val="00DC2A95"/>
    <w:rsid w:val="00DC3114"/>
    <w:rsid w:val="00DC32D3"/>
    <w:rsid w:val="00DC397C"/>
    <w:rsid w:val="00DC3F42"/>
    <w:rsid w:val="00DC41C5"/>
    <w:rsid w:val="00DC4CF8"/>
    <w:rsid w:val="00DC53D6"/>
    <w:rsid w:val="00DC6482"/>
    <w:rsid w:val="00DC66E3"/>
    <w:rsid w:val="00DC6D02"/>
    <w:rsid w:val="00DC6F61"/>
    <w:rsid w:val="00DC7B46"/>
    <w:rsid w:val="00DD0533"/>
    <w:rsid w:val="00DD0E0C"/>
    <w:rsid w:val="00DD14A6"/>
    <w:rsid w:val="00DD152E"/>
    <w:rsid w:val="00DD1741"/>
    <w:rsid w:val="00DD3046"/>
    <w:rsid w:val="00DD359D"/>
    <w:rsid w:val="00DD4766"/>
    <w:rsid w:val="00DD5E51"/>
    <w:rsid w:val="00DD6619"/>
    <w:rsid w:val="00DD6895"/>
    <w:rsid w:val="00DD7000"/>
    <w:rsid w:val="00DD7076"/>
    <w:rsid w:val="00DD7166"/>
    <w:rsid w:val="00DD79DB"/>
    <w:rsid w:val="00DE1183"/>
    <w:rsid w:val="00DE14BD"/>
    <w:rsid w:val="00DE1728"/>
    <w:rsid w:val="00DE2704"/>
    <w:rsid w:val="00DE3D6A"/>
    <w:rsid w:val="00DE4A46"/>
    <w:rsid w:val="00DE664D"/>
    <w:rsid w:val="00DE689E"/>
    <w:rsid w:val="00DE6E70"/>
    <w:rsid w:val="00DF09EA"/>
    <w:rsid w:val="00DF3533"/>
    <w:rsid w:val="00DF3A90"/>
    <w:rsid w:val="00DF4750"/>
    <w:rsid w:val="00DF4C90"/>
    <w:rsid w:val="00DF63E0"/>
    <w:rsid w:val="00DF6AAA"/>
    <w:rsid w:val="00DF759F"/>
    <w:rsid w:val="00DF75B0"/>
    <w:rsid w:val="00DF76DC"/>
    <w:rsid w:val="00E01116"/>
    <w:rsid w:val="00E01E82"/>
    <w:rsid w:val="00E02412"/>
    <w:rsid w:val="00E033DE"/>
    <w:rsid w:val="00E0345F"/>
    <w:rsid w:val="00E0392E"/>
    <w:rsid w:val="00E045FA"/>
    <w:rsid w:val="00E04724"/>
    <w:rsid w:val="00E070CF"/>
    <w:rsid w:val="00E07506"/>
    <w:rsid w:val="00E07808"/>
    <w:rsid w:val="00E07B56"/>
    <w:rsid w:val="00E07F87"/>
    <w:rsid w:val="00E1093F"/>
    <w:rsid w:val="00E10A7D"/>
    <w:rsid w:val="00E10E97"/>
    <w:rsid w:val="00E11D3E"/>
    <w:rsid w:val="00E129EE"/>
    <w:rsid w:val="00E12B4D"/>
    <w:rsid w:val="00E1334A"/>
    <w:rsid w:val="00E13634"/>
    <w:rsid w:val="00E14384"/>
    <w:rsid w:val="00E1546C"/>
    <w:rsid w:val="00E15B3F"/>
    <w:rsid w:val="00E16875"/>
    <w:rsid w:val="00E16DD4"/>
    <w:rsid w:val="00E16E01"/>
    <w:rsid w:val="00E17738"/>
    <w:rsid w:val="00E201F6"/>
    <w:rsid w:val="00E209CF"/>
    <w:rsid w:val="00E20C85"/>
    <w:rsid w:val="00E20E75"/>
    <w:rsid w:val="00E214B0"/>
    <w:rsid w:val="00E215A0"/>
    <w:rsid w:val="00E22B82"/>
    <w:rsid w:val="00E23ADC"/>
    <w:rsid w:val="00E23B56"/>
    <w:rsid w:val="00E23C2F"/>
    <w:rsid w:val="00E23DEB"/>
    <w:rsid w:val="00E23E9F"/>
    <w:rsid w:val="00E25B71"/>
    <w:rsid w:val="00E269A6"/>
    <w:rsid w:val="00E276FB"/>
    <w:rsid w:val="00E30A43"/>
    <w:rsid w:val="00E312F2"/>
    <w:rsid w:val="00E31314"/>
    <w:rsid w:val="00E32540"/>
    <w:rsid w:val="00E3303C"/>
    <w:rsid w:val="00E331A9"/>
    <w:rsid w:val="00E3459B"/>
    <w:rsid w:val="00E35C17"/>
    <w:rsid w:val="00E35DCD"/>
    <w:rsid w:val="00E36FB5"/>
    <w:rsid w:val="00E370BE"/>
    <w:rsid w:val="00E37D7C"/>
    <w:rsid w:val="00E41810"/>
    <w:rsid w:val="00E41B1F"/>
    <w:rsid w:val="00E4282F"/>
    <w:rsid w:val="00E433DB"/>
    <w:rsid w:val="00E43FC9"/>
    <w:rsid w:val="00E45297"/>
    <w:rsid w:val="00E45947"/>
    <w:rsid w:val="00E46835"/>
    <w:rsid w:val="00E468AD"/>
    <w:rsid w:val="00E52053"/>
    <w:rsid w:val="00E521D5"/>
    <w:rsid w:val="00E5259D"/>
    <w:rsid w:val="00E52799"/>
    <w:rsid w:val="00E53647"/>
    <w:rsid w:val="00E536D2"/>
    <w:rsid w:val="00E53720"/>
    <w:rsid w:val="00E538FE"/>
    <w:rsid w:val="00E544FE"/>
    <w:rsid w:val="00E54E1A"/>
    <w:rsid w:val="00E56B76"/>
    <w:rsid w:val="00E56B83"/>
    <w:rsid w:val="00E60500"/>
    <w:rsid w:val="00E60F21"/>
    <w:rsid w:val="00E614A9"/>
    <w:rsid w:val="00E61AF4"/>
    <w:rsid w:val="00E622B0"/>
    <w:rsid w:val="00E625DD"/>
    <w:rsid w:val="00E63F23"/>
    <w:rsid w:val="00E64516"/>
    <w:rsid w:val="00E65D2E"/>
    <w:rsid w:val="00E665E1"/>
    <w:rsid w:val="00E70908"/>
    <w:rsid w:val="00E7199D"/>
    <w:rsid w:val="00E71CC6"/>
    <w:rsid w:val="00E721FA"/>
    <w:rsid w:val="00E72BD0"/>
    <w:rsid w:val="00E73A0E"/>
    <w:rsid w:val="00E73E04"/>
    <w:rsid w:val="00E74E60"/>
    <w:rsid w:val="00E751CB"/>
    <w:rsid w:val="00E76213"/>
    <w:rsid w:val="00E76451"/>
    <w:rsid w:val="00E76679"/>
    <w:rsid w:val="00E774A8"/>
    <w:rsid w:val="00E774BA"/>
    <w:rsid w:val="00E77759"/>
    <w:rsid w:val="00E77B8F"/>
    <w:rsid w:val="00E80528"/>
    <w:rsid w:val="00E80884"/>
    <w:rsid w:val="00E8180F"/>
    <w:rsid w:val="00E81DA0"/>
    <w:rsid w:val="00E82281"/>
    <w:rsid w:val="00E82666"/>
    <w:rsid w:val="00E8277F"/>
    <w:rsid w:val="00E82CAE"/>
    <w:rsid w:val="00E82D6A"/>
    <w:rsid w:val="00E8330F"/>
    <w:rsid w:val="00E83F8C"/>
    <w:rsid w:val="00E8481C"/>
    <w:rsid w:val="00E85590"/>
    <w:rsid w:val="00E85ED5"/>
    <w:rsid w:val="00E8660C"/>
    <w:rsid w:val="00E86789"/>
    <w:rsid w:val="00E8702C"/>
    <w:rsid w:val="00E872AD"/>
    <w:rsid w:val="00E87DFF"/>
    <w:rsid w:val="00E87F36"/>
    <w:rsid w:val="00E90F44"/>
    <w:rsid w:val="00E91CE6"/>
    <w:rsid w:val="00E922F8"/>
    <w:rsid w:val="00E9395D"/>
    <w:rsid w:val="00E93E75"/>
    <w:rsid w:val="00E9434E"/>
    <w:rsid w:val="00E943C8"/>
    <w:rsid w:val="00E94D1C"/>
    <w:rsid w:val="00E9503A"/>
    <w:rsid w:val="00E951D3"/>
    <w:rsid w:val="00E95227"/>
    <w:rsid w:val="00E96393"/>
    <w:rsid w:val="00E96555"/>
    <w:rsid w:val="00E970E5"/>
    <w:rsid w:val="00E9769A"/>
    <w:rsid w:val="00E97EDE"/>
    <w:rsid w:val="00EA24E3"/>
    <w:rsid w:val="00EA2871"/>
    <w:rsid w:val="00EA2E8F"/>
    <w:rsid w:val="00EA2EC2"/>
    <w:rsid w:val="00EA306B"/>
    <w:rsid w:val="00EA3B88"/>
    <w:rsid w:val="00EA495D"/>
    <w:rsid w:val="00EA5438"/>
    <w:rsid w:val="00EA5BC7"/>
    <w:rsid w:val="00EA659E"/>
    <w:rsid w:val="00EA6B46"/>
    <w:rsid w:val="00EA700B"/>
    <w:rsid w:val="00EA7103"/>
    <w:rsid w:val="00EA7E67"/>
    <w:rsid w:val="00EB04C5"/>
    <w:rsid w:val="00EB1659"/>
    <w:rsid w:val="00EB1897"/>
    <w:rsid w:val="00EB2389"/>
    <w:rsid w:val="00EB2990"/>
    <w:rsid w:val="00EB3245"/>
    <w:rsid w:val="00EB3F0C"/>
    <w:rsid w:val="00EB4584"/>
    <w:rsid w:val="00EB4CFB"/>
    <w:rsid w:val="00EB583F"/>
    <w:rsid w:val="00EB6C0F"/>
    <w:rsid w:val="00EB7F58"/>
    <w:rsid w:val="00EC02A2"/>
    <w:rsid w:val="00EC02CD"/>
    <w:rsid w:val="00EC05EB"/>
    <w:rsid w:val="00EC17C0"/>
    <w:rsid w:val="00EC2038"/>
    <w:rsid w:val="00EC2878"/>
    <w:rsid w:val="00EC3CB6"/>
    <w:rsid w:val="00EC529D"/>
    <w:rsid w:val="00EC6277"/>
    <w:rsid w:val="00ED02FC"/>
    <w:rsid w:val="00ED04BB"/>
    <w:rsid w:val="00ED0BCA"/>
    <w:rsid w:val="00ED0DB1"/>
    <w:rsid w:val="00ED0F47"/>
    <w:rsid w:val="00ED11A9"/>
    <w:rsid w:val="00ED1503"/>
    <w:rsid w:val="00ED18B4"/>
    <w:rsid w:val="00ED23BA"/>
    <w:rsid w:val="00ED396F"/>
    <w:rsid w:val="00ED49B7"/>
    <w:rsid w:val="00ED4CA5"/>
    <w:rsid w:val="00ED5040"/>
    <w:rsid w:val="00ED53E2"/>
    <w:rsid w:val="00ED5E4B"/>
    <w:rsid w:val="00ED647B"/>
    <w:rsid w:val="00ED6BE0"/>
    <w:rsid w:val="00ED72A7"/>
    <w:rsid w:val="00EE0475"/>
    <w:rsid w:val="00EE04AB"/>
    <w:rsid w:val="00EE0B53"/>
    <w:rsid w:val="00EE12C6"/>
    <w:rsid w:val="00EE2609"/>
    <w:rsid w:val="00EE2D17"/>
    <w:rsid w:val="00EE4B28"/>
    <w:rsid w:val="00EE4FEE"/>
    <w:rsid w:val="00EE51E5"/>
    <w:rsid w:val="00EE579A"/>
    <w:rsid w:val="00EE5BD0"/>
    <w:rsid w:val="00EE5E00"/>
    <w:rsid w:val="00EE63C4"/>
    <w:rsid w:val="00EE676C"/>
    <w:rsid w:val="00EE7F14"/>
    <w:rsid w:val="00EF0365"/>
    <w:rsid w:val="00EF14DA"/>
    <w:rsid w:val="00EF1DB5"/>
    <w:rsid w:val="00EF227D"/>
    <w:rsid w:val="00EF29BD"/>
    <w:rsid w:val="00EF2D52"/>
    <w:rsid w:val="00EF317A"/>
    <w:rsid w:val="00EF3600"/>
    <w:rsid w:val="00EF4430"/>
    <w:rsid w:val="00EF63B8"/>
    <w:rsid w:val="00EF6A60"/>
    <w:rsid w:val="00EF74FC"/>
    <w:rsid w:val="00EF78BF"/>
    <w:rsid w:val="00EF78E2"/>
    <w:rsid w:val="00EF7A66"/>
    <w:rsid w:val="00F000A4"/>
    <w:rsid w:val="00F0057B"/>
    <w:rsid w:val="00F009B7"/>
    <w:rsid w:val="00F0102E"/>
    <w:rsid w:val="00F01605"/>
    <w:rsid w:val="00F01C38"/>
    <w:rsid w:val="00F041F3"/>
    <w:rsid w:val="00F04349"/>
    <w:rsid w:val="00F04B6C"/>
    <w:rsid w:val="00F05AD2"/>
    <w:rsid w:val="00F05D93"/>
    <w:rsid w:val="00F05E3D"/>
    <w:rsid w:val="00F064D9"/>
    <w:rsid w:val="00F06D80"/>
    <w:rsid w:val="00F072B3"/>
    <w:rsid w:val="00F1003E"/>
    <w:rsid w:val="00F110A7"/>
    <w:rsid w:val="00F11507"/>
    <w:rsid w:val="00F12207"/>
    <w:rsid w:val="00F1221B"/>
    <w:rsid w:val="00F1360C"/>
    <w:rsid w:val="00F13D53"/>
    <w:rsid w:val="00F14948"/>
    <w:rsid w:val="00F150E2"/>
    <w:rsid w:val="00F15325"/>
    <w:rsid w:val="00F1671C"/>
    <w:rsid w:val="00F176B5"/>
    <w:rsid w:val="00F17D5F"/>
    <w:rsid w:val="00F215EC"/>
    <w:rsid w:val="00F2178D"/>
    <w:rsid w:val="00F218F9"/>
    <w:rsid w:val="00F22292"/>
    <w:rsid w:val="00F22778"/>
    <w:rsid w:val="00F22FF1"/>
    <w:rsid w:val="00F2483B"/>
    <w:rsid w:val="00F26936"/>
    <w:rsid w:val="00F26DCA"/>
    <w:rsid w:val="00F2785D"/>
    <w:rsid w:val="00F31454"/>
    <w:rsid w:val="00F31841"/>
    <w:rsid w:val="00F336D0"/>
    <w:rsid w:val="00F3478B"/>
    <w:rsid w:val="00F3638B"/>
    <w:rsid w:val="00F40775"/>
    <w:rsid w:val="00F41874"/>
    <w:rsid w:val="00F41984"/>
    <w:rsid w:val="00F421E1"/>
    <w:rsid w:val="00F42590"/>
    <w:rsid w:val="00F42A28"/>
    <w:rsid w:val="00F42BB7"/>
    <w:rsid w:val="00F4332B"/>
    <w:rsid w:val="00F435AE"/>
    <w:rsid w:val="00F45309"/>
    <w:rsid w:val="00F45859"/>
    <w:rsid w:val="00F45DB5"/>
    <w:rsid w:val="00F474A9"/>
    <w:rsid w:val="00F5034D"/>
    <w:rsid w:val="00F503A0"/>
    <w:rsid w:val="00F504D6"/>
    <w:rsid w:val="00F50A2F"/>
    <w:rsid w:val="00F50D6B"/>
    <w:rsid w:val="00F51251"/>
    <w:rsid w:val="00F52948"/>
    <w:rsid w:val="00F52A89"/>
    <w:rsid w:val="00F541AB"/>
    <w:rsid w:val="00F5445F"/>
    <w:rsid w:val="00F549C1"/>
    <w:rsid w:val="00F54F25"/>
    <w:rsid w:val="00F54F32"/>
    <w:rsid w:val="00F553B4"/>
    <w:rsid w:val="00F55622"/>
    <w:rsid w:val="00F5588F"/>
    <w:rsid w:val="00F568AF"/>
    <w:rsid w:val="00F56AD1"/>
    <w:rsid w:val="00F56AD6"/>
    <w:rsid w:val="00F56BA7"/>
    <w:rsid w:val="00F56C74"/>
    <w:rsid w:val="00F5749B"/>
    <w:rsid w:val="00F601AF"/>
    <w:rsid w:val="00F6099A"/>
    <w:rsid w:val="00F6221B"/>
    <w:rsid w:val="00F624D2"/>
    <w:rsid w:val="00F62BF1"/>
    <w:rsid w:val="00F62F83"/>
    <w:rsid w:val="00F631AA"/>
    <w:rsid w:val="00F64487"/>
    <w:rsid w:val="00F6458F"/>
    <w:rsid w:val="00F645DC"/>
    <w:rsid w:val="00F65991"/>
    <w:rsid w:val="00F65C99"/>
    <w:rsid w:val="00F6642D"/>
    <w:rsid w:val="00F6669F"/>
    <w:rsid w:val="00F7010D"/>
    <w:rsid w:val="00F709F6"/>
    <w:rsid w:val="00F71442"/>
    <w:rsid w:val="00F71A8B"/>
    <w:rsid w:val="00F71DC1"/>
    <w:rsid w:val="00F74E07"/>
    <w:rsid w:val="00F75411"/>
    <w:rsid w:val="00F75B42"/>
    <w:rsid w:val="00F75BAF"/>
    <w:rsid w:val="00F7619E"/>
    <w:rsid w:val="00F767B1"/>
    <w:rsid w:val="00F76EE4"/>
    <w:rsid w:val="00F77968"/>
    <w:rsid w:val="00F77AAD"/>
    <w:rsid w:val="00F809BB"/>
    <w:rsid w:val="00F81285"/>
    <w:rsid w:val="00F8185B"/>
    <w:rsid w:val="00F8219C"/>
    <w:rsid w:val="00F82E31"/>
    <w:rsid w:val="00F83FEB"/>
    <w:rsid w:val="00F84AB0"/>
    <w:rsid w:val="00F84BD0"/>
    <w:rsid w:val="00F84DB4"/>
    <w:rsid w:val="00F8569E"/>
    <w:rsid w:val="00F8582C"/>
    <w:rsid w:val="00F86B4D"/>
    <w:rsid w:val="00F87FEF"/>
    <w:rsid w:val="00F90339"/>
    <w:rsid w:val="00F904A2"/>
    <w:rsid w:val="00F90B9E"/>
    <w:rsid w:val="00F910E3"/>
    <w:rsid w:val="00F916C5"/>
    <w:rsid w:val="00F922A8"/>
    <w:rsid w:val="00F948D2"/>
    <w:rsid w:val="00F96D85"/>
    <w:rsid w:val="00F978A8"/>
    <w:rsid w:val="00F97C0E"/>
    <w:rsid w:val="00F97DFD"/>
    <w:rsid w:val="00F97EB2"/>
    <w:rsid w:val="00F97F17"/>
    <w:rsid w:val="00FA07F6"/>
    <w:rsid w:val="00FA1887"/>
    <w:rsid w:val="00FA2251"/>
    <w:rsid w:val="00FA2461"/>
    <w:rsid w:val="00FA367B"/>
    <w:rsid w:val="00FA4443"/>
    <w:rsid w:val="00FA504E"/>
    <w:rsid w:val="00FA551B"/>
    <w:rsid w:val="00FA6054"/>
    <w:rsid w:val="00FA7427"/>
    <w:rsid w:val="00FB0D0C"/>
    <w:rsid w:val="00FB0EA8"/>
    <w:rsid w:val="00FB14CB"/>
    <w:rsid w:val="00FB1691"/>
    <w:rsid w:val="00FB1864"/>
    <w:rsid w:val="00FB1A2F"/>
    <w:rsid w:val="00FB27C9"/>
    <w:rsid w:val="00FB41A0"/>
    <w:rsid w:val="00FB4FE6"/>
    <w:rsid w:val="00FB5211"/>
    <w:rsid w:val="00FB55BF"/>
    <w:rsid w:val="00FB57DD"/>
    <w:rsid w:val="00FB5908"/>
    <w:rsid w:val="00FB6DE6"/>
    <w:rsid w:val="00FB6E94"/>
    <w:rsid w:val="00FB723C"/>
    <w:rsid w:val="00FB75C8"/>
    <w:rsid w:val="00FB787C"/>
    <w:rsid w:val="00FB7B0F"/>
    <w:rsid w:val="00FC0E33"/>
    <w:rsid w:val="00FC1352"/>
    <w:rsid w:val="00FC2FCC"/>
    <w:rsid w:val="00FC3439"/>
    <w:rsid w:val="00FC3F3A"/>
    <w:rsid w:val="00FC40AC"/>
    <w:rsid w:val="00FC4269"/>
    <w:rsid w:val="00FC49BF"/>
    <w:rsid w:val="00FC4DAE"/>
    <w:rsid w:val="00FC5FAD"/>
    <w:rsid w:val="00FC6571"/>
    <w:rsid w:val="00FC7C25"/>
    <w:rsid w:val="00FC7D6B"/>
    <w:rsid w:val="00FC7F3C"/>
    <w:rsid w:val="00FD014B"/>
    <w:rsid w:val="00FD02A8"/>
    <w:rsid w:val="00FD033F"/>
    <w:rsid w:val="00FD0582"/>
    <w:rsid w:val="00FD16E6"/>
    <w:rsid w:val="00FD2607"/>
    <w:rsid w:val="00FD2B64"/>
    <w:rsid w:val="00FD2C5B"/>
    <w:rsid w:val="00FD5079"/>
    <w:rsid w:val="00FD5284"/>
    <w:rsid w:val="00FD52C6"/>
    <w:rsid w:val="00FD54F2"/>
    <w:rsid w:val="00FD56D8"/>
    <w:rsid w:val="00FD59DC"/>
    <w:rsid w:val="00FD612E"/>
    <w:rsid w:val="00FD62ED"/>
    <w:rsid w:val="00FD7C73"/>
    <w:rsid w:val="00FD7D3E"/>
    <w:rsid w:val="00FD7F7B"/>
    <w:rsid w:val="00FE0676"/>
    <w:rsid w:val="00FE0804"/>
    <w:rsid w:val="00FE0D38"/>
    <w:rsid w:val="00FE0D5D"/>
    <w:rsid w:val="00FE0DE3"/>
    <w:rsid w:val="00FE1B68"/>
    <w:rsid w:val="00FE294C"/>
    <w:rsid w:val="00FE2A0C"/>
    <w:rsid w:val="00FE2DB6"/>
    <w:rsid w:val="00FE2FB1"/>
    <w:rsid w:val="00FE3257"/>
    <w:rsid w:val="00FE3EC8"/>
    <w:rsid w:val="00FE4F66"/>
    <w:rsid w:val="00FE50C0"/>
    <w:rsid w:val="00FE5327"/>
    <w:rsid w:val="00FE54FD"/>
    <w:rsid w:val="00FE790C"/>
    <w:rsid w:val="00FE7C4A"/>
    <w:rsid w:val="00FF0B5D"/>
    <w:rsid w:val="00FF1625"/>
    <w:rsid w:val="00FF1C4F"/>
    <w:rsid w:val="00FF2C9C"/>
    <w:rsid w:val="00FF51D8"/>
    <w:rsid w:val="00FF56D1"/>
    <w:rsid w:val="00FF5A1D"/>
    <w:rsid w:val="00FF61B4"/>
    <w:rsid w:val="00FF61BA"/>
    <w:rsid w:val="00FF6A07"/>
    <w:rsid w:val="00FF7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8DA5FE"/>
  <w15:chartTrackingRefBased/>
  <w15:docId w15:val="{C77783AF-E280-4931-A5E6-BA185D6BE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419" w:eastAsia="es-A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qFormat/>
    <w:rsid w:val="00F71DC1"/>
    <w:rPr>
      <w:i/>
      <w:iCs/>
    </w:rPr>
  </w:style>
  <w:style w:type="character" w:customStyle="1" w:styleId="fldlbl2">
    <w:name w:val="fldlbl2"/>
    <w:basedOn w:val="DefaultParagraphFont"/>
    <w:rsid w:val="00F71DC1"/>
  </w:style>
  <w:style w:type="paragraph" w:styleId="Header">
    <w:name w:val="header"/>
    <w:basedOn w:val="Normal"/>
    <w:rsid w:val="00BE23B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E23BB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sid w:val="00976C50"/>
    <w:rPr>
      <w:b/>
      <w:bCs/>
    </w:rPr>
  </w:style>
  <w:style w:type="paragraph" w:styleId="BalloonText">
    <w:name w:val="Balloon Text"/>
    <w:basedOn w:val="Normal"/>
    <w:link w:val="BalloonTextChar"/>
    <w:rsid w:val="005F6F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F6F4A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31569E"/>
    <w:rPr>
      <w:sz w:val="24"/>
      <w:szCs w:val="24"/>
      <w:lang w:eastAsia="en-US"/>
    </w:rPr>
  </w:style>
  <w:style w:type="character" w:styleId="CommentReference">
    <w:name w:val="annotation reference"/>
    <w:basedOn w:val="DefaultParagraphFont"/>
    <w:rsid w:val="008D6033"/>
    <w:rPr>
      <w:sz w:val="16"/>
      <w:szCs w:val="16"/>
    </w:rPr>
  </w:style>
  <w:style w:type="paragraph" w:styleId="CommentText">
    <w:name w:val="annotation text"/>
    <w:basedOn w:val="Normal"/>
    <w:link w:val="CommentTextChar"/>
    <w:rsid w:val="008D60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6033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8D60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D6033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47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83E899D54D74BA1C1A6CB9D71703E" ma:contentTypeVersion="17" ma:contentTypeDescription="Create a new document." ma:contentTypeScope="" ma:versionID="3be0929695a9ae88a8d94391f3d56e19">
  <xsd:schema xmlns:xsd="http://www.w3.org/2001/XMLSchema" xmlns:xs="http://www.w3.org/2001/XMLSchema" xmlns:p="http://schemas.microsoft.com/office/2006/metadata/properties" xmlns:ns2="efb5d312-3244-4da2-b682-98eb9f5698f6" xmlns:ns3="79817154-d81f-4d9d-a8cb-964bf513cd3b" targetNamespace="http://schemas.microsoft.com/office/2006/metadata/properties" ma:root="true" ma:fieldsID="de58a4b344844909a0d42ff46a3ab589" ns2:_="" ns3:_="">
    <xsd:import namespace="efb5d312-3244-4da2-b682-98eb9f5698f6"/>
    <xsd:import namespace="79817154-d81f-4d9d-a8cb-964bf513cd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Journalartic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5d312-3244-4da2-b682-98eb9f5698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c74c03-2f9c-4dc9-9ac7-d15f18607a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Journalarticle" ma:index="24" nillable="true" ma:displayName="Document type" ma:format="Dropdown" ma:internalName="Journalarticle">
      <xsd:simpleType>
        <xsd:restriction base="dms:Choice">
          <xsd:enumeration value="Journal article"/>
          <xsd:enumeration value="Report"/>
          <xsd:enumeration value="Website"/>
          <xsd:enumeration value="Presenta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817154-d81f-4d9d-a8cb-964bf513cd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c571147-f908-406e-838c-ee9f7f3b6eb5}" ma:internalName="TaxCatchAll" ma:showField="CatchAllData" ma:web="79817154-d81f-4d9d-a8cb-964bf513cd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ournalarticle xmlns="efb5d312-3244-4da2-b682-98eb9f5698f6" xsi:nil="true"/>
    <TaxCatchAll xmlns="79817154-d81f-4d9d-a8cb-964bf513cd3b" xsi:nil="true"/>
    <lcf76f155ced4ddcb4097134ff3c332f xmlns="efb5d312-3244-4da2-b682-98eb9f5698f6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BF4234-689B-4F21-A7B3-491E8B98B2C8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924D9F05-592B-4273-98F8-542395E32D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b5d312-3244-4da2-b682-98eb9f5698f6"/>
    <ds:schemaRef ds:uri="79817154-d81f-4d9d-a8cb-964bf513cd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14A209D-CFD8-4869-9017-8B89A774DFD3}">
  <ds:schemaRefs>
    <ds:schemaRef ds:uri="http://schemas.microsoft.com/office/2006/metadata/properties"/>
    <ds:schemaRef ds:uri="http://schemas.microsoft.com/office/infopath/2007/PartnerControls"/>
    <ds:schemaRef ds:uri="efb5d312-3244-4da2-b682-98eb9f5698f6"/>
    <ds:schemaRef ds:uri="79817154-d81f-4d9d-a8cb-964bf513cd3b"/>
  </ds:schemaRefs>
</ds:datastoreItem>
</file>

<file path=customXml/itemProps4.xml><?xml version="1.0" encoding="utf-8"?>
<ds:datastoreItem xmlns:ds="http://schemas.openxmlformats.org/officeDocument/2006/customXml" ds:itemID="{08FE12E3-205E-4D8D-B470-2C17097D4F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19</Words>
  <Characters>337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RS Short Term Trainee Form-FY07</vt:lpstr>
    </vt:vector>
  </TitlesOfParts>
  <Company>Association of University Centers on Disabilities</Company>
  <LinksUpToDate>false</LinksUpToDate>
  <CharactersWithSpaces>3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RS Short Term Trainee Form-FY07</dc:title>
  <dc:subject/>
  <dc:creator>Maggie Nygren</dc:creator>
  <cp:keywords/>
  <cp:lastModifiedBy>Jeanette Córdova</cp:lastModifiedBy>
  <cp:revision>6</cp:revision>
  <dcterms:created xsi:type="dcterms:W3CDTF">2023-01-09T22:43:00Z</dcterms:created>
  <dcterms:modified xsi:type="dcterms:W3CDTF">2023-01-09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Natalie Martinez</vt:lpwstr>
  </property>
  <property fmtid="{D5CDD505-2E9C-101B-9397-08002B2CF9AE}" pid="3" name="Order">
    <vt:lpwstr>25691300.0000000</vt:lpwstr>
  </property>
  <property fmtid="{D5CDD505-2E9C-101B-9397-08002B2CF9AE}" pid="4" name="display_urn:schemas-microsoft-com:office:office#Author">
    <vt:lpwstr>Natalie Martinez</vt:lpwstr>
  </property>
  <property fmtid="{D5CDD505-2E9C-101B-9397-08002B2CF9AE}" pid="5" name="MediaServiceImageTags">
    <vt:lpwstr/>
  </property>
  <property fmtid="{D5CDD505-2E9C-101B-9397-08002B2CF9AE}" pid="6" name="ContentTypeId">
    <vt:lpwstr>0x01010088883E899D54D74BA1C1A6CB9D71703E</vt:lpwstr>
  </property>
</Properties>
</file>